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485313" w:rsidR="00781E65" w:rsidP="00781E65" w:rsidRDefault="00025EAB" w14:paraId="1B91B722" w14:textId="2A69E865">
      <w:pPr>
        <w:pStyle w:val="Heading1"/>
        <w:rPr>
          <w:rFonts w:asciiTheme="minorHAnsi" w:hAnsiTheme="minorHAnsi" w:cstheme="minorHAnsi"/>
        </w:rPr>
      </w:pPr>
      <w:bookmarkStart w:name="_Hlk494282804" w:id="0"/>
      <w:bookmarkStart w:name="_GoBack" w:id="1"/>
      <w:bookmarkEnd w:id="1"/>
      <w:r w:rsidRPr="00485313">
        <w:rPr>
          <w:rFonts w:asciiTheme="minorHAnsi" w:hAnsiTheme="minorHAnsi" w:cstheme="minorHAnsi"/>
        </w:rPr>
        <w:t>INITIAL CONTACT</w:t>
      </w:r>
      <w:r w:rsidRPr="00485313" w:rsidR="00B25035">
        <w:rPr>
          <w:rFonts w:asciiTheme="minorHAnsi" w:hAnsiTheme="minorHAnsi" w:cstheme="minorHAnsi"/>
        </w:rPr>
        <w:t xml:space="preserve"> WITH CLINIC-LEVEL RESPONDENT</w:t>
      </w:r>
    </w:p>
    <w:p w:rsidRPr="00485313" w:rsidR="001D0750" w:rsidP="001D0750" w:rsidRDefault="001D0750" w14:paraId="6C3731C2" w14:textId="327B21C4">
      <w:pPr>
        <w:rPr>
          <w:rFonts w:cstheme="minorHAnsi"/>
        </w:rPr>
      </w:pPr>
      <w:r w:rsidRPr="00485313">
        <w:rPr>
          <w:rFonts w:cstheme="minorHAnsi"/>
        </w:rPr>
        <w:t xml:space="preserve">Hello, my name is </w:t>
      </w:r>
      <w:r w:rsidRPr="00485313">
        <w:rPr>
          <w:rFonts w:cstheme="minorHAnsi"/>
          <w:b/>
        </w:rPr>
        <w:t>[</w:t>
      </w:r>
      <w:r w:rsidRPr="00485313">
        <w:rPr>
          <w:rFonts w:cstheme="minorHAnsi"/>
          <w:b/>
          <w:bCs/>
        </w:rPr>
        <w:t>YOUR NAME</w:t>
      </w:r>
      <w:r w:rsidRPr="00485313">
        <w:rPr>
          <w:rFonts w:cstheme="minorHAnsi"/>
          <w:b/>
        </w:rPr>
        <w:t>]</w:t>
      </w:r>
      <w:r w:rsidRPr="00485313">
        <w:rPr>
          <w:rFonts w:cstheme="minorHAnsi"/>
        </w:rPr>
        <w:t xml:space="preserve">. I'm calling from 2M Research for the USDA Food and Nutrition Service to follow up on the request </w:t>
      </w:r>
      <w:r w:rsidRPr="00485313" w:rsidR="00922EE6">
        <w:rPr>
          <w:rFonts w:cstheme="minorHAnsi"/>
        </w:rPr>
        <w:t xml:space="preserve">to </w:t>
      </w:r>
      <w:r w:rsidRPr="00485313" w:rsidR="009D136A">
        <w:rPr>
          <w:rFonts w:cstheme="minorHAnsi"/>
        </w:rPr>
        <w:t>participate in</w:t>
      </w:r>
      <w:r w:rsidRPr="00485313">
        <w:rPr>
          <w:rFonts w:cstheme="minorHAnsi"/>
        </w:rPr>
        <w:t xml:space="preserve"> the WIC Child Retention Survey that was sent to </w:t>
      </w:r>
      <w:r w:rsidRPr="00485313">
        <w:rPr>
          <w:rFonts w:cstheme="minorHAnsi"/>
          <w:b/>
        </w:rPr>
        <w:t>[</w:t>
      </w:r>
      <w:r w:rsidRPr="00485313" w:rsidR="00B25035">
        <w:rPr>
          <w:rFonts w:cstheme="minorHAnsi"/>
          <w:b/>
        </w:rPr>
        <w:t xml:space="preserve">CLINIC-LEVEL </w:t>
      </w:r>
      <w:r w:rsidRPr="00485313">
        <w:rPr>
          <w:rFonts w:cstheme="minorHAnsi"/>
          <w:b/>
          <w:bCs/>
        </w:rPr>
        <w:t>RESPONDENT’S NAME</w:t>
      </w:r>
      <w:r w:rsidRPr="00485313">
        <w:rPr>
          <w:rFonts w:cstheme="minorHAnsi"/>
          <w:b/>
        </w:rPr>
        <w:t>]</w:t>
      </w:r>
      <w:r w:rsidRPr="00485313">
        <w:rPr>
          <w:rFonts w:cstheme="minorHAnsi"/>
        </w:rPr>
        <w:t>. Would that be you?</w:t>
      </w:r>
    </w:p>
    <w:p w:rsidRPr="00485313" w:rsidR="00E44444" w:rsidP="00781E65" w:rsidRDefault="00025EAB" w14:paraId="7F1D4606" w14:textId="3DB758DB">
      <w:pPr>
        <w:ind w:left="720"/>
        <w:rPr>
          <w:rFonts w:cstheme="minorHAnsi"/>
          <w:color w:val="FF0000"/>
        </w:rPr>
      </w:pPr>
      <w:r w:rsidRPr="00485313">
        <w:rPr>
          <w:rFonts w:cstheme="minorHAnsi"/>
          <w:color w:val="FF0000"/>
        </w:rPr>
        <w:t xml:space="preserve">(IF SPEAKING TO THE </w:t>
      </w:r>
      <w:r w:rsidRPr="00485313" w:rsidR="00B25035">
        <w:rPr>
          <w:rFonts w:cstheme="minorHAnsi"/>
          <w:color w:val="FF0000"/>
        </w:rPr>
        <w:t xml:space="preserve">CLINIC-LEVEL </w:t>
      </w:r>
      <w:r w:rsidRPr="00485313">
        <w:rPr>
          <w:rFonts w:cstheme="minorHAnsi"/>
          <w:color w:val="FF0000"/>
        </w:rPr>
        <w:t>RESPONDENT</w:t>
      </w:r>
      <w:r w:rsidRPr="00485313" w:rsidR="007C7B47">
        <w:rPr>
          <w:rFonts w:cstheme="minorHAnsi"/>
          <w:color w:val="FF0000"/>
        </w:rPr>
        <w:t xml:space="preserve"> ON INITIAL CONTACT</w:t>
      </w:r>
      <w:r w:rsidRPr="00485313" w:rsidR="00F02531">
        <w:rPr>
          <w:rFonts w:cstheme="minorHAnsi"/>
          <w:color w:val="FF0000"/>
        </w:rPr>
        <w:t>,</w:t>
      </w:r>
      <w:r w:rsidRPr="00485313">
        <w:rPr>
          <w:rFonts w:cstheme="minorHAnsi"/>
          <w:color w:val="FF0000"/>
        </w:rPr>
        <w:t xml:space="preserve"> GO TO B</w:t>
      </w:r>
      <w:r w:rsidRPr="00485313" w:rsidR="00E31B6C">
        <w:rPr>
          <w:rFonts w:cstheme="minorHAnsi"/>
          <w:color w:val="FF0000"/>
        </w:rPr>
        <w:t>1</w:t>
      </w:r>
      <w:r w:rsidRPr="00485313" w:rsidR="000F37F0">
        <w:rPr>
          <w:rFonts w:cstheme="minorHAnsi"/>
          <w:color w:val="FF0000"/>
        </w:rPr>
        <w:t>.</w:t>
      </w:r>
      <w:r w:rsidRPr="00485313">
        <w:rPr>
          <w:rFonts w:cstheme="minorHAnsi"/>
          <w:color w:val="FF0000"/>
        </w:rPr>
        <w:t>)</w:t>
      </w:r>
    </w:p>
    <w:p w:rsidRPr="00485313" w:rsidR="003D3950" w:rsidP="003D3950" w:rsidRDefault="003D3950" w14:paraId="44C4EE5D" w14:textId="3630B16A">
      <w:pPr>
        <w:ind w:left="720"/>
        <w:rPr>
          <w:rFonts w:cstheme="minorHAnsi"/>
        </w:rPr>
      </w:pPr>
      <w:r w:rsidRPr="00485313">
        <w:rPr>
          <w:rFonts w:cstheme="minorHAnsi"/>
          <w:color w:val="FF0000"/>
        </w:rPr>
        <w:t>(IF SPEAKING TO SOMEONE ELSE, SAY:)</w:t>
      </w:r>
      <w:r w:rsidRPr="00485313">
        <w:rPr>
          <w:rFonts w:cstheme="minorHAnsi"/>
        </w:rPr>
        <w:t xml:space="preserve"> Is there a direct line to reach him/her, or could you please transfer me t</w:t>
      </w:r>
      <w:r w:rsidRPr="00485313" w:rsidR="00847C2C">
        <w:rPr>
          <w:rFonts w:cstheme="minorHAnsi"/>
          <w:color w:val="000000" w:themeColor="text1"/>
        </w:rPr>
        <w:t xml:space="preserve">o </w:t>
      </w:r>
      <w:r w:rsidRPr="00485313" w:rsidR="00847C2C">
        <w:rPr>
          <w:rFonts w:cstheme="minorHAnsi"/>
          <w:b/>
        </w:rPr>
        <w:t xml:space="preserve">[CLINIC-LEVEL </w:t>
      </w:r>
      <w:r w:rsidRPr="00485313" w:rsidR="00847C2C">
        <w:rPr>
          <w:rFonts w:cstheme="minorHAnsi"/>
          <w:b/>
          <w:bCs/>
        </w:rPr>
        <w:t>RESPONDENT’S NAME</w:t>
      </w:r>
      <w:r w:rsidRPr="00485313" w:rsidR="00847C2C">
        <w:rPr>
          <w:rFonts w:cstheme="minorHAnsi"/>
          <w:b/>
        </w:rPr>
        <w:t>]</w:t>
      </w:r>
      <w:r w:rsidRPr="00485313">
        <w:rPr>
          <w:rFonts w:cstheme="minorHAnsi"/>
        </w:rPr>
        <w:t>?</w:t>
      </w:r>
    </w:p>
    <w:p w:rsidRPr="00485313" w:rsidR="00781E65" w:rsidP="003E10F0" w:rsidRDefault="00025EAB" w14:paraId="2982D691" w14:textId="3ADE3F3F">
      <w:pPr>
        <w:ind w:left="1440"/>
        <w:rPr>
          <w:rFonts w:cstheme="minorHAnsi"/>
          <w:color w:val="FF0000"/>
        </w:rPr>
      </w:pPr>
      <w:r w:rsidRPr="00485313">
        <w:rPr>
          <w:rFonts w:cstheme="minorHAnsi"/>
          <w:color w:val="FF0000"/>
        </w:rPr>
        <w:t>(IF YES</w:t>
      </w:r>
      <w:r w:rsidRPr="00485313" w:rsidR="00D072AC">
        <w:rPr>
          <w:rFonts w:cstheme="minorHAnsi"/>
          <w:color w:val="FF0000"/>
        </w:rPr>
        <w:t xml:space="preserve"> TO DIRECT LINE</w:t>
      </w:r>
      <w:r w:rsidRPr="00485313">
        <w:rPr>
          <w:rFonts w:cstheme="minorHAnsi"/>
          <w:color w:val="FF0000"/>
        </w:rPr>
        <w:t>, RECORD NUMBER IN SPACE BELOW</w:t>
      </w:r>
      <w:r w:rsidRPr="00485313" w:rsidR="00CC1737">
        <w:rPr>
          <w:rFonts w:cstheme="minorHAnsi"/>
          <w:color w:val="FF0000"/>
        </w:rPr>
        <w:t xml:space="preserve"> AND</w:t>
      </w:r>
      <w:r w:rsidRPr="00485313">
        <w:rPr>
          <w:rFonts w:cstheme="minorHAnsi"/>
          <w:color w:val="FF0000"/>
        </w:rPr>
        <w:t xml:space="preserve"> ENTER THIS NUMBER IN THE MESSAGE FIELD AT THE END OF THE CALL)</w:t>
      </w:r>
    </w:p>
    <w:p w:rsidRPr="00485313" w:rsidR="001D0750" w:rsidP="001D0750" w:rsidRDefault="001D0750" w14:paraId="62DC7B6F" w14:textId="77777777">
      <w:pPr>
        <w:spacing w:after="0" w:line="240" w:lineRule="auto"/>
        <w:ind w:left="1440"/>
        <w:rPr>
          <w:rFonts w:cstheme="minorHAnsi"/>
          <w:color w:val="000000" w:themeColor="text1"/>
        </w:rPr>
      </w:pPr>
      <w:r w:rsidRPr="00485313">
        <w:rPr>
          <w:rFonts w:cstheme="minorHAnsi"/>
          <w:color w:val="000000" w:themeColor="text1"/>
        </w:rPr>
        <w:t>Phone: _______________</w:t>
      </w:r>
    </w:p>
    <w:p w:rsidRPr="00485313" w:rsidR="00A71DE0" w:rsidP="003E10F0" w:rsidRDefault="00A71DE0" w14:paraId="6AD4B76B" w14:textId="0DFC9413">
      <w:pPr>
        <w:ind w:left="1440"/>
        <w:rPr>
          <w:rFonts w:cstheme="minorHAnsi"/>
        </w:rPr>
      </w:pPr>
      <w:r w:rsidRPr="00485313" w:rsidDel="00D177CD">
        <w:rPr>
          <w:rFonts w:cstheme="minorHAnsi"/>
        </w:rPr>
        <w:t xml:space="preserve"> </w:t>
      </w:r>
    </w:p>
    <w:p w:rsidRPr="00485313" w:rsidR="00D33F62" w:rsidP="00D33F62" w:rsidRDefault="00D33F62" w14:paraId="4E3BE4BB" w14:textId="1E23562A">
      <w:pPr>
        <w:ind w:left="1440"/>
        <w:rPr>
          <w:rFonts w:cstheme="minorHAnsi"/>
          <w:color w:val="FF0000"/>
        </w:rPr>
      </w:pPr>
      <w:r w:rsidRPr="00485313">
        <w:rPr>
          <w:rFonts w:cstheme="minorHAnsi"/>
          <w:color w:val="FF0000"/>
        </w:rPr>
        <w:t>(IF THERE IS NO DIRECT LINE</w:t>
      </w:r>
      <w:r w:rsidRPr="00485313" w:rsidR="00E43AF7">
        <w:rPr>
          <w:rFonts w:cstheme="minorHAnsi"/>
          <w:color w:val="FF0000"/>
        </w:rPr>
        <w:t>/CANNOT BE TRANSFERRED</w:t>
      </w:r>
      <w:r w:rsidRPr="00485313">
        <w:rPr>
          <w:rFonts w:cstheme="minorHAnsi"/>
          <w:color w:val="FF0000"/>
        </w:rPr>
        <w:t>, THEN ASK TO LEAVE A MESSAGE WITH PERSON WHO ANSWERED PHONE AND GO TO A.1)</w:t>
      </w:r>
    </w:p>
    <w:p w:rsidRPr="00485313" w:rsidR="00781E65" w:rsidP="007F0168" w:rsidRDefault="007F0168" w14:paraId="689D2C10" w14:textId="62A0C6CF">
      <w:pPr>
        <w:pStyle w:val="Heading1"/>
        <w:rPr>
          <w:rFonts w:asciiTheme="minorHAnsi" w:hAnsiTheme="minorHAnsi" w:cstheme="minorHAnsi"/>
        </w:rPr>
      </w:pPr>
      <w:bookmarkStart w:name="_Hlk497894801" w:id="2"/>
      <w:r w:rsidRPr="00485313">
        <w:rPr>
          <w:rFonts w:asciiTheme="minorHAnsi" w:hAnsiTheme="minorHAnsi" w:cstheme="minorHAnsi"/>
          <w:b w:val="0"/>
        </w:rPr>
        <w:t>A.</w:t>
      </w:r>
      <w:r w:rsidRPr="00485313">
        <w:rPr>
          <w:rFonts w:asciiTheme="minorHAnsi" w:hAnsiTheme="minorHAnsi" w:cstheme="minorHAnsi"/>
        </w:rPr>
        <w:t xml:space="preserve"> </w:t>
      </w:r>
      <w:r w:rsidRPr="00485313" w:rsidR="00B25035">
        <w:rPr>
          <w:rFonts w:asciiTheme="minorHAnsi" w:hAnsiTheme="minorHAnsi" w:cstheme="minorHAnsi"/>
        </w:rPr>
        <w:t>CLINIC-LEVEL RESPONDENT</w:t>
      </w:r>
      <w:r w:rsidRPr="00485313" w:rsidR="00025EAB">
        <w:rPr>
          <w:rFonts w:asciiTheme="minorHAnsi" w:hAnsiTheme="minorHAnsi" w:cstheme="minorHAnsi"/>
        </w:rPr>
        <w:t xml:space="preserve"> NOT AVAILABLE</w:t>
      </w:r>
    </w:p>
    <w:p w:rsidRPr="00485313" w:rsidR="001D0750" w:rsidP="00643671" w:rsidRDefault="001B57DF" w14:paraId="63DCE29F" w14:textId="4BDE5124">
      <w:pPr>
        <w:rPr>
          <w:rFonts w:cstheme="minorHAnsi"/>
        </w:rPr>
      </w:pPr>
      <w:r w:rsidRPr="00485313">
        <w:rPr>
          <w:rFonts w:cstheme="minorHAnsi"/>
          <w:color w:val="FF0000"/>
        </w:rPr>
        <w:t xml:space="preserve">(IF </w:t>
      </w:r>
      <w:r w:rsidRPr="00485313" w:rsidR="00D4245E">
        <w:rPr>
          <w:rFonts w:cstheme="minorHAnsi"/>
          <w:color w:val="FF0000"/>
        </w:rPr>
        <w:t xml:space="preserve">SPEAKING TO A PERSON WHO IS NOT THE </w:t>
      </w:r>
      <w:r w:rsidRPr="00485313" w:rsidR="00B25035">
        <w:rPr>
          <w:rFonts w:cstheme="minorHAnsi"/>
          <w:color w:val="FF0000"/>
        </w:rPr>
        <w:t>CLINIC-LEVEL RESPONDENT</w:t>
      </w:r>
      <w:r w:rsidRPr="00485313">
        <w:rPr>
          <w:rFonts w:cstheme="minorHAnsi"/>
          <w:color w:val="FF0000"/>
        </w:rPr>
        <w:t>)</w:t>
      </w:r>
      <w:r w:rsidRPr="00485313">
        <w:rPr>
          <w:rFonts w:cstheme="minorHAnsi"/>
        </w:rPr>
        <w:t xml:space="preserve">: </w:t>
      </w:r>
      <w:r w:rsidRPr="00485313" w:rsidR="001D0750">
        <w:rPr>
          <w:rFonts w:cstheme="minorHAnsi"/>
        </w:rPr>
        <w:t xml:space="preserve">We sent a request to </w:t>
      </w:r>
      <w:r w:rsidRPr="00485313" w:rsidR="001D0750">
        <w:rPr>
          <w:rFonts w:cstheme="minorHAnsi"/>
          <w:b/>
          <w:bCs/>
        </w:rPr>
        <w:t>[</w:t>
      </w:r>
      <w:r w:rsidRPr="00485313" w:rsidR="00B25035">
        <w:rPr>
          <w:rFonts w:cstheme="minorHAnsi"/>
          <w:b/>
          <w:bCs/>
        </w:rPr>
        <w:t>CLINIC-LEVEL RESPONDENT</w:t>
      </w:r>
      <w:r w:rsidRPr="00485313" w:rsidR="001D0750">
        <w:rPr>
          <w:rFonts w:cstheme="minorHAnsi"/>
          <w:b/>
          <w:bCs/>
        </w:rPr>
        <w:t xml:space="preserve">’S NAME] </w:t>
      </w:r>
      <w:r w:rsidRPr="00485313" w:rsidR="001D0750">
        <w:rPr>
          <w:rFonts w:cstheme="minorHAnsi"/>
        </w:rPr>
        <w:t>to participate in the</w:t>
      </w:r>
      <w:r w:rsidRPr="00485313" w:rsidDel="003A20D8" w:rsidR="001D0750">
        <w:rPr>
          <w:rFonts w:cstheme="minorHAnsi"/>
        </w:rPr>
        <w:t xml:space="preserve"> </w:t>
      </w:r>
      <w:r w:rsidRPr="00485313" w:rsidR="001D0750">
        <w:rPr>
          <w:rFonts w:cstheme="minorHAnsi"/>
        </w:rPr>
        <w:t>WIC Child Retention Survey.</w:t>
      </w:r>
      <w:r w:rsidRPr="00485313" w:rsidR="000A03DC">
        <w:rPr>
          <w:rFonts w:cstheme="minorHAnsi"/>
        </w:rPr>
        <w:t xml:space="preserve"> </w:t>
      </w:r>
    </w:p>
    <w:p w:rsidRPr="00485313" w:rsidR="00796287" w:rsidP="00796287" w:rsidRDefault="00796287" w14:paraId="352C7B5F" w14:textId="77777777">
      <w:pPr>
        <w:ind w:firstLine="720"/>
        <w:rPr>
          <w:rFonts w:cstheme="minorHAnsi"/>
        </w:rPr>
      </w:pPr>
      <w:r w:rsidRPr="00485313">
        <w:rPr>
          <w:rFonts w:cstheme="minorHAnsi"/>
        </w:rPr>
        <w:t>Is he/she available?</w:t>
      </w:r>
    </w:p>
    <w:p w:rsidRPr="00485313" w:rsidR="00796287" w:rsidP="00796287" w:rsidRDefault="00A72CEC" w14:paraId="0685C9B3" w14:textId="77777777">
      <w:pPr>
        <w:ind w:left="720"/>
        <w:rPr>
          <w:rFonts w:cstheme="minorHAnsi"/>
        </w:rPr>
      </w:pPr>
      <w:sdt>
        <w:sdtPr>
          <w:rPr>
            <w:rFonts w:cstheme="minorHAnsi"/>
          </w:rPr>
          <w:id w:val="654573089"/>
          <w14:checkbox>
            <w14:checked w14:val="0"/>
            <w14:checkedState w14:font="MS Gothic" w14:val="2612"/>
            <w14:uncheckedState w14:font="MS Gothic" w14:val="2610"/>
          </w14:checkbox>
        </w:sdtPr>
        <w:sdtEndPr/>
        <w:sdtContent>
          <w:r w:rsidRPr="00485313" w:rsidR="00796287">
            <w:rPr>
              <w:rFonts w:ascii="Segoe UI Symbol" w:hAnsi="Segoe UI Symbol" w:eastAsia="MS Gothic" w:cs="Segoe UI Symbol"/>
            </w:rPr>
            <w:t>☐</w:t>
          </w:r>
        </w:sdtContent>
      </w:sdt>
      <w:r w:rsidRPr="00485313" w:rsidR="00796287">
        <w:rPr>
          <w:rFonts w:cstheme="minorHAnsi"/>
        </w:rPr>
        <w:t xml:space="preserve"> </w:t>
      </w:r>
      <w:r w:rsidRPr="00485313" w:rsidR="00796287">
        <w:rPr>
          <w:rFonts w:cstheme="minorHAnsi"/>
          <w:b/>
          <w:bCs/>
        </w:rPr>
        <w:t>YES</w:t>
      </w:r>
      <w:r w:rsidRPr="00485313" w:rsidR="00796287">
        <w:rPr>
          <w:rFonts w:cstheme="minorHAnsi"/>
        </w:rPr>
        <w:t xml:space="preserve"> </w:t>
      </w:r>
      <w:r w:rsidRPr="00485313" w:rsidR="00796287">
        <w:rPr>
          <w:rFonts w:cstheme="minorHAnsi"/>
          <w:color w:val="FF0000"/>
        </w:rPr>
        <w:t>(GO TO B3a. IF TRANSFERRED)</w:t>
      </w:r>
    </w:p>
    <w:p w:rsidRPr="00485313" w:rsidR="00796287" w:rsidP="00796287" w:rsidRDefault="00A72CEC" w14:paraId="559797DE" w14:textId="77777777">
      <w:pPr>
        <w:ind w:left="720"/>
        <w:rPr>
          <w:rFonts w:cstheme="minorHAnsi"/>
        </w:rPr>
      </w:pPr>
      <w:sdt>
        <w:sdtPr>
          <w:rPr>
            <w:rFonts w:cstheme="minorHAnsi"/>
          </w:rPr>
          <w:id w:val="-1169252553"/>
          <w14:checkbox>
            <w14:checked w14:val="0"/>
            <w14:checkedState w14:font="MS Gothic" w14:val="2612"/>
            <w14:uncheckedState w14:font="MS Gothic" w14:val="2610"/>
          </w14:checkbox>
        </w:sdtPr>
        <w:sdtEndPr/>
        <w:sdtContent>
          <w:r w:rsidRPr="00485313" w:rsidR="00796287">
            <w:rPr>
              <w:rFonts w:ascii="Segoe UI Symbol" w:hAnsi="Segoe UI Symbol" w:eastAsia="MS Gothic" w:cs="Segoe UI Symbol"/>
            </w:rPr>
            <w:t>☐</w:t>
          </w:r>
        </w:sdtContent>
      </w:sdt>
      <w:r w:rsidRPr="00485313" w:rsidR="00796287">
        <w:rPr>
          <w:rFonts w:cstheme="minorHAnsi"/>
        </w:rPr>
        <w:t xml:space="preserve"> </w:t>
      </w:r>
      <w:r w:rsidRPr="00485313" w:rsidR="00796287">
        <w:rPr>
          <w:rFonts w:cstheme="minorHAnsi"/>
          <w:b/>
          <w:bCs/>
        </w:rPr>
        <w:t>NO</w:t>
      </w:r>
      <w:r w:rsidRPr="00485313" w:rsidR="00796287">
        <w:rPr>
          <w:rFonts w:cstheme="minorHAnsi"/>
        </w:rPr>
        <w:t xml:space="preserve"> </w:t>
      </w:r>
      <w:r w:rsidRPr="00485313" w:rsidR="00796287">
        <w:rPr>
          <w:rFonts w:cstheme="minorHAnsi"/>
          <w:color w:val="FF0000"/>
        </w:rPr>
        <w:t>(GO TO A.1)</w:t>
      </w:r>
    </w:p>
    <w:p w:rsidRPr="00485313" w:rsidR="00C43EA3" w:rsidP="00B146AC" w:rsidRDefault="00A72CEC" w14:paraId="3EF504D7" w14:textId="0ABF3ED9">
      <w:pPr>
        <w:ind w:left="720"/>
        <w:rPr>
          <w:rFonts w:cstheme="minorHAnsi"/>
        </w:rPr>
      </w:pPr>
      <w:sdt>
        <w:sdtPr>
          <w:rPr>
            <w:rFonts w:cstheme="minorHAnsi"/>
          </w:rPr>
          <w:id w:val="1992282025"/>
          <w14:checkbox>
            <w14:checked w14:val="0"/>
            <w14:checkedState w14:font="MS Gothic" w14:val="2612"/>
            <w14:uncheckedState w14:font="MS Gothic" w14:val="2610"/>
          </w14:checkbox>
        </w:sdtPr>
        <w:sdtEndPr/>
        <w:sdtContent>
          <w:r w:rsidRPr="00485313" w:rsidR="00695DA1">
            <w:rPr>
              <w:rFonts w:ascii="Segoe UI Symbol" w:hAnsi="Segoe UI Symbol" w:eastAsia="MS Gothic" w:cs="Segoe UI Symbol"/>
            </w:rPr>
            <w:t>☐</w:t>
          </w:r>
        </w:sdtContent>
      </w:sdt>
      <w:r w:rsidRPr="00485313" w:rsidR="00695DA1">
        <w:rPr>
          <w:rFonts w:cstheme="minorHAnsi"/>
        </w:rPr>
        <w:t xml:space="preserve"> </w:t>
      </w:r>
      <w:r w:rsidRPr="00485313" w:rsidR="00695DA1">
        <w:rPr>
          <w:rFonts w:cstheme="minorHAnsi"/>
          <w:b/>
        </w:rPr>
        <w:t>N</w:t>
      </w:r>
      <w:r w:rsidRPr="00485313" w:rsidR="006F453D">
        <w:rPr>
          <w:rFonts w:cstheme="minorHAnsi"/>
          <w:b/>
        </w:rPr>
        <w:t>O</w:t>
      </w:r>
      <w:r w:rsidRPr="00485313" w:rsidR="00695DA1">
        <w:rPr>
          <w:rFonts w:cstheme="minorHAnsi"/>
        </w:rPr>
        <w:t xml:space="preserve">, </w:t>
      </w:r>
      <w:r w:rsidRPr="00485313" w:rsidR="001D0750">
        <w:rPr>
          <w:rFonts w:cstheme="minorHAnsi"/>
        </w:rPr>
        <w:t>do</w:t>
      </w:r>
      <w:r w:rsidRPr="00485313" w:rsidR="00C43EA3">
        <w:rPr>
          <w:rFonts w:cstheme="minorHAnsi"/>
        </w:rPr>
        <w:t>es not know person.</w:t>
      </w:r>
      <w:r w:rsidRPr="00485313" w:rsidR="00C36579">
        <w:rPr>
          <w:rFonts w:cstheme="minorHAnsi"/>
        </w:rPr>
        <w:t xml:space="preserve"> (</w:t>
      </w:r>
      <w:r w:rsidRPr="00485313" w:rsidR="00C36579">
        <w:rPr>
          <w:rFonts w:cstheme="minorHAnsi"/>
          <w:color w:val="FF0000"/>
        </w:rPr>
        <w:t>END CA</w:t>
      </w:r>
      <w:r w:rsidRPr="00485313" w:rsidR="000071FD">
        <w:rPr>
          <w:rFonts w:cstheme="minorHAnsi"/>
          <w:color w:val="FF0000"/>
        </w:rPr>
        <w:t>LL</w:t>
      </w:r>
      <w:r w:rsidRPr="00485313" w:rsidR="00EE2F67">
        <w:rPr>
          <w:rFonts w:cstheme="minorHAnsi"/>
        </w:rPr>
        <w:t>.</w:t>
      </w:r>
      <w:r w:rsidRPr="00485313" w:rsidR="000071FD">
        <w:rPr>
          <w:rFonts w:cstheme="minorHAnsi"/>
        </w:rPr>
        <w:t xml:space="preserve"> “Thank you for your time, I will reach out to the local agency</w:t>
      </w:r>
      <w:r w:rsidRPr="00485313" w:rsidR="00EE2F67">
        <w:rPr>
          <w:rFonts w:cstheme="minorHAnsi"/>
        </w:rPr>
        <w:t xml:space="preserve"> point of contact</w:t>
      </w:r>
      <w:r w:rsidRPr="00485313" w:rsidR="005F4801">
        <w:rPr>
          <w:rFonts w:cstheme="minorHAnsi"/>
        </w:rPr>
        <w:t xml:space="preserve"> for clarification</w:t>
      </w:r>
      <w:r w:rsidRPr="00485313" w:rsidR="00EE2F67">
        <w:rPr>
          <w:rFonts w:cstheme="minorHAnsi"/>
        </w:rPr>
        <w:t xml:space="preserve">.” </w:t>
      </w:r>
      <w:r w:rsidRPr="00485313" w:rsidR="00A927EB">
        <w:rPr>
          <w:rFonts w:cstheme="minorHAnsi"/>
          <w:color w:val="FF0000"/>
        </w:rPr>
        <w:t>CALL THE LA POC LISTED ON RECORD FOR CLARIFICATION)</w:t>
      </w:r>
    </w:p>
    <w:p w:rsidRPr="00485313" w:rsidR="001E3BAE" w:rsidP="001E3BAE" w:rsidRDefault="001E3BAE" w14:paraId="73BA7FD9" w14:textId="351B5BA9">
      <w:pPr>
        <w:rPr>
          <w:rFonts w:eastAsiaTheme="majorEastAsia" w:cstheme="minorHAnsi"/>
          <w:color w:val="0563C1" w:themeColor="accent1"/>
          <w:sz w:val="26"/>
          <w:szCs w:val="26"/>
        </w:rPr>
      </w:pPr>
      <w:r w:rsidRPr="00485313">
        <w:rPr>
          <w:rFonts w:eastAsiaTheme="majorEastAsia" w:cstheme="minorHAnsi"/>
          <w:color w:val="0563C1" w:themeColor="accent1"/>
          <w:sz w:val="26"/>
          <w:szCs w:val="26"/>
        </w:rPr>
        <w:t>A1. LEAVE A MESSAGE</w:t>
      </w:r>
    </w:p>
    <w:bookmarkEnd w:id="2"/>
    <w:p w:rsidRPr="00485313" w:rsidR="001D0750" w:rsidP="001D0750" w:rsidRDefault="001D0750" w14:paraId="16604816" w14:textId="12F83A2E">
      <w:pPr>
        <w:rPr>
          <w:rFonts w:cstheme="minorHAnsi"/>
        </w:rPr>
      </w:pPr>
      <w:r w:rsidRPr="00485313">
        <w:rPr>
          <w:rFonts w:cstheme="minorHAnsi"/>
        </w:rPr>
        <w:t xml:space="preserve">Would you please leave a message for </w:t>
      </w:r>
      <w:r w:rsidRPr="00485313">
        <w:rPr>
          <w:rFonts w:cstheme="minorHAnsi"/>
          <w:b/>
          <w:bCs/>
        </w:rPr>
        <w:t>[</w:t>
      </w:r>
      <w:r w:rsidRPr="00485313" w:rsidR="00B25035">
        <w:rPr>
          <w:rFonts w:cstheme="minorHAnsi"/>
          <w:b/>
          <w:bCs/>
        </w:rPr>
        <w:t>CLINIC-LEVEL RESPONDENT</w:t>
      </w:r>
      <w:r w:rsidRPr="00485313">
        <w:rPr>
          <w:rFonts w:cstheme="minorHAnsi"/>
          <w:b/>
          <w:bCs/>
        </w:rPr>
        <w:t>’S NAME]</w:t>
      </w:r>
      <w:r w:rsidRPr="00485313">
        <w:rPr>
          <w:rFonts w:cstheme="minorHAnsi"/>
        </w:rPr>
        <w:t xml:space="preserve"> mentioning that </w:t>
      </w:r>
      <w:r w:rsidRPr="00485313" w:rsidR="00E747CB">
        <w:rPr>
          <w:rFonts w:cstheme="minorHAnsi"/>
          <w:b/>
          <w:bCs/>
        </w:rPr>
        <w:t>[</w:t>
      </w:r>
      <w:r w:rsidRPr="00485313">
        <w:rPr>
          <w:rFonts w:cstheme="minorHAnsi"/>
          <w:b/>
          <w:bCs/>
        </w:rPr>
        <w:t>YOUR NAME</w:t>
      </w:r>
      <w:r w:rsidRPr="00485313" w:rsidR="00E747CB">
        <w:rPr>
          <w:rFonts w:cstheme="minorHAnsi"/>
          <w:b/>
          <w:bCs/>
        </w:rPr>
        <w:t>]</w:t>
      </w:r>
      <w:r w:rsidRPr="00485313">
        <w:rPr>
          <w:rFonts w:cstheme="minorHAnsi"/>
        </w:rPr>
        <w:t xml:space="preserve"> called from 2M Research to follow up on the WIC Child Retention Survey? When is a good time to call back?</w:t>
      </w:r>
      <w:r w:rsidRPr="00485313" w:rsidR="00B710CB">
        <w:rPr>
          <w:rFonts w:cstheme="minorHAnsi"/>
        </w:rPr>
        <w:t xml:space="preserve"> </w:t>
      </w:r>
      <w:r w:rsidRPr="00485313">
        <w:rPr>
          <w:rFonts w:cstheme="minorHAnsi"/>
        </w:rPr>
        <w:t xml:space="preserve">If </w:t>
      </w:r>
      <w:r w:rsidRPr="00485313">
        <w:rPr>
          <w:rFonts w:cstheme="minorHAnsi"/>
          <w:b/>
          <w:bCs/>
        </w:rPr>
        <w:t>[</w:t>
      </w:r>
      <w:r w:rsidRPr="00485313" w:rsidR="00B25035">
        <w:rPr>
          <w:rFonts w:cstheme="minorHAnsi"/>
          <w:b/>
          <w:bCs/>
        </w:rPr>
        <w:t>CLINIC-LEVEL RESPONDENT</w:t>
      </w:r>
      <w:r w:rsidRPr="00485313">
        <w:rPr>
          <w:rFonts w:cstheme="minorHAnsi"/>
          <w:b/>
          <w:bCs/>
        </w:rPr>
        <w:t>’S NAME]</w:t>
      </w:r>
      <w:r w:rsidRPr="00485313">
        <w:rPr>
          <w:rFonts w:cstheme="minorHAnsi"/>
        </w:rPr>
        <w:t xml:space="preserve"> prefers, she/he can reach me toll-free at </w:t>
      </w:r>
      <w:r w:rsidRPr="00485313">
        <w:rPr>
          <w:rFonts w:cstheme="minorHAnsi"/>
          <w:b/>
          <w:bCs/>
        </w:rPr>
        <w:t>1-877-440-0050</w:t>
      </w:r>
      <w:r w:rsidRPr="00485313">
        <w:rPr>
          <w:rFonts w:cstheme="minorHAnsi"/>
          <w:color w:val="FF0000"/>
        </w:rPr>
        <w:t xml:space="preserve"> </w:t>
      </w:r>
      <w:r w:rsidRPr="00485313">
        <w:rPr>
          <w:rFonts w:cstheme="minorHAnsi"/>
        </w:rPr>
        <w:t xml:space="preserve">from </w:t>
      </w:r>
      <w:r w:rsidRPr="00485313">
        <w:rPr>
          <w:rFonts w:cstheme="minorHAnsi"/>
          <w:b/>
          <w:bCs/>
        </w:rPr>
        <w:t xml:space="preserve">9:00 a.m. to 4:00 p.m. Eastern Time, Monday through Friday, or by email at </w:t>
      </w:r>
      <w:r w:rsidRPr="00485313">
        <w:rPr>
          <w:rFonts w:cstheme="minorHAnsi"/>
          <w:color w:val="FF0000"/>
        </w:rPr>
        <w:t xml:space="preserve">(SPELL OUT THE EMAIL ADDRESS) </w:t>
      </w:r>
      <w:hyperlink w:history="1" r:id="rId10">
        <w:r w:rsidRPr="00485313">
          <w:rPr>
            <w:rStyle w:val="Hyperlink"/>
            <w:rFonts w:cstheme="minorHAnsi"/>
            <w:b/>
            <w:bCs/>
          </w:rPr>
          <w:t>usdawicretention@2mresearch.com</w:t>
        </w:r>
      </w:hyperlink>
      <w:r w:rsidRPr="00485313">
        <w:rPr>
          <w:rFonts w:cstheme="minorHAnsi"/>
          <w:b/>
          <w:bCs/>
        </w:rPr>
        <w:t xml:space="preserve">. </w:t>
      </w:r>
      <w:r w:rsidRPr="00485313">
        <w:rPr>
          <w:rFonts w:cstheme="minorHAnsi"/>
        </w:rPr>
        <w:t>If you call outside of these hours, please leave a message</w:t>
      </w:r>
      <w:r w:rsidRPr="00485313" w:rsidR="007C4325">
        <w:rPr>
          <w:rFonts w:cstheme="minorHAnsi"/>
        </w:rPr>
        <w:t>,</w:t>
      </w:r>
      <w:r w:rsidRPr="00485313">
        <w:rPr>
          <w:rFonts w:cstheme="minorHAnsi"/>
        </w:rPr>
        <w:t xml:space="preserve"> and we will return your call the following business day. </w:t>
      </w:r>
      <w:r w:rsidRPr="00485313">
        <w:rPr>
          <w:rFonts w:cstheme="minorHAnsi"/>
          <w:color w:val="FF0000"/>
        </w:rPr>
        <w:t>(END OF CALL)</w:t>
      </w:r>
    </w:p>
    <w:p w:rsidRPr="00485313" w:rsidR="001D0750" w:rsidP="001D0750" w:rsidRDefault="001D0750" w14:paraId="06BA2AEB" w14:textId="77777777">
      <w:pPr>
        <w:ind w:left="720"/>
        <w:rPr>
          <w:rFonts w:cstheme="minorHAnsi"/>
        </w:rPr>
      </w:pPr>
      <w:r w:rsidRPr="00485313">
        <w:rPr>
          <w:rFonts w:cstheme="minorHAnsi"/>
        </w:rPr>
        <w:t>Callback Date/Time:</w:t>
      </w:r>
    </w:p>
    <w:p w:rsidRPr="00485313" w:rsidR="001D0750" w:rsidP="001D0750" w:rsidRDefault="001D0750" w14:paraId="2F0D3251" w14:textId="77777777">
      <w:pPr>
        <w:rPr>
          <w:rFonts w:cstheme="minorHAnsi"/>
        </w:rPr>
      </w:pPr>
      <w:r w:rsidRPr="00485313">
        <w:rPr>
          <w:rFonts w:cstheme="minorHAnsi"/>
        </w:rPr>
        <w:t xml:space="preserve">If person on the phone transfers you to voicemail: </w:t>
      </w:r>
      <w:r w:rsidRPr="00485313">
        <w:rPr>
          <w:rFonts w:cstheme="minorHAnsi"/>
          <w:color w:val="FF0000"/>
        </w:rPr>
        <w:t>(GO TO D. VOICEMAIL SCRIPT)</w:t>
      </w:r>
    </w:p>
    <w:p w:rsidRPr="00485313" w:rsidR="00781E65" w:rsidP="008D52BD" w:rsidRDefault="007F0168" w14:paraId="795A2F42" w14:textId="41F79525">
      <w:pPr>
        <w:pStyle w:val="Heading1"/>
        <w:rPr>
          <w:rFonts w:asciiTheme="minorHAnsi" w:hAnsiTheme="minorHAnsi" w:cstheme="minorHAnsi"/>
        </w:rPr>
      </w:pPr>
      <w:r w:rsidRPr="00485313">
        <w:rPr>
          <w:rFonts w:asciiTheme="minorHAnsi" w:hAnsiTheme="minorHAnsi" w:cstheme="minorHAnsi"/>
        </w:rPr>
        <w:lastRenderedPageBreak/>
        <w:t xml:space="preserve">B. </w:t>
      </w:r>
      <w:r w:rsidRPr="00485313" w:rsidR="00025EAB">
        <w:rPr>
          <w:rFonts w:asciiTheme="minorHAnsi" w:hAnsiTheme="minorHAnsi" w:cstheme="minorHAnsi"/>
        </w:rPr>
        <w:t xml:space="preserve">SCRIPT FOR WHEN </w:t>
      </w:r>
      <w:r w:rsidRPr="00485313" w:rsidR="00B25035">
        <w:rPr>
          <w:rFonts w:asciiTheme="minorHAnsi" w:hAnsiTheme="minorHAnsi" w:cstheme="minorHAnsi"/>
        </w:rPr>
        <w:t>CLINIC-LEVEL RESPONDENT</w:t>
      </w:r>
      <w:r w:rsidRPr="00485313" w:rsidR="00025EAB">
        <w:rPr>
          <w:rFonts w:asciiTheme="minorHAnsi" w:hAnsiTheme="minorHAnsi" w:cstheme="minorHAnsi"/>
        </w:rPr>
        <w:t xml:space="preserve"> IS ON THE PHONE:</w:t>
      </w:r>
    </w:p>
    <w:p w:rsidRPr="00485313" w:rsidR="00781E65" w:rsidP="008D52BD" w:rsidRDefault="0096059D" w14:paraId="5EB71EB3" w14:textId="6C03BFFF">
      <w:pPr>
        <w:pStyle w:val="Heading2"/>
        <w:rPr>
          <w:rFonts w:asciiTheme="minorHAnsi" w:hAnsiTheme="minorHAnsi" w:cstheme="minorHAnsi"/>
        </w:rPr>
      </w:pPr>
      <w:r w:rsidRPr="00485313">
        <w:rPr>
          <w:rFonts w:asciiTheme="minorHAnsi" w:hAnsiTheme="minorHAnsi" w:cstheme="minorHAnsi"/>
        </w:rPr>
        <w:t>B</w:t>
      </w:r>
      <w:r w:rsidRPr="00485313" w:rsidR="00025EAB">
        <w:rPr>
          <w:rFonts w:asciiTheme="minorHAnsi" w:hAnsiTheme="minorHAnsi" w:cstheme="minorHAnsi"/>
        </w:rPr>
        <w:t>1</w:t>
      </w:r>
      <w:r w:rsidRPr="00485313" w:rsidR="0022231C">
        <w:rPr>
          <w:rFonts w:asciiTheme="minorHAnsi" w:hAnsiTheme="minorHAnsi" w:cstheme="minorHAnsi"/>
        </w:rPr>
        <w:t>.</w:t>
      </w:r>
      <w:r w:rsidRPr="00485313">
        <w:rPr>
          <w:rFonts w:asciiTheme="minorHAnsi" w:hAnsiTheme="minorHAnsi" w:cstheme="minorHAnsi"/>
        </w:rPr>
        <w:t xml:space="preserve"> </w:t>
      </w:r>
      <w:r w:rsidRPr="00485313" w:rsidR="00025EAB">
        <w:rPr>
          <w:rFonts w:asciiTheme="minorHAnsi" w:hAnsiTheme="minorHAnsi" w:cstheme="minorHAnsi"/>
        </w:rPr>
        <w:t>I</w:t>
      </w:r>
      <w:r w:rsidRPr="00485313" w:rsidR="00B83A73">
        <w:rPr>
          <w:rFonts w:asciiTheme="minorHAnsi" w:hAnsiTheme="minorHAnsi" w:cstheme="minorHAnsi"/>
        </w:rPr>
        <w:t xml:space="preserve">f Speaking to </w:t>
      </w:r>
      <w:r w:rsidRPr="00485313" w:rsidR="00B25035">
        <w:rPr>
          <w:rFonts w:asciiTheme="minorHAnsi" w:hAnsiTheme="minorHAnsi" w:cstheme="minorHAnsi"/>
        </w:rPr>
        <w:t>CLINIC-LEVEL RESPONDENT</w:t>
      </w:r>
      <w:r w:rsidRPr="00485313" w:rsidR="00B83A73">
        <w:rPr>
          <w:rFonts w:asciiTheme="minorHAnsi" w:hAnsiTheme="minorHAnsi" w:cstheme="minorHAnsi"/>
        </w:rPr>
        <w:t xml:space="preserve"> on Initial Contact</w:t>
      </w:r>
    </w:p>
    <w:p w:rsidRPr="00485313" w:rsidR="002B5544" w:rsidP="00781E65" w:rsidRDefault="001D0750" w14:paraId="774ECBCC" w14:textId="0EE96D9A">
      <w:pPr>
        <w:rPr>
          <w:rFonts w:cstheme="minorHAnsi"/>
        </w:rPr>
      </w:pPr>
      <w:r w:rsidRPr="00485313">
        <w:rPr>
          <w:rFonts w:cstheme="minorHAnsi"/>
        </w:rPr>
        <w:t>We recently sent a request inviting you to participate in the</w:t>
      </w:r>
      <w:r w:rsidRPr="00485313" w:rsidR="00AE08AE">
        <w:rPr>
          <w:rFonts w:cstheme="minorHAnsi"/>
        </w:rPr>
        <w:t xml:space="preserve"> USDA Food and Nutrition Service</w:t>
      </w:r>
      <w:r w:rsidRPr="00485313">
        <w:rPr>
          <w:rFonts w:cstheme="minorHAnsi"/>
        </w:rPr>
        <w:t xml:space="preserve"> WIC Child Retention Survey. We sent this invitation to participate in the survey by</w:t>
      </w:r>
      <w:r w:rsidRPr="00485313" w:rsidR="00015108">
        <w:rPr>
          <w:rFonts w:cstheme="minorHAnsi"/>
        </w:rPr>
        <w:t xml:space="preserve"> email.</w:t>
      </w:r>
      <w:r w:rsidRPr="00485313">
        <w:rPr>
          <w:rFonts w:cstheme="minorHAnsi"/>
        </w:rPr>
        <w:t xml:space="preserve"> </w:t>
      </w:r>
      <w:r w:rsidRPr="00485313">
        <w:rPr>
          <w:rFonts w:cstheme="minorHAnsi"/>
          <w:b/>
          <w:color w:val="000000" w:themeColor="text1"/>
        </w:rPr>
        <w:t>[SPECIFY EMAIL]</w:t>
      </w:r>
      <w:r w:rsidRPr="00485313">
        <w:rPr>
          <w:rFonts w:cstheme="minorHAnsi"/>
          <w:color w:val="000000" w:themeColor="text1"/>
        </w:rPr>
        <w:t xml:space="preserve">. </w:t>
      </w:r>
      <w:r w:rsidRPr="00485313" w:rsidR="00025EAB">
        <w:rPr>
          <w:rFonts w:cstheme="minorHAnsi"/>
          <w:color w:val="FF0000"/>
        </w:rPr>
        <w:t xml:space="preserve">(GO TO </w:t>
      </w:r>
      <w:r w:rsidRPr="00485313" w:rsidR="008472E9">
        <w:rPr>
          <w:rFonts w:cstheme="minorHAnsi"/>
          <w:color w:val="FF0000"/>
        </w:rPr>
        <w:t>B</w:t>
      </w:r>
      <w:r w:rsidRPr="00485313" w:rsidR="0022231C">
        <w:rPr>
          <w:rFonts w:cstheme="minorHAnsi"/>
          <w:color w:val="FF0000"/>
        </w:rPr>
        <w:t xml:space="preserve">3. </w:t>
      </w:r>
      <w:r w:rsidRPr="00485313" w:rsidR="00B74EF2">
        <w:rPr>
          <w:rFonts w:cstheme="minorHAnsi"/>
          <w:color w:val="FF0000"/>
        </w:rPr>
        <w:t xml:space="preserve">STUDY </w:t>
      </w:r>
      <w:r w:rsidRPr="00485313" w:rsidR="00025EAB">
        <w:rPr>
          <w:rFonts w:cstheme="minorHAnsi"/>
          <w:color w:val="FF0000"/>
        </w:rPr>
        <w:t>INTRODUCTION)</w:t>
      </w:r>
      <w:r w:rsidRPr="00485313" w:rsidR="00206865">
        <w:rPr>
          <w:rFonts w:cstheme="minorHAnsi"/>
        </w:rPr>
        <w:t xml:space="preserve"> </w:t>
      </w:r>
    </w:p>
    <w:p w:rsidRPr="00485313" w:rsidR="0096015A" w:rsidP="00781E65" w:rsidRDefault="0096015A" w14:paraId="6B2408D9" w14:textId="126682C4">
      <w:pPr>
        <w:rPr>
          <w:rFonts w:cstheme="minorHAnsi"/>
        </w:rPr>
      </w:pPr>
      <w:r w:rsidRPr="00485313">
        <w:rPr>
          <w:rFonts w:cstheme="minorHAnsi"/>
        </w:rPr>
        <w:t>Do you need us to resend the email with the survey link?</w:t>
      </w:r>
    </w:p>
    <w:p w:rsidRPr="00485313" w:rsidR="00861D5D" w:rsidP="00861D5D" w:rsidRDefault="00A72CEC" w14:paraId="79D9CC76" w14:textId="4A94413F">
      <w:pPr>
        <w:ind w:left="720"/>
        <w:rPr>
          <w:rFonts w:cstheme="minorHAnsi"/>
          <w:color w:val="FF0000"/>
        </w:rPr>
      </w:pPr>
      <w:sdt>
        <w:sdtPr>
          <w:rPr>
            <w:rFonts w:cstheme="minorHAnsi"/>
          </w:rPr>
          <w:id w:val="54601950"/>
          <w14:checkbox>
            <w14:checked w14:val="0"/>
            <w14:checkedState w14:font="MS Gothic" w14:val="2612"/>
            <w14:uncheckedState w14:font="MS Gothic" w14:val="2610"/>
          </w14:checkbox>
        </w:sdtPr>
        <w:sdtEndPr/>
        <w:sdtContent>
          <w:r w:rsidRPr="00485313" w:rsidR="00861D5D">
            <w:rPr>
              <w:rFonts w:ascii="Segoe UI Symbol" w:hAnsi="Segoe UI Symbol" w:eastAsia="MS Gothic" w:cs="Segoe UI Symbol"/>
            </w:rPr>
            <w:t>☐</w:t>
          </w:r>
        </w:sdtContent>
      </w:sdt>
      <w:r w:rsidRPr="00485313" w:rsidR="00861D5D">
        <w:rPr>
          <w:rFonts w:cstheme="minorHAnsi"/>
        </w:rPr>
        <w:t xml:space="preserve"> </w:t>
      </w:r>
      <w:r w:rsidRPr="00485313" w:rsidR="00861D5D">
        <w:rPr>
          <w:rFonts w:cstheme="minorHAnsi"/>
          <w:b/>
          <w:bCs/>
        </w:rPr>
        <w:t>YES</w:t>
      </w:r>
      <w:r w:rsidRPr="00485313" w:rsidR="00861D5D">
        <w:rPr>
          <w:rFonts w:cstheme="minorHAnsi"/>
        </w:rPr>
        <w:t xml:space="preserve"> </w:t>
      </w:r>
    </w:p>
    <w:p w:rsidRPr="00485313" w:rsidR="00667641" w:rsidP="00667641" w:rsidRDefault="00667641" w14:paraId="40D890CE" w14:textId="34FA070C">
      <w:pPr>
        <w:rPr>
          <w:rFonts w:cstheme="minorHAnsi"/>
          <w:color w:val="FF0000"/>
        </w:rPr>
      </w:pPr>
      <w:r w:rsidRPr="00485313">
        <w:rPr>
          <w:rFonts w:cstheme="minorHAnsi"/>
        </w:rPr>
        <w:t xml:space="preserve">The email address we have for you is </w:t>
      </w:r>
      <w:r w:rsidRPr="00485313">
        <w:rPr>
          <w:rFonts w:cstheme="minorHAnsi"/>
          <w:b/>
        </w:rPr>
        <w:t>[EMAIL</w:t>
      </w:r>
      <w:r w:rsidRPr="00485313">
        <w:rPr>
          <w:rFonts w:cstheme="minorHAnsi"/>
          <w:b/>
          <w:bCs/>
        </w:rPr>
        <w:t xml:space="preserve"> ADDRESS</w:t>
      </w:r>
      <w:r w:rsidRPr="00485313">
        <w:rPr>
          <w:rFonts w:cstheme="minorHAnsi"/>
          <w:b/>
        </w:rPr>
        <w:t>].</w:t>
      </w:r>
      <w:r w:rsidRPr="00485313">
        <w:rPr>
          <w:rFonts w:cstheme="minorHAnsi"/>
        </w:rPr>
        <w:t xml:space="preserve"> Is that correct? </w:t>
      </w:r>
      <w:r w:rsidRPr="00485313">
        <w:rPr>
          <w:rFonts w:cstheme="minorHAnsi"/>
          <w:color w:val="FF0000"/>
        </w:rPr>
        <w:t>(UPDATE IF NECESSARY AND CONFIRM THAT THE SURVEY LINK WILL BE SENT RIGHT AWAY</w:t>
      </w:r>
      <w:r w:rsidRPr="00485313" w:rsidR="00BC5595">
        <w:rPr>
          <w:rFonts w:cstheme="minorHAnsi"/>
          <w:color w:val="FF0000"/>
        </w:rPr>
        <w:t xml:space="preserve"> THEN</w:t>
      </w:r>
      <w:r w:rsidRPr="00485313" w:rsidR="0058588A">
        <w:rPr>
          <w:rFonts w:cstheme="minorHAnsi"/>
          <w:color w:val="FF0000"/>
        </w:rPr>
        <w:t xml:space="preserve"> GO TO STUDY INTRODUCTION </w:t>
      </w:r>
      <w:r w:rsidRPr="00485313" w:rsidR="009871E1">
        <w:rPr>
          <w:rFonts w:cstheme="minorHAnsi"/>
          <w:color w:val="FF0000"/>
        </w:rPr>
        <w:t>FOR NEW CONTACT</w:t>
      </w:r>
      <w:r w:rsidRPr="00485313" w:rsidR="00AC37EE">
        <w:rPr>
          <w:rFonts w:cstheme="minorHAnsi"/>
          <w:color w:val="FF0000"/>
        </w:rPr>
        <w:t xml:space="preserve"> </w:t>
      </w:r>
      <w:r w:rsidRPr="00485313" w:rsidR="0058588A">
        <w:rPr>
          <w:rFonts w:cstheme="minorHAnsi"/>
          <w:color w:val="FF0000"/>
        </w:rPr>
        <w:t>B3</w:t>
      </w:r>
      <w:r w:rsidRPr="00485313" w:rsidR="009871E1">
        <w:rPr>
          <w:rFonts w:cstheme="minorHAnsi"/>
          <w:color w:val="FF0000"/>
        </w:rPr>
        <w:t>a</w:t>
      </w:r>
      <w:r w:rsidRPr="00485313" w:rsidR="0058588A">
        <w:rPr>
          <w:rFonts w:cstheme="minorHAnsi"/>
          <w:color w:val="FF0000"/>
        </w:rPr>
        <w:t>.)</w:t>
      </w:r>
    </w:p>
    <w:p w:rsidRPr="00485313" w:rsidR="0096015A" w:rsidP="00EB495F" w:rsidRDefault="00A72CEC" w14:paraId="01B358AC" w14:textId="4D7C4F46">
      <w:pPr>
        <w:ind w:left="720"/>
        <w:rPr>
          <w:rFonts w:cstheme="minorHAnsi"/>
        </w:rPr>
      </w:pPr>
      <w:sdt>
        <w:sdtPr>
          <w:rPr>
            <w:rFonts w:cstheme="minorHAnsi"/>
          </w:rPr>
          <w:id w:val="343221545"/>
          <w14:checkbox>
            <w14:checked w14:val="0"/>
            <w14:checkedState w14:font="MS Gothic" w14:val="2612"/>
            <w14:uncheckedState w14:font="MS Gothic" w14:val="2610"/>
          </w14:checkbox>
        </w:sdtPr>
        <w:sdtEndPr/>
        <w:sdtContent>
          <w:r w:rsidRPr="00485313" w:rsidR="00861D5D">
            <w:rPr>
              <w:rFonts w:ascii="Segoe UI Symbol" w:hAnsi="Segoe UI Symbol" w:eastAsia="MS Gothic" w:cs="Segoe UI Symbol"/>
            </w:rPr>
            <w:t>☐</w:t>
          </w:r>
        </w:sdtContent>
      </w:sdt>
      <w:r w:rsidRPr="00485313" w:rsidR="00861D5D">
        <w:rPr>
          <w:rFonts w:cstheme="minorHAnsi"/>
        </w:rPr>
        <w:t xml:space="preserve"> </w:t>
      </w:r>
      <w:r w:rsidRPr="00485313" w:rsidR="00861D5D">
        <w:rPr>
          <w:rFonts w:cstheme="minorHAnsi"/>
          <w:b/>
          <w:bCs/>
        </w:rPr>
        <w:t>NO</w:t>
      </w:r>
      <w:r w:rsidRPr="00485313" w:rsidR="00861D5D">
        <w:rPr>
          <w:rFonts w:cstheme="minorHAnsi"/>
        </w:rPr>
        <w:t xml:space="preserve"> </w:t>
      </w:r>
      <w:r w:rsidRPr="00485313" w:rsidR="00861D5D">
        <w:rPr>
          <w:rFonts w:cstheme="minorHAnsi"/>
          <w:color w:val="FF0000"/>
        </w:rPr>
        <w:t xml:space="preserve">(GO TO </w:t>
      </w:r>
      <w:r w:rsidRPr="00485313" w:rsidR="009C02F7">
        <w:rPr>
          <w:rFonts w:cstheme="minorHAnsi"/>
          <w:color w:val="FF0000"/>
        </w:rPr>
        <w:t>B3</w:t>
      </w:r>
      <w:r w:rsidRPr="00485313" w:rsidR="00AC37EE">
        <w:rPr>
          <w:rFonts w:cstheme="minorHAnsi"/>
          <w:color w:val="FF0000"/>
        </w:rPr>
        <w:t>a.</w:t>
      </w:r>
      <w:r w:rsidRPr="00485313" w:rsidR="00861D5D">
        <w:rPr>
          <w:rFonts w:cstheme="minorHAnsi"/>
          <w:color w:val="FF0000"/>
        </w:rPr>
        <w:t>)</w:t>
      </w:r>
    </w:p>
    <w:p w:rsidRPr="00485313" w:rsidR="00E44444" w:rsidP="008D52BD" w:rsidRDefault="0096059D" w14:paraId="7F1D4627" w14:textId="5410547B">
      <w:pPr>
        <w:pStyle w:val="Heading2"/>
        <w:rPr>
          <w:rFonts w:asciiTheme="minorHAnsi" w:hAnsiTheme="minorHAnsi" w:cstheme="minorHAnsi"/>
        </w:rPr>
      </w:pPr>
      <w:r w:rsidRPr="00485313">
        <w:rPr>
          <w:rFonts w:asciiTheme="minorHAnsi" w:hAnsiTheme="minorHAnsi" w:cstheme="minorHAnsi"/>
        </w:rPr>
        <w:t>B</w:t>
      </w:r>
      <w:r w:rsidRPr="00485313" w:rsidR="00025EAB">
        <w:rPr>
          <w:rFonts w:asciiTheme="minorHAnsi" w:hAnsiTheme="minorHAnsi" w:cstheme="minorHAnsi"/>
        </w:rPr>
        <w:t>2</w:t>
      </w:r>
      <w:r w:rsidRPr="00485313" w:rsidR="0022231C">
        <w:rPr>
          <w:rFonts w:asciiTheme="minorHAnsi" w:hAnsiTheme="minorHAnsi" w:cstheme="minorHAnsi"/>
        </w:rPr>
        <w:t>.</w:t>
      </w:r>
      <w:r w:rsidRPr="00485313">
        <w:rPr>
          <w:rFonts w:asciiTheme="minorHAnsi" w:hAnsiTheme="minorHAnsi" w:cstheme="minorHAnsi"/>
        </w:rPr>
        <w:t xml:space="preserve"> </w:t>
      </w:r>
      <w:r w:rsidRPr="00485313" w:rsidR="00B83A73">
        <w:rPr>
          <w:rFonts w:asciiTheme="minorHAnsi" w:hAnsiTheme="minorHAnsi" w:cstheme="minorHAnsi"/>
        </w:rPr>
        <w:t>If Transferred</w:t>
      </w:r>
    </w:p>
    <w:p w:rsidRPr="00485313" w:rsidR="00B74EF2" w:rsidP="00781E65" w:rsidRDefault="001D0750" w14:paraId="76EE802B" w14:textId="497F2DD5">
      <w:pPr>
        <w:rPr>
          <w:rFonts w:cstheme="minorHAnsi"/>
        </w:rPr>
      </w:pPr>
      <w:r w:rsidRPr="00485313">
        <w:rPr>
          <w:rFonts w:cstheme="minorHAnsi"/>
        </w:rPr>
        <w:t xml:space="preserve">Hello, my name is </w:t>
      </w:r>
      <w:r w:rsidRPr="00485313">
        <w:rPr>
          <w:rFonts w:cstheme="minorHAnsi"/>
          <w:b/>
        </w:rPr>
        <w:t xml:space="preserve">[YOUR NAME], </w:t>
      </w:r>
      <w:r w:rsidRPr="00485313">
        <w:rPr>
          <w:rFonts w:cstheme="minorHAnsi"/>
        </w:rPr>
        <w:t>and I am calling from 2M Research. We recently sent a</w:t>
      </w:r>
      <w:r w:rsidRPr="00485313" w:rsidR="00015108">
        <w:rPr>
          <w:rFonts w:cstheme="minorHAnsi"/>
        </w:rPr>
        <w:t xml:space="preserve">n email </w:t>
      </w:r>
      <w:r w:rsidRPr="00485313">
        <w:rPr>
          <w:rFonts w:cstheme="minorHAnsi"/>
        </w:rPr>
        <w:t xml:space="preserve">request inviting </w:t>
      </w:r>
      <w:r w:rsidRPr="00485313" w:rsidR="00643671">
        <w:rPr>
          <w:rFonts w:cstheme="minorHAnsi"/>
        </w:rPr>
        <w:t>you</w:t>
      </w:r>
      <w:r w:rsidRPr="00485313">
        <w:rPr>
          <w:rFonts w:cstheme="minorHAnsi"/>
        </w:rPr>
        <w:t xml:space="preserve"> to complete the WIC Child Retention Survey for the USDA Food and Nutrition Service. </w:t>
      </w:r>
      <w:r w:rsidRPr="00485313" w:rsidR="00025EAB">
        <w:rPr>
          <w:rFonts w:cstheme="minorHAnsi"/>
          <w:color w:val="FF0000"/>
        </w:rPr>
        <w:t xml:space="preserve">(GO TO </w:t>
      </w:r>
      <w:r w:rsidRPr="00485313" w:rsidR="00F45A35">
        <w:rPr>
          <w:rFonts w:cstheme="minorHAnsi"/>
          <w:color w:val="FF0000"/>
        </w:rPr>
        <w:t xml:space="preserve">B3. </w:t>
      </w:r>
      <w:r w:rsidRPr="00485313" w:rsidR="00B74EF2">
        <w:rPr>
          <w:rFonts w:cstheme="minorHAnsi"/>
          <w:color w:val="FF0000"/>
        </w:rPr>
        <w:t xml:space="preserve">STUDY </w:t>
      </w:r>
      <w:r w:rsidRPr="00485313" w:rsidR="00025EAB">
        <w:rPr>
          <w:rFonts w:cstheme="minorHAnsi"/>
          <w:color w:val="FF0000"/>
        </w:rPr>
        <w:t>INTRODUCTION)</w:t>
      </w:r>
    </w:p>
    <w:p w:rsidRPr="00485313" w:rsidR="00E44444" w:rsidP="008D52BD" w:rsidRDefault="0022231C" w14:paraId="7F1D462A" w14:textId="060839FF">
      <w:pPr>
        <w:pStyle w:val="Heading2"/>
        <w:rPr>
          <w:rFonts w:asciiTheme="minorHAnsi" w:hAnsiTheme="minorHAnsi" w:cstheme="minorHAnsi"/>
        </w:rPr>
      </w:pPr>
      <w:r w:rsidRPr="00485313">
        <w:rPr>
          <w:rFonts w:asciiTheme="minorHAnsi" w:hAnsiTheme="minorHAnsi" w:cstheme="minorHAnsi"/>
        </w:rPr>
        <w:t xml:space="preserve">B3. </w:t>
      </w:r>
      <w:r w:rsidRPr="00485313" w:rsidR="00B74EF2">
        <w:rPr>
          <w:rFonts w:asciiTheme="minorHAnsi" w:hAnsiTheme="minorHAnsi" w:cstheme="minorHAnsi"/>
        </w:rPr>
        <w:t xml:space="preserve">Study </w:t>
      </w:r>
      <w:r w:rsidRPr="00485313" w:rsidR="00025EAB">
        <w:rPr>
          <w:rFonts w:asciiTheme="minorHAnsi" w:hAnsiTheme="minorHAnsi" w:cstheme="minorHAnsi"/>
        </w:rPr>
        <w:t>Introduction</w:t>
      </w:r>
    </w:p>
    <w:p w:rsidRPr="00485313" w:rsidR="00781E65" w:rsidP="00781E65" w:rsidRDefault="0026283F" w14:paraId="0C53F365" w14:textId="45E1598F">
      <w:pPr>
        <w:rPr>
          <w:rFonts w:cstheme="minorHAnsi"/>
        </w:rPr>
      </w:pPr>
      <w:r w:rsidRPr="00485313">
        <w:rPr>
          <w:rFonts w:cstheme="minorHAnsi"/>
        </w:rPr>
        <w:t xml:space="preserve">2M and its subcontractor, Mathematica, are carrying out the WIC Child Retention Survey for the USDA Food and Nutrition Service. We noticed that you haven’t responded to our request to complete the survey, sent to you </w:t>
      </w:r>
      <w:r w:rsidRPr="00485313" w:rsidR="00015108">
        <w:rPr>
          <w:rFonts w:cstheme="minorHAnsi"/>
        </w:rPr>
        <w:t xml:space="preserve">by email. </w:t>
      </w:r>
      <w:r w:rsidRPr="00485313">
        <w:rPr>
          <w:rFonts w:cstheme="minorHAnsi"/>
          <w:b/>
          <w:color w:val="000000" w:themeColor="text1"/>
        </w:rPr>
        <w:t>[SPECIFY EMAIL]</w:t>
      </w:r>
      <w:r w:rsidRPr="00485313">
        <w:rPr>
          <w:rFonts w:cstheme="minorHAnsi"/>
          <w:color w:val="000000" w:themeColor="text1"/>
        </w:rPr>
        <w:t xml:space="preserve">. </w:t>
      </w:r>
      <w:r w:rsidRPr="00485313" w:rsidR="00671D19">
        <w:rPr>
          <w:rFonts w:cstheme="minorHAnsi"/>
          <w:color w:val="FF0000"/>
        </w:rPr>
        <w:t>(GO TO B4)</w:t>
      </w:r>
    </w:p>
    <w:p w:rsidRPr="00485313" w:rsidR="00905B88" w:rsidP="00905B88" w:rsidRDefault="00905B88" w14:paraId="50D83D3B" w14:textId="29BAFD51">
      <w:pPr>
        <w:pStyle w:val="Heading2"/>
        <w:rPr>
          <w:rFonts w:asciiTheme="minorHAnsi" w:hAnsiTheme="minorHAnsi" w:cstheme="minorHAnsi"/>
        </w:rPr>
      </w:pPr>
      <w:r w:rsidRPr="00485313">
        <w:rPr>
          <w:rFonts w:asciiTheme="minorHAnsi" w:hAnsiTheme="minorHAnsi" w:cstheme="minorHAnsi"/>
        </w:rPr>
        <w:t>B3a. Study Introduction for New Contact</w:t>
      </w:r>
    </w:p>
    <w:p w:rsidRPr="00485313" w:rsidR="001D0750" w:rsidP="001D0750" w:rsidRDefault="001D0750" w14:paraId="176B282C" w14:textId="7135AF98">
      <w:pPr>
        <w:rPr>
          <w:rFonts w:cstheme="minorHAnsi"/>
        </w:rPr>
      </w:pPr>
      <w:r w:rsidRPr="00485313">
        <w:rPr>
          <w:rFonts w:cstheme="minorHAnsi"/>
        </w:rPr>
        <w:t xml:space="preserve">2M and its subcontractor, Mathematica, are carrying out the WIC Child Retention Survey for the USDA Food and Nutrition Service. </w:t>
      </w:r>
      <w:r w:rsidRPr="00485313" w:rsidR="000730C2">
        <w:rPr>
          <w:rFonts w:cstheme="minorHAnsi"/>
        </w:rPr>
        <w:t>Your WIC local agency has nominated you as a clinic staff member who has direct experience with WIC participants in caseload management, certification, and/or follow-up with appointment no-shows. This study seeks to examine why child participants leave WIC and to identify local policies and practices to improve child retention in WIC</w:t>
      </w:r>
      <w:r w:rsidRPr="00485313" w:rsidR="00590580">
        <w:rPr>
          <w:rFonts w:cstheme="minorHAnsi"/>
        </w:rPr>
        <w:t xml:space="preserve">. </w:t>
      </w:r>
      <w:r w:rsidRPr="00485313" w:rsidR="0026283F">
        <w:rPr>
          <w:rFonts w:cstheme="minorHAnsi"/>
          <w:color w:val="FF0000"/>
        </w:rPr>
        <w:t>(</w:t>
      </w:r>
      <w:r w:rsidRPr="00485313">
        <w:rPr>
          <w:rFonts w:cstheme="minorHAnsi"/>
          <w:color w:val="FF0000"/>
        </w:rPr>
        <w:t>GO TO B</w:t>
      </w:r>
      <w:r w:rsidRPr="00485313" w:rsidR="009871E1">
        <w:rPr>
          <w:rFonts w:cstheme="minorHAnsi"/>
          <w:color w:val="FF0000"/>
        </w:rPr>
        <w:t>5a</w:t>
      </w:r>
      <w:r w:rsidRPr="00485313">
        <w:rPr>
          <w:rFonts w:cstheme="minorHAnsi"/>
          <w:color w:val="FF0000"/>
        </w:rPr>
        <w:t>)</w:t>
      </w:r>
    </w:p>
    <w:p w:rsidRPr="00485313" w:rsidR="00E44444" w:rsidP="008D52BD" w:rsidRDefault="0022231C" w14:paraId="7F1D462D" w14:textId="5FA7C2E3">
      <w:pPr>
        <w:pStyle w:val="Heading2"/>
        <w:rPr>
          <w:rFonts w:asciiTheme="minorHAnsi" w:hAnsiTheme="minorHAnsi" w:cstheme="minorHAnsi"/>
        </w:rPr>
      </w:pPr>
      <w:r w:rsidRPr="00485313">
        <w:rPr>
          <w:rFonts w:asciiTheme="minorHAnsi" w:hAnsiTheme="minorHAnsi" w:cstheme="minorHAnsi"/>
        </w:rPr>
        <w:t xml:space="preserve">B4. </w:t>
      </w:r>
      <w:r w:rsidRPr="00485313" w:rsidR="00025EAB">
        <w:rPr>
          <w:rFonts w:asciiTheme="minorHAnsi" w:hAnsiTheme="minorHAnsi" w:cstheme="minorHAnsi"/>
        </w:rPr>
        <w:t>Verify Contact Information</w:t>
      </w:r>
    </w:p>
    <w:p w:rsidRPr="00485313" w:rsidR="001663F0" w:rsidP="001663F0" w:rsidRDefault="00025EAB" w14:paraId="4ED681CD" w14:textId="46714124">
      <w:pPr>
        <w:rPr>
          <w:rFonts w:cstheme="minorHAnsi"/>
          <w:color w:val="FF0000"/>
        </w:rPr>
      </w:pPr>
      <w:r w:rsidRPr="00485313">
        <w:rPr>
          <w:rFonts w:cstheme="minorHAnsi"/>
        </w:rPr>
        <w:t xml:space="preserve">The email address we have for you is </w:t>
      </w:r>
      <w:r w:rsidRPr="00485313" w:rsidR="0022231C">
        <w:rPr>
          <w:rFonts w:cstheme="minorHAnsi"/>
          <w:b/>
        </w:rPr>
        <w:t>[EMAIL</w:t>
      </w:r>
      <w:r w:rsidRPr="00485313" w:rsidR="00606E1D">
        <w:rPr>
          <w:rFonts w:cstheme="minorHAnsi"/>
          <w:b/>
          <w:bCs/>
        </w:rPr>
        <w:t xml:space="preserve"> ADDRESS</w:t>
      </w:r>
      <w:r w:rsidRPr="00485313" w:rsidR="0022231C">
        <w:rPr>
          <w:rFonts w:cstheme="minorHAnsi"/>
          <w:b/>
        </w:rPr>
        <w:t>]</w:t>
      </w:r>
      <w:r w:rsidRPr="00485313">
        <w:rPr>
          <w:rFonts w:cstheme="minorHAnsi"/>
          <w:b/>
        </w:rPr>
        <w:t>.</w:t>
      </w:r>
      <w:r w:rsidRPr="00485313">
        <w:rPr>
          <w:rFonts w:cstheme="minorHAnsi"/>
        </w:rPr>
        <w:t xml:space="preserve"> Is that correct? </w:t>
      </w:r>
      <w:r w:rsidRPr="00485313">
        <w:rPr>
          <w:rFonts w:cstheme="minorHAnsi"/>
          <w:color w:val="FF0000"/>
        </w:rPr>
        <w:t>(U</w:t>
      </w:r>
      <w:r w:rsidRPr="00485313" w:rsidR="0022231C">
        <w:rPr>
          <w:rFonts w:cstheme="minorHAnsi"/>
          <w:color w:val="FF0000"/>
        </w:rPr>
        <w:t xml:space="preserve">PDATE IF NECESSARY AND CONFIRM THAT THE </w:t>
      </w:r>
      <w:r w:rsidRPr="00485313" w:rsidR="009E48FB">
        <w:rPr>
          <w:rFonts w:cstheme="minorHAnsi"/>
          <w:color w:val="FF0000"/>
        </w:rPr>
        <w:t xml:space="preserve">SURVEY LINK </w:t>
      </w:r>
      <w:r w:rsidRPr="00485313" w:rsidR="0022231C">
        <w:rPr>
          <w:rFonts w:cstheme="minorHAnsi"/>
          <w:color w:val="FF0000"/>
        </w:rPr>
        <w:t>WILL BE SENT RIGHT AWAY</w:t>
      </w:r>
      <w:r w:rsidRPr="00485313" w:rsidR="00661512">
        <w:rPr>
          <w:rFonts w:cstheme="minorHAnsi"/>
          <w:color w:val="FF0000"/>
        </w:rPr>
        <w:t>, IF THEY NEED LINK RESENT</w:t>
      </w:r>
      <w:r w:rsidRPr="00485313">
        <w:rPr>
          <w:rFonts w:cstheme="minorHAnsi"/>
          <w:color w:val="FF0000"/>
        </w:rPr>
        <w:t>)</w:t>
      </w:r>
      <w:r w:rsidRPr="00485313" w:rsidR="00BA29A6">
        <w:rPr>
          <w:rFonts w:cstheme="minorHAnsi"/>
          <w:color w:val="FF0000"/>
        </w:rPr>
        <w:t xml:space="preserve"> </w:t>
      </w:r>
    </w:p>
    <w:p w:rsidRPr="00485313" w:rsidR="00781E65" w:rsidP="00781E65" w:rsidRDefault="000E312F" w14:paraId="4CA37B1B" w14:textId="4CE6095D">
      <w:pPr>
        <w:rPr>
          <w:rFonts w:cstheme="minorHAnsi"/>
        </w:rPr>
      </w:pPr>
      <w:r w:rsidRPr="00485313">
        <w:rPr>
          <w:rFonts w:cstheme="minorHAnsi"/>
          <w:color w:val="FF0000"/>
        </w:rPr>
        <w:t xml:space="preserve"> </w:t>
      </w:r>
      <w:r w:rsidRPr="00485313" w:rsidR="00BA29A6">
        <w:rPr>
          <w:rFonts w:cstheme="minorHAnsi"/>
          <w:color w:val="FF0000"/>
        </w:rPr>
        <w:t>(GO TO B5</w:t>
      </w:r>
      <w:r w:rsidRPr="00485313" w:rsidR="00CE0142">
        <w:rPr>
          <w:rFonts w:cstheme="minorHAnsi"/>
          <w:color w:val="FF0000"/>
        </w:rPr>
        <w:t xml:space="preserve"> IF INITIAL CONTACT</w:t>
      </w:r>
      <w:r w:rsidRPr="00485313" w:rsidR="00BA29A6">
        <w:rPr>
          <w:rFonts w:cstheme="minorHAnsi"/>
          <w:color w:val="FF0000"/>
        </w:rPr>
        <w:t>.)</w:t>
      </w:r>
      <w:r w:rsidRPr="00485313" w:rsidR="00CE0142">
        <w:rPr>
          <w:rFonts w:cstheme="minorHAnsi"/>
          <w:color w:val="FF0000"/>
        </w:rPr>
        <w:t xml:space="preserve"> (GO TO </w:t>
      </w:r>
      <w:r w:rsidRPr="00485313" w:rsidR="00D443F9">
        <w:rPr>
          <w:rFonts w:cstheme="minorHAnsi"/>
          <w:color w:val="FF0000"/>
        </w:rPr>
        <w:t>B5a</w:t>
      </w:r>
      <w:r w:rsidRPr="00485313" w:rsidR="00CE0142">
        <w:rPr>
          <w:rFonts w:cstheme="minorHAnsi"/>
          <w:color w:val="FF0000"/>
        </w:rPr>
        <w:t xml:space="preserve"> IF NEW CONTACT)</w:t>
      </w:r>
    </w:p>
    <w:p w:rsidRPr="00485313" w:rsidR="00E44444" w:rsidP="008D52BD" w:rsidRDefault="0022231C" w14:paraId="7F1D4630" w14:textId="0F9CCA8A">
      <w:pPr>
        <w:pStyle w:val="Heading2"/>
        <w:rPr>
          <w:rFonts w:asciiTheme="minorHAnsi" w:hAnsiTheme="minorHAnsi" w:cstheme="minorHAnsi"/>
        </w:rPr>
      </w:pPr>
      <w:r w:rsidRPr="00485313">
        <w:rPr>
          <w:rFonts w:asciiTheme="minorHAnsi" w:hAnsiTheme="minorHAnsi" w:cstheme="minorHAnsi"/>
        </w:rPr>
        <w:t xml:space="preserve">B5. </w:t>
      </w:r>
      <w:r w:rsidRPr="00485313" w:rsidR="00025EAB">
        <w:rPr>
          <w:rFonts w:asciiTheme="minorHAnsi" w:hAnsiTheme="minorHAnsi" w:cstheme="minorHAnsi"/>
        </w:rPr>
        <w:t>Respond to Questions or Concerns</w:t>
      </w:r>
    </w:p>
    <w:p w:rsidRPr="00485313" w:rsidR="00DB1550" w:rsidP="003E10F0" w:rsidRDefault="00025EAB" w14:paraId="3C2C1E70" w14:textId="1022958B">
      <w:pPr>
        <w:pStyle w:val="ListParagraph"/>
        <w:numPr>
          <w:ilvl w:val="0"/>
          <w:numId w:val="12"/>
        </w:numPr>
        <w:rPr>
          <w:rFonts w:cstheme="minorHAnsi"/>
        </w:rPr>
      </w:pPr>
      <w:r w:rsidRPr="00485313">
        <w:rPr>
          <w:rFonts w:cstheme="minorHAnsi"/>
        </w:rPr>
        <w:t xml:space="preserve">Do you have any questions about the study? </w:t>
      </w:r>
    </w:p>
    <w:p w:rsidRPr="00485313" w:rsidR="00DB1550" w:rsidP="003E10F0" w:rsidRDefault="00A72CEC" w14:paraId="4C929CBA" w14:textId="29BCEA7E">
      <w:pPr>
        <w:pStyle w:val="ListParagraph"/>
        <w:rPr>
          <w:rFonts w:cstheme="minorHAnsi"/>
        </w:rPr>
      </w:pPr>
      <w:sdt>
        <w:sdtPr>
          <w:rPr>
            <w:rFonts w:cstheme="minorHAnsi"/>
          </w:rPr>
          <w:id w:val="619885046"/>
          <w14:checkbox>
            <w14:checked w14:val="0"/>
            <w14:checkedState w14:font="MS Gothic" w14:val="2612"/>
            <w14:uncheckedState w14:font="MS Gothic" w14:val="2610"/>
          </w14:checkbox>
        </w:sdtPr>
        <w:sdtEndPr/>
        <w:sdtContent>
          <w:r w:rsidRPr="00485313" w:rsidR="00D75A90">
            <w:rPr>
              <w:rFonts w:ascii="Segoe UI Symbol" w:hAnsi="Segoe UI Symbol" w:eastAsia="MS Gothic" w:cs="Segoe UI Symbol"/>
            </w:rPr>
            <w:t>☐</w:t>
          </w:r>
        </w:sdtContent>
      </w:sdt>
      <w:r w:rsidRPr="00485313" w:rsidR="00DB1550">
        <w:rPr>
          <w:rFonts w:cstheme="minorHAnsi"/>
        </w:rPr>
        <w:t xml:space="preserve"> </w:t>
      </w:r>
      <w:r w:rsidRPr="00485313" w:rsidR="00DB1550">
        <w:rPr>
          <w:rFonts w:cstheme="minorHAnsi"/>
          <w:b/>
        </w:rPr>
        <w:t>YES</w:t>
      </w:r>
      <w:r w:rsidRPr="00485313" w:rsidR="00DB1550">
        <w:rPr>
          <w:rFonts w:cstheme="minorHAnsi"/>
        </w:rPr>
        <w:t xml:space="preserve"> </w:t>
      </w:r>
      <w:r w:rsidRPr="00485313" w:rsidR="00DB1550">
        <w:rPr>
          <w:rFonts w:cstheme="minorHAnsi"/>
          <w:color w:val="FF0000"/>
        </w:rPr>
        <w:t>(ANSWER QUESTIONS USING FAQ</w:t>
      </w:r>
      <w:r w:rsidRPr="00485313" w:rsidR="00BE6D31">
        <w:rPr>
          <w:rFonts w:cstheme="minorHAnsi"/>
          <w:color w:val="FF0000"/>
        </w:rPr>
        <w:t>S</w:t>
      </w:r>
      <w:r w:rsidRPr="00485313" w:rsidR="0022231C">
        <w:rPr>
          <w:rFonts w:cstheme="minorHAnsi"/>
          <w:color w:val="FF0000"/>
        </w:rPr>
        <w:t>, THEN GO TO QUESTION 2</w:t>
      </w:r>
      <w:r w:rsidRPr="00485313" w:rsidR="00DB1550">
        <w:rPr>
          <w:rFonts w:cstheme="minorHAnsi"/>
          <w:color w:val="FF0000"/>
        </w:rPr>
        <w:t xml:space="preserve">; IF THE </w:t>
      </w:r>
      <w:r w:rsidRPr="00485313" w:rsidR="00B25035">
        <w:rPr>
          <w:rFonts w:cstheme="minorHAnsi"/>
          <w:color w:val="FF0000"/>
        </w:rPr>
        <w:t>CLINIC-LEVEL RESPONDENT</w:t>
      </w:r>
      <w:r w:rsidRPr="00485313" w:rsidR="00DB1550">
        <w:rPr>
          <w:rFonts w:cstheme="minorHAnsi"/>
          <w:color w:val="FF0000"/>
        </w:rPr>
        <w:t xml:space="preserve"> HAS A QUESTION TO WHICH YOU DO NOT KNOW THE ANSWER, ASK IF YOU MAY HAVE YOUR SUPERVISOR CALL THEM BACK; THEN GO TO QUESTION 2)</w:t>
      </w:r>
    </w:p>
    <w:p w:rsidRPr="00485313" w:rsidR="00DB1550" w:rsidP="00DB1550" w:rsidRDefault="00A72CEC" w14:paraId="32B47346" w14:textId="166A796E">
      <w:pPr>
        <w:ind w:left="720"/>
        <w:rPr>
          <w:rFonts w:cstheme="minorHAnsi"/>
        </w:rPr>
      </w:pPr>
      <w:sdt>
        <w:sdtPr>
          <w:rPr>
            <w:rFonts w:cstheme="minorHAnsi"/>
          </w:rPr>
          <w:id w:val="1634295401"/>
          <w14:checkbox>
            <w14:checked w14:val="0"/>
            <w14:checkedState w14:font="MS Gothic" w14:val="2612"/>
            <w14:uncheckedState w14:font="MS Gothic" w14:val="2610"/>
          </w14:checkbox>
        </w:sdtPr>
        <w:sdtEndPr/>
        <w:sdtContent>
          <w:r w:rsidRPr="00485313" w:rsidR="00DB1550">
            <w:rPr>
              <w:rFonts w:ascii="Segoe UI Symbol" w:hAnsi="Segoe UI Symbol" w:eastAsia="MS Gothic" w:cs="Segoe UI Symbol"/>
            </w:rPr>
            <w:t>☐</w:t>
          </w:r>
        </w:sdtContent>
      </w:sdt>
      <w:r w:rsidRPr="00485313" w:rsidR="00DB1550">
        <w:rPr>
          <w:rFonts w:cstheme="minorHAnsi"/>
        </w:rPr>
        <w:t xml:space="preserve"> </w:t>
      </w:r>
      <w:r w:rsidRPr="00485313" w:rsidR="00DB1550">
        <w:rPr>
          <w:rFonts w:cstheme="minorHAnsi"/>
          <w:b/>
        </w:rPr>
        <w:t xml:space="preserve">NO </w:t>
      </w:r>
      <w:r w:rsidRPr="00485313" w:rsidR="00DB1550">
        <w:rPr>
          <w:rFonts w:cstheme="minorHAnsi"/>
          <w:color w:val="FF0000"/>
        </w:rPr>
        <w:t>(GO TO QUESTION 2)</w:t>
      </w:r>
    </w:p>
    <w:p w:rsidRPr="00485313" w:rsidR="00DB1550" w:rsidP="003E10F0" w:rsidRDefault="00DB1550" w14:paraId="4E838693" w14:textId="6F3CFCC3">
      <w:pPr>
        <w:pStyle w:val="ListParagraph"/>
        <w:numPr>
          <w:ilvl w:val="0"/>
          <w:numId w:val="12"/>
        </w:numPr>
        <w:rPr>
          <w:rFonts w:cstheme="minorHAnsi"/>
          <w:color w:val="FF0000"/>
        </w:rPr>
      </w:pPr>
      <w:r w:rsidRPr="00485313">
        <w:rPr>
          <w:rFonts w:cstheme="minorHAnsi"/>
        </w:rPr>
        <w:t xml:space="preserve">Have you been able to </w:t>
      </w:r>
      <w:r w:rsidRPr="00485313" w:rsidR="001E03BA">
        <w:rPr>
          <w:rFonts w:cstheme="minorHAnsi"/>
        </w:rPr>
        <w:t>access</w:t>
      </w:r>
      <w:r w:rsidRPr="00485313">
        <w:rPr>
          <w:rFonts w:cstheme="minorHAnsi"/>
        </w:rPr>
        <w:t xml:space="preserve"> the survey</w:t>
      </w:r>
      <w:r w:rsidRPr="00485313" w:rsidR="00606E1D">
        <w:rPr>
          <w:rFonts w:cstheme="minorHAnsi"/>
        </w:rPr>
        <w:t xml:space="preserve"> through the link in your email</w:t>
      </w:r>
      <w:r w:rsidRPr="00485313">
        <w:rPr>
          <w:rFonts w:cstheme="minorHAnsi"/>
        </w:rPr>
        <w:t>?</w:t>
      </w:r>
    </w:p>
    <w:p w:rsidRPr="00485313" w:rsidR="00DB1550" w:rsidRDefault="00A72CEC" w14:paraId="2F9DABDF" w14:textId="1076BF38">
      <w:pPr>
        <w:ind w:left="720"/>
        <w:rPr>
          <w:rFonts w:cstheme="minorHAnsi"/>
        </w:rPr>
      </w:pPr>
      <w:sdt>
        <w:sdtPr>
          <w:rPr>
            <w:rFonts w:cstheme="minorHAnsi"/>
          </w:rPr>
          <w:id w:val="-770310008"/>
          <w14:checkbox>
            <w14:checked w14:val="0"/>
            <w14:checkedState w14:font="MS Gothic" w14:val="2612"/>
            <w14:uncheckedState w14:font="MS Gothic" w14:val="2610"/>
          </w14:checkbox>
        </w:sdtPr>
        <w:sdtEndPr/>
        <w:sdtContent>
          <w:r w:rsidRPr="00485313" w:rsidR="00DB1550">
            <w:rPr>
              <w:rFonts w:ascii="Segoe UI Symbol" w:hAnsi="Segoe UI Symbol" w:eastAsia="MS Gothic" w:cs="Segoe UI Symbol"/>
            </w:rPr>
            <w:t>☐</w:t>
          </w:r>
        </w:sdtContent>
      </w:sdt>
      <w:r w:rsidRPr="00485313" w:rsidR="00DB1550">
        <w:rPr>
          <w:rFonts w:cstheme="minorHAnsi"/>
        </w:rPr>
        <w:t xml:space="preserve"> </w:t>
      </w:r>
      <w:r w:rsidRPr="00485313" w:rsidR="00DB1550">
        <w:rPr>
          <w:rFonts w:cstheme="minorHAnsi"/>
          <w:b/>
        </w:rPr>
        <w:t>YES</w:t>
      </w:r>
      <w:r w:rsidRPr="00485313" w:rsidR="004F34E0">
        <w:rPr>
          <w:rFonts w:cstheme="minorHAnsi"/>
          <w:b/>
        </w:rPr>
        <w:t xml:space="preserve"> </w:t>
      </w:r>
      <w:r w:rsidRPr="00485313" w:rsidR="004F34E0">
        <w:rPr>
          <w:rFonts w:cstheme="minorHAnsi"/>
        </w:rPr>
        <w:t>Great!</w:t>
      </w:r>
      <w:r w:rsidRPr="00485313" w:rsidR="00DB1550">
        <w:rPr>
          <w:rFonts w:cstheme="minorHAnsi"/>
        </w:rPr>
        <w:t xml:space="preserve"> </w:t>
      </w:r>
      <w:r w:rsidRPr="00485313" w:rsidR="00DB1550">
        <w:rPr>
          <w:rFonts w:cstheme="minorHAnsi"/>
          <w:color w:val="FF0000"/>
        </w:rPr>
        <w:t>(GO TO QUESTION 3)</w:t>
      </w:r>
    </w:p>
    <w:p w:rsidRPr="00485313" w:rsidR="00914542" w:rsidRDefault="00A72CEC" w14:paraId="0B73972B" w14:textId="368FE376">
      <w:pPr>
        <w:ind w:left="720"/>
        <w:rPr>
          <w:rFonts w:cstheme="minorHAnsi"/>
          <w:color w:val="FF0000"/>
        </w:rPr>
      </w:pPr>
      <w:sdt>
        <w:sdtPr>
          <w:rPr>
            <w:rFonts w:cstheme="minorHAnsi"/>
          </w:rPr>
          <w:id w:val="948661073"/>
          <w14:checkbox>
            <w14:checked w14:val="0"/>
            <w14:checkedState w14:font="MS Gothic" w14:val="2612"/>
            <w14:uncheckedState w14:font="MS Gothic" w14:val="2610"/>
          </w14:checkbox>
        </w:sdtPr>
        <w:sdtEndPr/>
        <w:sdtContent>
          <w:r w:rsidRPr="00485313" w:rsidR="002F2DA9">
            <w:rPr>
              <w:rFonts w:ascii="Segoe UI Symbol" w:hAnsi="Segoe UI Symbol" w:eastAsia="MS Gothic" w:cs="Segoe UI Symbol"/>
            </w:rPr>
            <w:t>☐</w:t>
          </w:r>
        </w:sdtContent>
      </w:sdt>
      <w:r w:rsidRPr="00485313" w:rsidR="00DB1550">
        <w:rPr>
          <w:rFonts w:cstheme="minorHAnsi"/>
        </w:rPr>
        <w:t xml:space="preserve"> </w:t>
      </w:r>
      <w:r w:rsidRPr="00485313" w:rsidR="00DB1550">
        <w:rPr>
          <w:rFonts w:cstheme="minorHAnsi"/>
          <w:b/>
        </w:rPr>
        <w:t>NO</w:t>
      </w:r>
      <w:r w:rsidRPr="00485313" w:rsidR="00DB1550">
        <w:rPr>
          <w:rFonts w:cstheme="minorHAnsi"/>
        </w:rPr>
        <w:t xml:space="preserve"> </w:t>
      </w:r>
      <w:r w:rsidRPr="00485313" w:rsidR="004F34E0">
        <w:rPr>
          <w:rFonts w:cstheme="minorHAnsi"/>
        </w:rPr>
        <w:t xml:space="preserve">Okay. Sorry to hear that. </w:t>
      </w:r>
      <w:r w:rsidRPr="00485313" w:rsidR="00914542">
        <w:rPr>
          <w:rFonts w:cstheme="minorHAnsi"/>
        </w:rPr>
        <w:t>(</w:t>
      </w:r>
      <w:r w:rsidRPr="00485313" w:rsidR="00914542">
        <w:rPr>
          <w:rFonts w:cstheme="minorHAnsi"/>
          <w:color w:val="FF0000"/>
        </w:rPr>
        <w:t>GO TO QUESTION 4)</w:t>
      </w:r>
    </w:p>
    <w:p w:rsidRPr="00485313" w:rsidR="00914542" w:rsidRDefault="00A72CEC" w14:paraId="487CF133" w14:textId="7C222D64">
      <w:pPr>
        <w:ind w:left="720"/>
        <w:rPr>
          <w:rFonts w:cstheme="minorHAnsi"/>
          <w:color w:val="FF0000"/>
        </w:rPr>
      </w:pPr>
      <w:sdt>
        <w:sdtPr>
          <w:rPr>
            <w:rFonts w:cstheme="minorHAnsi"/>
          </w:rPr>
          <w:id w:val="-126098423"/>
          <w14:checkbox>
            <w14:checked w14:val="0"/>
            <w14:checkedState w14:font="MS Gothic" w14:val="2612"/>
            <w14:uncheckedState w14:font="MS Gothic" w14:val="2610"/>
          </w14:checkbox>
        </w:sdtPr>
        <w:sdtEndPr/>
        <w:sdtContent>
          <w:r w:rsidRPr="00485313" w:rsidR="00914542">
            <w:rPr>
              <w:rFonts w:ascii="Segoe UI Symbol" w:hAnsi="Segoe UI Symbol" w:eastAsia="MS Gothic" w:cs="Segoe UI Symbol"/>
            </w:rPr>
            <w:t>☐</w:t>
          </w:r>
        </w:sdtContent>
      </w:sdt>
      <w:r w:rsidRPr="00485313" w:rsidR="00914542">
        <w:rPr>
          <w:rFonts w:cstheme="minorHAnsi"/>
        </w:rPr>
        <w:t xml:space="preserve"> </w:t>
      </w:r>
      <w:r w:rsidRPr="00485313" w:rsidR="00914542">
        <w:rPr>
          <w:rFonts w:cstheme="minorHAnsi"/>
          <w:b/>
        </w:rPr>
        <w:t>NO</w:t>
      </w:r>
      <w:r w:rsidRPr="00485313" w:rsidR="00914542">
        <w:rPr>
          <w:rFonts w:cstheme="minorHAnsi"/>
        </w:rPr>
        <w:t xml:space="preserve"> </w:t>
      </w:r>
      <w:r w:rsidRPr="00485313" w:rsidR="00865A62">
        <w:rPr>
          <w:rFonts w:cstheme="minorHAnsi"/>
        </w:rPr>
        <w:t>Okay, we can resend the email with the link</w:t>
      </w:r>
      <w:r w:rsidRPr="00485313" w:rsidR="00483167">
        <w:rPr>
          <w:rFonts w:cstheme="minorHAnsi"/>
        </w:rPr>
        <w:t>,</w:t>
      </w:r>
      <w:r w:rsidRPr="00485313" w:rsidR="00865A62">
        <w:rPr>
          <w:rFonts w:cstheme="minorHAnsi"/>
        </w:rPr>
        <w:t xml:space="preserve"> and you should receive it shortly</w:t>
      </w:r>
      <w:r w:rsidRPr="00485313" w:rsidR="00865A62">
        <w:rPr>
          <w:rFonts w:cstheme="minorHAnsi"/>
          <w:color w:val="FF0000"/>
        </w:rPr>
        <w:t xml:space="preserve"> </w:t>
      </w:r>
      <w:r w:rsidRPr="00485313" w:rsidR="00914542">
        <w:rPr>
          <w:rFonts w:cstheme="minorHAnsi"/>
          <w:color w:val="FF0000"/>
        </w:rPr>
        <w:t xml:space="preserve">(RESPONDENT NEEDS LINK RESENT. GO TO B6.) </w:t>
      </w:r>
    </w:p>
    <w:p w:rsidRPr="00485313" w:rsidR="004F34E0" w:rsidP="003E10F0" w:rsidRDefault="00DB1550" w14:paraId="6F9406F7" w14:textId="4C5C2DB7">
      <w:pPr>
        <w:pStyle w:val="ListParagraph"/>
        <w:numPr>
          <w:ilvl w:val="0"/>
          <w:numId w:val="12"/>
        </w:numPr>
        <w:rPr>
          <w:rFonts w:cstheme="minorHAnsi"/>
        </w:rPr>
      </w:pPr>
      <w:r w:rsidRPr="00485313">
        <w:rPr>
          <w:rFonts w:cstheme="minorHAnsi"/>
        </w:rPr>
        <w:t>Have you been able to start the</w:t>
      </w:r>
      <w:r w:rsidRPr="00485313" w:rsidR="00BA5CED">
        <w:rPr>
          <w:rFonts w:cstheme="minorHAnsi"/>
        </w:rPr>
        <w:t xml:space="preserve"> </w:t>
      </w:r>
      <w:r w:rsidRPr="00485313">
        <w:rPr>
          <w:rFonts w:cstheme="minorHAnsi"/>
        </w:rPr>
        <w:t>survey?</w:t>
      </w:r>
    </w:p>
    <w:p w:rsidRPr="00485313" w:rsidR="00DB1550" w:rsidP="003E10F0" w:rsidRDefault="00A72CEC" w14:paraId="7841E297" w14:textId="0F12EB4F">
      <w:pPr>
        <w:pStyle w:val="ListParagraph"/>
        <w:rPr>
          <w:rFonts w:cstheme="minorHAnsi"/>
          <w:color w:val="FF0000"/>
        </w:rPr>
      </w:pPr>
      <w:sdt>
        <w:sdtPr>
          <w:rPr>
            <w:rFonts w:cstheme="minorHAnsi"/>
          </w:rPr>
          <w:id w:val="-1938056872"/>
          <w14:checkbox>
            <w14:checked w14:val="0"/>
            <w14:checkedState w14:font="MS Gothic" w14:val="2612"/>
            <w14:uncheckedState w14:font="MS Gothic" w14:val="2610"/>
          </w14:checkbox>
        </w:sdtPr>
        <w:sdtEndPr/>
        <w:sdtContent>
          <w:r w:rsidRPr="00485313" w:rsidR="004F34E0">
            <w:rPr>
              <w:rFonts w:ascii="Segoe UI Symbol" w:hAnsi="Segoe UI Symbol" w:eastAsia="MS Gothic" w:cs="Segoe UI Symbol"/>
            </w:rPr>
            <w:t>☐</w:t>
          </w:r>
        </w:sdtContent>
      </w:sdt>
      <w:r w:rsidRPr="00485313" w:rsidR="004F34E0">
        <w:rPr>
          <w:rFonts w:cstheme="minorHAnsi"/>
        </w:rPr>
        <w:t xml:space="preserve"> </w:t>
      </w:r>
      <w:r w:rsidRPr="00485313" w:rsidR="004F34E0">
        <w:rPr>
          <w:rFonts w:cstheme="minorHAnsi"/>
          <w:b/>
        </w:rPr>
        <w:t xml:space="preserve">YES </w:t>
      </w:r>
      <w:r w:rsidRPr="00485313" w:rsidR="004F34E0">
        <w:rPr>
          <w:rFonts w:cstheme="minorHAnsi"/>
        </w:rPr>
        <w:t xml:space="preserve">Great! Please remember to complete the survey </w:t>
      </w:r>
      <w:r w:rsidRPr="00485313" w:rsidR="00606E1D">
        <w:rPr>
          <w:rFonts w:cstheme="minorHAnsi"/>
        </w:rPr>
        <w:t>by</w:t>
      </w:r>
      <w:r w:rsidRPr="00485313" w:rsidR="00606E1D">
        <w:rPr>
          <w:rFonts w:cstheme="minorHAnsi"/>
          <w:b/>
        </w:rPr>
        <w:t xml:space="preserve"> [DATE]</w:t>
      </w:r>
      <w:r w:rsidRPr="00485313" w:rsidR="004F34E0">
        <w:rPr>
          <w:rFonts w:cstheme="minorHAnsi"/>
        </w:rPr>
        <w:t xml:space="preserve">. </w:t>
      </w:r>
      <w:r w:rsidRPr="00485313" w:rsidR="004F34E0">
        <w:rPr>
          <w:rFonts w:cstheme="minorHAnsi"/>
          <w:color w:val="FF0000"/>
        </w:rPr>
        <w:t xml:space="preserve">(GO TO </w:t>
      </w:r>
      <w:r w:rsidRPr="00485313" w:rsidR="0022231C">
        <w:rPr>
          <w:rFonts w:cstheme="minorHAnsi"/>
          <w:color w:val="FF0000"/>
        </w:rPr>
        <w:t>B</w:t>
      </w:r>
      <w:r w:rsidRPr="00485313" w:rsidR="003F3FA6">
        <w:rPr>
          <w:rFonts w:cstheme="minorHAnsi"/>
          <w:color w:val="FF0000"/>
        </w:rPr>
        <w:t>5a</w:t>
      </w:r>
      <w:r w:rsidRPr="00485313" w:rsidR="0022231C">
        <w:rPr>
          <w:rFonts w:cstheme="minorHAnsi"/>
          <w:color w:val="FF0000"/>
        </w:rPr>
        <w:t>.</w:t>
      </w:r>
      <w:r w:rsidRPr="00485313" w:rsidR="003F3FA6">
        <w:rPr>
          <w:rFonts w:cstheme="minorHAnsi"/>
          <w:color w:val="FF0000"/>
        </w:rPr>
        <w:t>)</w:t>
      </w:r>
    </w:p>
    <w:p w:rsidRPr="00485313" w:rsidR="00BA5CED" w:rsidRDefault="00A72CEC" w14:paraId="3FF93550" w14:textId="3BF6F728">
      <w:pPr>
        <w:pStyle w:val="ListParagraph"/>
        <w:rPr>
          <w:rFonts w:cstheme="minorHAnsi"/>
          <w:color w:val="FF0000"/>
        </w:rPr>
      </w:pPr>
      <w:sdt>
        <w:sdtPr>
          <w:rPr>
            <w:rFonts w:cstheme="minorHAnsi"/>
          </w:rPr>
          <w:id w:val="30159474"/>
          <w14:checkbox>
            <w14:checked w14:val="0"/>
            <w14:checkedState w14:font="MS Gothic" w14:val="2612"/>
            <w14:uncheckedState w14:font="MS Gothic" w14:val="2610"/>
          </w14:checkbox>
        </w:sdtPr>
        <w:sdtEndPr/>
        <w:sdtContent>
          <w:r w:rsidRPr="00485313" w:rsidR="002F2DA9">
            <w:rPr>
              <w:rFonts w:ascii="Segoe UI Symbol" w:hAnsi="Segoe UI Symbol" w:eastAsia="MS Gothic" w:cs="Segoe UI Symbol"/>
            </w:rPr>
            <w:t>☐</w:t>
          </w:r>
        </w:sdtContent>
      </w:sdt>
      <w:r w:rsidRPr="00485313" w:rsidR="004F34E0">
        <w:rPr>
          <w:rFonts w:cstheme="minorHAnsi"/>
        </w:rPr>
        <w:t xml:space="preserve"> </w:t>
      </w:r>
      <w:r w:rsidRPr="00485313" w:rsidR="004F34E0">
        <w:rPr>
          <w:rFonts w:cstheme="minorHAnsi"/>
          <w:b/>
        </w:rPr>
        <w:t>NO</w:t>
      </w:r>
      <w:r w:rsidRPr="00485313" w:rsidR="004F34E0">
        <w:rPr>
          <w:rFonts w:cstheme="minorHAnsi"/>
        </w:rPr>
        <w:t xml:space="preserve"> Okay. Sorry to hear that. </w:t>
      </w:r>
      <w:r w:rsidRPr="00485313" w:rsidR="004F34E0">
        <w:rPr>
          <w:rFonts w:cstheme="minorHAnsi"/>
          <w:color w:val="FF0000"/>
        </w:rPr>
        <w:t>(GO TO QUESTION 4)</w:t>
      </w:r>
      <w:r w:rsidRPr="00485313" w:rsidR="00BA5CED">
        <w:rPr>
          <w:rFonts w:cstheme="minorHAnsi"/>
        </w:rPr>
        <w:t xml:space="preserve"> </w:t>
      </w:r>
    </w:p>
    <w:p w:rsidRPr="00485313" w:rsidR="00DB1550" w:rsidP="003E10F0" w:rsidRDefault="00DB1550" w14:paraId="578ACD16" w14:textId="77777777">
      <w:pPr>
        <w:pStyle w:val="ListParagraph"/>
        <w:rPr>
          <w:rFonts w:cstheme="minorHAnsi"/>
        </w:rPr>
      </w:pPr>
    </w:p>
    <w:p w:rsidRPr="00485313" w:rsidR="00DB1550" w:rsidP="003E10F0" w:rsidRDefault="00DB1550" w14:paraId="1265203E" w14:textId="2E8243A7">
      <w:pPr>
        <w:pStyle w:val="ListParagraph"/>
        <w:numPr>
          <w:ilvl w:val="0"/>
          <w:numId w:val="12"/>
        </w:numPr>
        <w:rPr>
          <w:rFonts w:cstheme="minorHAnsi"/>
        </w:rPr>
      </w:pPr>
      <w:r w:rsidRPr="00485313">
        <w:rPr>
          <w:rFonts w:cstheme="minorHAnsi"/>
        </w:rPr>
        <w:t>Did you have trouble with the link to the survey?</w:t>
      </w:r>
    </w:p>
    <w:p w:rsidRPr="00485313" w:rsidR="0004685B" w:rsidP="0004685B" w:rsidRDefault="00A72CEC" w14:paraId="73DDC5D9" w14:textId="7E946C70">
      <w:pPr>
        <w:ind w:left="720"/>
        <w:rPr>
          <w:rFonts w:cstheme="minorHAnsi"/>
        </w:rPr>
      </w:pPr>
      <w:sdt>
        <w:sdtPr>
          <w:rPr>
            <w:rFonts w:cstheme="minorHAnsi"/>
          </w:rPr>
          <w:id w:val="221189066"/>
          <w14:checkbox>
            <w14:checked w14:val="0"/>
            <w14:checkedState w14:font="MS Gothic" w14:val="2612"/>
            <w14:uncheckedState w14:font="MS Gothic" w14:val="2610"/>
          </w14:checkbox>
        </w:sdtPr>
        <w:sdtEndPr/>
        <w:sdtContent>
          <w:r w:rsidRPr="00485313" w:rsidR="004F34E0">
            <w:rPr>
              <w:rFonts w:ascii="Segoe UI Symbol" w:hAnsi="Segoe UI Symbol" w:eastAsia="MS Gothic" w:cs="Segoe UI Symbol"/>
            </w:rPr>
            <w:t>☐</w:t>
          </w:r>
        </w:sdtContent>
      </w:sdt>
      <w:r w:rsidRPr="00485313" w:rsidR="004F34E0">
        <w:rPr>
          <w:rFonts w:cstheme="minorHAnsi"/>
        </w:rPr>
        <w:t xml:space="preserve"> </w:t>
      </w:r>
      <w:r w:rsidRPr="00485313" w:rsidR="004F34E0">
        <w:rPr>
          <w:rFonts w:cstheme="minorHAnsi"/>
          <w:b/>
          <w:bCs/>
        </w:rPr>
        <w:t>YES</w:t>
      </w:r>
      <w:r w:rsidRPr="00485313" w:rsidDel="00606E1D" w:rsidR="0004685B">
        <w:rPr>
          <w:rFonts w:cstheme="minorHAnsi"/>
          <w:b/>
        </w:rPr>
        <w:t xml:space="preserve"> </w:t>
      </w:r>
      <w:r w:rsidRPr="00485313" w:rsidR="00841132">
        <w:rPr>
          <w:rFonts w:cstheme="minorHAnsi"/>
        </w:rPr>
        <w:t>We can help with that! Please</w:t>
      </w:r>
      <w:r w:rsidRPr="00485313" w:rsidR="0004685B">
        <w:rPr>
          <w:rFonts w:cstheme="minorHAnsi"/>
        </w:rPr>
        <w:t xml:space="preserve"> </w:t>
      </w:r>
      <w:r w:rsidRPr="00485313" w:rsidR="00F44ED0">
        <w:rPr>
          <w:rFonts w:cstheme="minorHAnsi"/>
        </w:rPr>
        <w:t xml:space="preserve">open </w:t>
      </w:r>
      <w:r w:rsidRPr="00485313" w:rsidR="0004685B">
        <w:rPr>
          <w:rFonts w:cstheme="minorHAnsi"/>
        </w:rPr>
        <w:t>the email</w:t>
      </w:r>
      <w:r w:rsidRPr="00485313" w:rsidR="00F44ED0">
        <w:rPr>
          <w:rFonts w:cstheme="minorHAnsi"/>
        </w:rPr>
        <w:t xml:space="preserve"> that we sent</w:t>
      </w:r>
      <w:r w:rsidRPr="00485313" w:rsidR="000B7C75">
        <w:rPr>
          <w:rFonts w:cstheme="minorHAnsi"/>
        </w:rPr>
        <w:t>,</w:t>
      </w:r>
      <w:r w:rsidRPr="00485313" w:rsidR="0004685B">
        <w:rPr>
          <w:rFonts w:cstheme="minorHAnsi"/>
        </w:rPr>
        <w:t xml:space="preserve"> </w:t>
      </w:r>
      <w:r w:rsidRPr="00485313" w:rsidR="00841132">
        <w:rPr>
          <w:rFonts w:cstheme="minorHAnsi"/>
        </w:rPr>
        <w:t xml:space="preserve">and I will walk you through the process. </w:t>
      </w:r>
      <w:r w:rsidRPr="00485313" w:rsidR="00DD030F">
        <w:rPr>
          <w:rFonts w:cstheme="minorHAnsi"/>
          <w:color w:val="FF0000"/>
        </w:rPr>
        <w:t>(</w:t>
      </w:r>
      <w:r w:rsidRPr="00485313" w:rsidR="00467633">
        <w:rPr>
          <w:rFonts w:cstheme="minorHAnsi"/>
          <w:color w:val="FF0000"/>
        </w:rPr>
        <w:t>STAFF MEMBER</w:t>
      </w:r>
      <w:r w:rsidRPr="00485313" w:rsidR="0004685B">
        <w:rPr>
          <w:rFonts w:cstheme="minorHAnsi"/>
          <w:color w:val="FF0000"/>
        </w:rPr>
        <w:t xml:space="preserve"> WILL NEED TO GUIDE </w:t>
      </w:r>
      <w:r w:rsidRPr="00485313" w:rsidR="00B25035">
        <w:rPr>
          <w:rFonts w:cstheme="minorHAnsi"/>
          <w:color w:val="FF0000"/>
        </w:rPr>
        <w:t>CLINIC-LEVEL RESPONDENT</w:t>
      </w:r>
      <w:r w:rsidRPr="00485313" w:rsidR="0004685B">
        <w:rPr>
          <w:rFonts w:cstheme="minorHAnsi"/>
          <w:color w:val="FF0000"/>
        </w:rPr>
        <w:t xml:space="preserve"> AND MAKE SURE THEY CLICK THE RIGHT LINK</w:t>
      </w:r>
      <w:r w:rsidRPr="00485313" w:rsidR="00DD030F">
        <w:rPr>
          <w:rFonts w:cstheme="minorHAnsi"/>
          <w:color w:val="FF0000"/>
        </w:rPr>
        <w:t>)</w:t>
      </w:r>
      <w:r w:rsidRPr="00485313" w:rsidR="0004685B">
        <w:rPr>
          <w:rFonts w:cstheme="minorHAnsi"/>
          <w:color w:val="FF0000"/>
        </w:rPr>
        <w:t xml:space="preserve">. </w:t>
      </w:r>
      <w:r w:rsidRPr="00485313" w:rsidR="0004685B">
        <w:rPr>
          <w:rFonts w:cstheme="minorHAnsi"/>
        </w:rPr>
        <w:t xml:space="preserve">If you scroll down in the </w:t>
      </w:r>
      <w:r w:rsidRPr="00485313" w:rsidR="00F920A6">
        <w:rPr>
          <w:rFonts w:cstheme="minorHAnsi"/>
        </w:rPr>
        <w:t>wi</w:t>
      </w:r>
      <w:r w:rsidRPr="00485313" w:rsidR="001736A5">
        <w:rPr>
          <w:rFonts w:cstheme="minorHAnsi"/>
        </w:rPr>
        <w:t>n</w:t>
      </w:r>
      <w:r w:rsidRPr="00485313" w:rsidR="00F920A6">
        <w:rPr>
          <w:rFonts w:cstheme="minorHAnsi"/>
        </w:rPr>
        <w:t>dow that pops up from clicking the link</w:t>
      </w:r>
      <w:r w:rsidRPr="00485313" w:rsidR="0004685B">
        <w:rPr>
          <w:rFonts w:cstheme="minorHAnsi"/>
        </w:rPr>
        <w:t xml:space="preserve">, you should see an option to </w:t>
      </w:r>
      <w:r w:rsidRPr="00485313" w:rsidR="00ED6A34">
        <w:rPr>
          <w:rFonts w:cstheme="minorHAnsi"/>
        </w:rPr>
        <w:t>BEGIN</w:t>
      </w:r>
      <w:r w:rsidRPr="00485313" w:rsidR="0004685B">
        <w:rPr>
          <w:rFonts w:cstheme="minorHAnsi"/>
        </w:rPr>
        <w:t xml:space="preserve"> the survey</w:t>
      </w:r>
      <w:r w:rsidRPr="00485313" w:rsidR="00467633">
        <w:rPr>
          <w:rFonts w:cstheme="minorHAnsi"/>
        </w:rPr>
        <w:t>.</w:t>
      </w:r>
      <w:r w:rsidRPr="00485313" w:rsidR="0004685B">
        <w:rPr>
          <w:rFonts w:cstheme="minorHAnsi"/>
        </w:rPr>
        <w:t xml:space="preserve"> </w:t>
      </w:r>
      <w:r w:rsidRPr="00485313" w:rsidR="00467633">
        <w:rPr>
          <w:rFonts w:cstheme="minorHAnsi"/>
        </w:rPr>
        <w:t>C</w:t>
      </w:r>
      <w:r w:rsidRPr="00485313" w:rsidR="0004685B">
        <w:rPr>
          <w:rFonts w:cstheme="minorHAnsi"/>
        </w:rPr>
        <w:t xml:space="preserve">lick </w:t>
      </w:r>
      <w:r w:rsidRPr="00485313" w:rsidR="002674F2">
        <w:rPr>
          <w:rFonts w:cstheme="minorHAnsi"/>
        </w:rPr>
        <w:t xml:space="preserve">on the </w:t>
      </w:r>
      <w:r w:rsidRPr="00485313" w:rsidR="00473600">
        <w:rPr>
          <w:rFonts w:cstheme="minorHAnsi"/>
        </w:rPr>
        <w:t xml:space="preserve">link </w:t>
      </w:r>
      <w:r w:rsidRPr="00485313" w:rsidR="0004685B">
        <w:rPr>
          <w:rFonts w:cstheme="minorHAnsi"/>
        </w:rPr>
        <w:t>and continue with the survey.</w:t>
      </w:r>
      <w:r w:rsidRPr="00485313" w:rsidR="00237372">
        <w:rPr>
          <w:rFonts w:cstheme="minorHAnsi"/>
        </w:rPr>
        <w:t xml:space="preserve"> </w:t>
      </w:r>
      <w:r w:rsidRPr="00485313" w:rsidR="00237372">
        <w:rPr>
          <w:rFonts w:cstheme="minorHAnsi"/>
          <w:color w:val="FF0000"/>
        </w:rPr>
        <w:t>(GO TO C1)</w:t>
      </w:r>
    </w:p>
    <w:p w:rsidRPr="00485313" w:rsidR="00606E1D" w:rsidP="00606E1D" w:rsidRDefault="00A72CEC" w14:paraId="08B90377" w14:textId="258298CA">
      <w:pPr>
        <w:pStyle w:val="ListParagraph"/>
        <w:rPr>
          <w:rFonts w:cstheme="minorHAnsi"/>
          <w:color w:val="FF0000"/>
        </w:rPr>
      </w:pPr>
      <w:sdt>
        <w:sdtPr>
          <w:rPr>
            <w:rFonts w:cstheme="minorHAnsi"/>
          </w:rPr>
          <w:id w:val="-271316971"/>
          <w14:checkbox>
            <w14:checked w14:val="0"/>
            <w14:checkedState w14:font="MS Gothic" w14:val="2612"/>
            <w14:uncheckedState w14:font="MS Gothic" w14:val="2610"/>
          </w14:checkbox>
        </w:sdtPr>
        <w:sdtEndPr/>
        <w:sdtContent>
          <w:r w:rsidRPr="00485313" w:rsidR="004F34E0">
            <w:rPr>
              <w:rFonts w:ascii="Segoe UI Symbol" w:hAnsi="Segoe UI Symbol" w:eastAsia="MS Gothic" w:cs="Segoe UI Symbol"/>
            </w:rPr>
            <w:t>☐</w:t>
          </w:r>
        </w:sdtContent>
      </w:sdt>
      <w:r w:rsidRPr="00485313" w:rsidR="004F34E0">
        <w:rPr>
          <w:rFonts w:cstheme="minorHAnsi"/>
        </w:rPr>
        <w:t xml:space="preserve"> </w:t>
      </w:r>
      <w:r w:rsidRPr="00485313" w:rsidR="004F34E0">
        <w:rPr>
          <w:rFonts w:cstheme="minorHAnsi"/>
          <w:b/>
        </w:rPr>
        <w:t>NO</w:t>
      </w:r>
      <w:r w:rsidRPr="00485313" w:rsidR="004F34E0">
        <w:rPr>
          <w:rFonts w:cstheme="minorHAnsi"/>
        </w:rPr>
        <w:t xml:space="preserve"> </w:t>
      </w:r>
      <w:r w:rsidRPr="00485313" w:rsidR="0022231C">
        <w:rPr>
          <w:rFonts w:cstheme="minorHAnsi"/>
        </w:rPr>
        <w:t xml:space="preserve">Okay. </w:t>
      </w:r>
      <w:r w:rsidRPr="00485313" w:rsidR="004F34E0">
        <w:rPr>
          <w:rFonts w:cstheme="minorHAnsi"/>
        </w:rPr>
        <w:t xml:space="preserve">Please remember to complete the survey </w:t>
      </w:r>
      <w:r w:rsidRPr="00485313" w:rsidR="00606E1D">
        <w:rPr>
          <w:rFonts w:cstheme="minorHAnsi"/>
        </w:rPr>
        <w:t xml:space="preserve">by </w:t>
      </w:r>
      <w:r w:rsidRPr="00485313" w:rsidR="00606E1D">
        <w:rPr>
          <w:rFonts w:cstheme="minorHAnsi"/>
          <w:b/>
        </w:rPr>
        <w:t>[DATE]</w:t>
      </w:r>
      <w:r w:rsidRPr="00485313" w:rsidR="004F34E0">
        <w:rPr>
          <w:rFonts w:cstheme="minorHAnsi"/>
          <w:b/>
        </w:rPr>
        <w:t>.</w:t>
      </w:r>
      <w:r w:rsidRPr="00485313" w:rsidR="004F34E0">
        <w:rPr>
          <w:rFonts w:cstheme="minorHAnsi"/>
        </w:rPr>
        <w:t xml:space="preserve"> </w:t>
      </w:r>
      <w:r w:rsidRPr="00485313" w:rsidR="002F2DA9">
        <w:rPr>
          <w:rFonts w:cstheme="minorHAnsi"/>
          <w:color w:val="FF0000"/>
        </w:rPr>
        <w:t xml:space="preserve">(GO TO </w:t>
      </w:r>
      <w:r w:rsidRPr="00485313" w:rsidR="0022231C">
        <w:rPr>
          <w:rFonts w:cstheme="minorHAnsi"/>
          <w:color w:val="FF0000"/>
        </w:rPr>
        <w:t>B</w:t>
      </w:r>
      <w:r w:rsidRPr="00485313" w:rsidR="003F3FA6">
        <w:rPr>
          <w:rFonts w:cstheme="minorHAnsi"/>
          <w:color w:val="FF0000"/>
        </w:rPr>
        <w:t>5a</w:t>
      </w:r>
      <w:r w:rsidRPr="00485313" w:rsidR="00864A3C">
        <w:rPr>
          <w:rFonts w:cstheme="minorHAnsi"/>
          <w:color w:val="FF0000"/>
        </w:rPr>
        <w:t>)</w:t>
      </w:r>
      <w:r w:rsidRPr="00485313" w:rsidR="0022231C">
        <w:rPr>
          <w:rFonts w:cstheme="minorHAnsi"/>
          <w:color w:val="FF0000"/>
        </w:rPr>
        <w:t>.</w:t>
      </w:r>
      <w:r w:rsidRPr="00485313" w:rsidR="000F330F">
        <w:rPr>
          <w:rFonts w:cstheme="minorHAnsi"/>
          <w:color w:val="FF0000"/>
        </w:rPr>
        <w:t xml:space="preserve"> </w:t>
      </w:r>
    </w:p>
    <w:p w:rsidRPr="00485313" w:rsidR="00D443F9" w:rsidP="00D443F9" w:rsidRDefault="00D443F9" w14:paraId="39653DC5" w14:textId="3AD84408">
      <w:pPr>
        <w:pStyle w:val="Heading2"/>
        <w:rPr>
          <w:rFonts w:asciiTheme="minorHAnsi" w:hAnsiTheme="minorHAnsi" w:cstheme="minorHAnsi"/>
        </w:rPr>
      </w:pPr>
      <w:r w:rsidRPr="00485313">
        <w:rPr>
          <w:rFonts w:asciiTheme="minorHAnsi" w:hAnsiTheme="minorHAnsi" w:cstheme="minorHAnsi"/>
        </w:rPr>
        <w:t>B5a. Respond to Questions or Concerns</w:t>
      </w:r>
      <w:r w:rsidRPr="00485313" w:rsidR="00DA2C1F">
        <w:rPr>
          <w:rFonts w:asciiTheme="minorHAnsi" w:hAnsiTheme="minorHAnsi" w:cstheme="minorHAnsi"/>
        </w:rPr>
        <w:t xml:space="preserve"> </w:t>
      </w:r>
      <w:r w:rsidRPr="00485313" w:rsidR="00DA2C1F">
        <w:rPr>
          <w:rFonts w:asciiTheme="minorHAnsi" w:hAnsiTheme="minorHAnsi" w:cstheme="minorHAnsi"/>
          <w:color w:val="FF0000"/>
          <w:sz w:val="22"/>
          <w:szCs w:val="22"/>
        </w:rPr>
        <w:t>(FOR NEW CONTACT)</w:t>
      </w:r>
    </w:p>
    <w:p w:rsidRPr="00485313" w:rsidR="00D443F9" w:rsidP="00D443F9" w:rsidRDefault="00D443F9" w14:paraId="7BFF7A8A" w14:textId="77777777">
      <w:pPr>
        <w:pStyle w:val="ListParagraph"/>
        <w:numPr>
          <w:ilvl w:val="0"/>
          <w:numId w:val="13"/>
        </w:numPr>
        <w:rPr>
          <w:rFonts w:cstheme="minorHAnsi"/>
        </w:rPr>
      </w:pPr>
      <w:r w:rsidRPr="00485313">
        <w:rPr>
          <w:rFonts w:cstheme="minorHAnsi"/>
        </w:rPr>
        <w:t xml:space="preserve">Do you have any questions about the study? </w:t>
      </w:r>
    </w:p>
    <w:p w:rsidRPr="00485313" w:rsidR="00955D11" w:rsidP="00FE1443" w:rsidRDefault="00A72CEC" w14:paraId="6A2A1589" w14:textId="6F009857">
      <w:pPr>
        <w:pStyle w:val="ListParagraph"/>
        <w:rPr>
          <w:rFonts w:cstheme="minorHAnsi"/>
          <w:color w:val="FF0000"/>
        </w:rPr>
      </w:pPr>
      <w:sdt>
        <w:sdtPr>
          <w:rPr>
            <w:rFonts w:cstheme="minorHAnsi"/>
          </w:rPr>
          <w:id w:val="796031536"/>
          <w14:checkbox>
            <w14:checked w14:val="0"/>
            <w14:checkedState w14:font="MS Gothic" w14:val="2612"/>
            <w14:uncheckedState w14:font="MS Gothic" w14:val="2610"/>
          </w14:checkbox>
        </w:sdtPr>
        <w:sdtEndPr/>
        <w:sdtContent>
          <w:r w:rsidRPr="00485313" w:rsidR="00D443F9">
            <w:rPr>
              <w:rFonts w:ascii="Segoe UI Symbol" w:hAnsi="Segoe UI Symbol" w:eastAsia="MS Gothic" w:cs="Segoe UI Symbol"/>
            </w:rPr>
            <w:t>☐</w:t>
          </w:r>
        </w:sdtContent>
      </w:sdt>
      <w:r w:rsidRPr="00485313" w:rsidR="00D443F9">
        <w:rPr>
          <w:rFonts w:cstheme="minorHAnsi"/>
        </w:rPr>
        <w:t xml:space="preserve"> </w:t>
      </w:r>
      <w:r w:rsidRPr="00485313" w:rsidR="00D443F9">
        <w:rPr>
          <w:rFonts w:cstheme="minorHAnsi"/>
          <w:b/>
          <w:bCs/>
        </w:rPr>
        <w:t>YES</w:t>
      </w:r>
      <w:r w:rsidRPr="00485313" w:rsidR="00D443F9">
        <w:rPr>
          <w:rFonts w:cstheme="minorHAnsi"/>
        </w:rPr>
        <w:t xml:space="preserve"> </w:t>
      </w:r>
      <w:r w:rsidRPr="00485313" w:rsidR="00D443F9">
        <w:rPr>
          <w:rFonts w:cstheme="minorHAnsi"/>
          <w:color w:val="FF0000"/>
        </w:rPr>
        <w:t>(ANSWER QUESTIONS USING FAQ</w:t>
      </w:r>
      <w:r w:rsidRPr="00485313" w:rsidR="00370756">
        <w:rPr>
          <w:rFonts w:cstheme="minorHAnsi"/>
          <w:color w:val="FF0000"/>
        </w:rPr>
        <w:t>S</w:t>
      </w:r>
      <w:r w:rsidRPr="00485313" w:rsidR="002D3FD8">
        <w:rPr>
          <w:rFonts w:cstheme="minorHAnsi"/>
          <w:color w:val="FF0000"/>
        </w:rPr>
        <w:t>;</w:t>
      </w:r>
      <w:r w:rsidRPr="00485313" w:rsidR="00D443F9">
        <w:rPr>
          <w:rFonts w:cstheme="minorHAnsi"/>
          <w:color w:val="FF0000"/>
        </w:rPr>
        <w:t xml:space="preserve"> IF THE </w:t>
      </w:r>
      <w:r w:rsidRPr="00485313" w:rsidR="00B25035">
        <w:rPr>
          <w:rFonts w:cstheme="minorHAnsi"/>
          <w:color w:val="FF0000"/>
        </w:rPr>
        <w:t>CLINIC-LEVEL RESPONDENT</w:t>
      </w:r>
      <w:r w:rsidRPr="00485313" w:rsidR="00D443F9">
        <w:rPr>
          <w:rFonts w:cstheme="minorHAnsi"/>
          <w:color w:val="FF0000"/>
        </w:rPr>
        <w:t xml:space="preserve"> HAS A QUESTION TO WHICH YOU DO NOT KNOW THE ANSWER, ASK IF YOU MAY HAVE YOUR SUPERVISOR CALL THEM</w:t>
      </w:r>
      <w:r w:rsidRPr="00485313" w:rsidR="00380363">
        <w:rPr>
          <w:rFonts w:cstheme="minorHAnsi"/>
          <w:color w:val="FF0000"/>
        </w:rPr>
        <w:t xml:space="preserve"> OR EMAIL THEM</w:t>
      </w:r>
      <w:r w:rsidRPr="00485313" w:rsidR="00D443F9">
        <w:rPr>
          <w:rFonts w:cstheme="minorHAnsi"/>
          <w:color w:val="FF0000"/>
        </w:rPr>
        <w:t xml:space="preserve"> BACK; THEN GO TO </w:t>
      </w:r>
      <w:r w:rsidRPr="00485313" w:rsidR="00690BB5">
        <w:rPr>
          <w:rFonts w:cstheme="minorHAnsi"/>
          <w:color w:val="FF0000"/>
        </w:rPr>
        <w:t>C1. REMINDER AND THANK YOU)</w:t>
      </w:r>
      <w:r w:rsidRPr="00485313" w:rsidR="00D443F9">
        <w:rPr>
          <w:rFonts w:cstheme="minorHAnsi"/>
          <w:b/>
          <w:bCs/>
        </w:rPr>
        <w:t xml:space="preserve"> </w:t>
      </w:r>
    </w:p>
    <w:p w:rsidRPr="00485313" w:rsidR="00D443F9" w:rsidP="00FE1443" w:rsidRDefault="00A72CEC" w14:paraId="60EE8927" w14:textId="54B39738">
      <w:pPr>
        <w:ind w:left="720"/>
        <w:rPr>
          <w:rFonts w:cstheme="minorHAnsi"/>
        </w:rPr>
      </w:pPr>
      <w:sdt>
        <w:sdtPr>
          <w:rPr>
            <w:rFonts w:cstheme="minorHAnsi"/>
          </w:rPr>
          <w:id w:val="1767496911"/>
          <w14:checkbox>
            <w14:checked w14:val="0"/>
            <w14:checkedState w14:font="MS Gothic" w14:val="2612"/>
            <w14:uncheckedState w14:font="MS Gothic" w14:val="2610"/>
          </w14:checkbox>
        </w:sdtPr>
        <w:sdtEndPr/>
        <w:sdtContent>
          <w:r w:rsidRPr="00485313" w:rsidR="004616FF">
            <w:rPr>
              <w:rFonts w:ascii="Segoe UI Symbol" w:hAnsi="Segoe UI Symbol" w:eastAsia="MS Gothic" w:cs="Segoe UI Symbol"/>
            </w:rPr>
            <w:t>☐</w:t>
          </w:r>
        </w:sdtContent>
      </w:sdt>
      <w:r w:rsidRPr="00485313" w:rsidR="00D443F9">
        <w:rPr>
          <w:rFonts w:cstheme="minorHAnsi"/>
        </w:rPr>
        <w:t xml:space="preserve"> </w:t>
      </w:r>
      <w:r w:rsidRPr="00485313" w:rsidR="00D443F9">
        <w:rPr>
          <w:rFonts w:cstheme="minorHAnsi"/>
          <w:b/>
          <w:bCs/>
        </w:rPr>
        <w:t>N</w:t>
      </w:r>
      <w:r w:rsidRPr="00485313" w:rsidR="0074675F">
        <w:rPr>
          <w:rFonts w:cstheme="minorHAnsi"/>
          <w:b/>
          <w:bCs/>
        </w:rPr>
        <w:t>O</w:t>
      </w:r>
      <w:r w:rsidRPr="00485313" w:rsidR="00D443F9">
        <w:rPr>
          <w:rFonts w:cstheme="minorHAnsi"/>
        </w:rPr>
        <w:t xml:space="preserve"> Okay. </w:t>
      </w:r>
      <w:r w:rsidRPr="00485313" w:rsidR="00B705CD">
        <w:rPr>
          <w:rFonts w:cstheme="minorHAnsi"/>
          <w:color w:val="FF0000"/>
        </w:rPr>
        <w:t xml:space="preserve">(GO TO C1. REMINDER AND THANK YOU) </w:t>
      </w:r>
    </w:p>
    <w:p w:rsidRPr="00485313" w:rsidR="00E44444" w:rsidRDefault="0022231C" w14:paraId="7F1D4637" w14:textId="77777777">
      <w:pPr>
        <w:pStyle w:val="Heading2"/>
        <w:rPr>
          <w:rFonts w:asciiTheme="minorHAnsi" w:hAnsiTheme="minorHAnsi" w:cstheme="minorHAnsi"/>
        </w:rPr>
      </w:pPr>
      <w:r w:rsidRPr="00485313">
        <w:rPr>
          <w:rFonts w:asciiTheme="minorHAnsi" w:hAnsiTheme="minorHAnsi" w:cstheme="minorHAnsi"/>
        </w:rPr>
        <w:t xml:space="preserve">B6. </w:t>
      </w:r>
      <w:r w:rsidRPr="00485313" w:rsidR="00025EAB">
        <w:rPr>
          <w:rFonts w:asciiTheme="minorHAnsi" w:hAnsiTheme="minorHAnsi" w:cstheme="minorHAnsi"/>
        </w:rPr>
        <w:t>Resend Link</w:t>
      </w:r>
    </w:p>
    <w:p w:rsidRPr="00485313" w:rsidR="0022231C" w:rsidRDefault="00025EAB" w14:paraId="0AFDAC89" w14:textId="0FFCF807">
      <w:pPr>
        <w:rPr>
          <w:rFonts w:cstheme="minorHAnsi"/>
        </w:rPr>
      </w:pPr>
      <w:r w:rsidRPr="00485313">
        <w:rPr>
          <w:rFonts w:cstheme="minorHAnsi"/>
        </w:rPr>
        <w:t xml:space="preserve">If you don’t have any other questions, would you like for me to </w:t>
      </w:r>
      <w:r w:rsidRPr="00485313" w:rsidR="00F44ED0">
        <w:rPr>
          <w:rFonts w:cstheme="minorHAnsi"/>
        </w:rPr>
        <w:t>re</w:t>
      </w:r>
      <w:r w:rsidRPr="00485313">
        <w:rPr>
          <w:rFonts w:cstheme="minorHAnsi"/>
        </w:rPr>
        <w:t xml:space="preserve">send </w:t>
      </w:r>
      <w:r w:rsidRPr="00485313" w:rsidR="00F44ED0">
        <w:rPr>
          <w:rFonts w:cstheme="minorHAnsi"/>
        </w:rPr>
        <w:t xml:space="preserve">the </w:t>
      </w:r>
      <w:r w:rsidRPr="00485313">
        <w:rPr>
          <w:rFonts w:cstheme="minorHAnsi"/>
        </w:rPr>
        <w:t xml:space="preserve">link to </w:t>
      </w:r>
      <w:r w:rsidRPr="00485313" w:rsidR="00AC53C3">
        <w:rPr>
          <w:rFonts w:cstheme="minorHAnsi"/>
        </w:rPr>
        <w:t xml:space="preserve">the </w:t>
      </w:r>
      <w:r w:rsidRPr="00485313" w:rsidR="001736A5">
        <w:rPr>
          <w:rFonts w:cstheme="minorHAnsi"/>
        </w:rPr>
        <w:t>survey</w:t>
      </w:r>
      <w:r w:rsidRPr="00485313">
        <w:rPr>
          <w:rFonts w:cstheme="minorHAnsi"/>
        </w:rPr>
        <w:t>?</w:t>
      </w:r>
    </w:p>
    <w:p w:rsidRPr="00485313" w:rsidR="00AE41C3" w:rsidP="00B6348F" w:rsidRDefault="00A72CEC" w14:paraId="453187D1" w14:textId="1ECF55CD">
      <w:pPr>
        <w:ind w:left="720"/>
        <w:rPr>
          <w:rFonts w:cstheme="minorHAnsi"/>
          <w:color w:val="FF0000"/>
        </w:rPr>
      </w:pPr>
      <w:sdt>
        <w:sdtPr>
          <w:rPr>
            <w:rFonts w:cstheme="minorHAnsi"/>
          </w:rPr>
          <w:id w:val="-792441117"/>
          <w14:checkbox>
            <w14:checked w14:val="0"/>
            <w14:checkedState w14:font="MS Gothic" w14:val="2612"/>
            <w14:uncheckedState w14:font="MS Gothic" w14:val="2610"/>
          </w14:checkbox>
        </w:sdtPr>
        <w:sdtEndPr/>
        <w:sdtContent>
          <w:r w:rsidRPr="00485313" w:rsidR="0022231C">
            <w:rPr>
              <w:rFonts w:ascii="Segoe UI Symbol" w:hAnsi="Segoe UI Symbol" w:eastAsia="MS Gothic" w:cs="Segoe UI Symbol"/>
            </w:rPr>
            <w:t>☐</w:t>
          </w:r>
        </w:sdtContent>
      </w:sdt>
      <w:r w:rsidRPr="00485313" w:rsidR="0022231C">
        <w:rPr>
          <w:rFonts w:cstheme="minorHAnsi"/>
        </w:rPr>
        <w:t xml:space="preserve"> </w:t>
      </w:r>
      <w:r w:rsidRPr="00485313" w:rsidR="00AE41C3">
        <w:rPr>
          <w:rFonts w:cstheme="minorHAnsi"/>
          <w:b/>
        </w:rPr>
        <w:t>EMAIL</w:t>
      </w:r>
      <w:r w:rsidRPr="00485313" w:rsidR="0022231C">
        <w:rPr>
          <w:rFonts w:cstheme="minorHAnsi"/>
        </w:rPr>
        <w:t xml:space="preserve"> </w:t>
      </w:r>
      <w:r w:rsidRPr="00485313" w:rsidR="00AE41C3">
        <w:rPr>
          <w:rFonts w:cstheme="minorHAnsi"/>
        </w:rPr>
        <w:t xml:space="preserve">Great! </w:t>
      </w:r>
      <w:r w:rsidRPr="00485313" w:rsidR="00025EAB">
        <w:rPr>
          <w:rFonts w:cstheme="minorHAnsi"/>
        </w:rPr>
        <w:t>I’ll get that email to you shortly.</w:t>
      </w:r>
      <w:r w:rsidRPr="00485313" w:rsidR="00A758D5">
        <w:rPr>
          <w:rFonts w:cstheme="minorHAnsi"/>
          <w:color w:val="FF0000"/>
        </w:rPr>
        <w:t xml:space="preserve"> </w:t>
      </w:r>
      <w:r w:rsidRPr="00485313" w:rsidR="00AE41C3">
        <w:rPr>
          <w:rFonts w:cstheme="minorHAnsi"/>
          <w:color w:val="FF0000"/>
        </w:rPr>
        <w:t>(GO TO C1. REMINDER AND THANK YOU)</w:t>
      </w:r>
    </w:p>
    <w:p w:rsidRPr="00485313" w:rsidR="0022231C" w:rsidP="00F327FA" w:rsidRDefault="00A72CEC" w14:paraId="23BF71B6" w14:textId="5D9BF57E">
      <w:pPr>
        <w:ind w:left="720"/>
        <w:rPr>
          <w:rFonts w:cstheme="minorHAnsi"/>
          <w:color w:val="FF0000"/>
        </w:rPr>
      </w:pPr>
      <w:sdt>
        <w:sdtPr>
          <w:rPr>
            <w:rFonts w:cstheme="minorHAnsi"/>
          </w:rPr>
          <w:id w:val="83117962"/>
          <w14:checkbox>
            <w14:checked w14:val="0"/>
            <w14:checkedState w14:font="MS Gothic" w14:val="2612"/>
            <w14:uncheckedState w14:font="MS Gothic" w14:val="2610"/>
          </w14:checkbox>
        </w:sdtPr>
        <w:sdtEndPr/>
        <w:sdtContent>
          <w:r w:rsidRPr="00485313" w:rsidR="0022231C">
            <w:rPr>
              <w:rFonts w:ascii="Segoe UI Symbol" w:hAnsi="Segoe UI Symbol" w:eastAsia="MS Gothic" w:cs="Segoe UI Symbol"/>
            </w:rPr>
            <w:t>☐</w:t>
          </w:r>
        </w:sdtContent>
      </w:sdt>
      <w:r w:rsidRPr="00485313" w:rsidR="0022231C">
        <w:rPr>
          <w:rFonts w:cstheme="minorHAnsi"/>
        </w:rPr>
        <w:t xml:space="preserve"> </w:t>
      </w:r>
      <w:r w:rsidRPr="00485313" w:rsidR="0022231C">
        <w:rPr>
          <w:rFonts w:cstheme="minorHAnsi"/>
          <w:b/>
        </w:rPr>
        <w:t xml:space="preserve">NO </w:t>
      </w:r>
      <w:r w:rsidRPr="00485313" w:rsidR="0022231C">
        <w:rPr>
          <w:rFonts w:cstheme="minorHAnsi"/>
        </w:rPr>
        <w:t xml:space="preserve">Okay. </w:t>
      </w:r>
      <w:r w:rsidRPr="00485313" w:rsidR="00AE41C3">
        <w:rPr>
          <w:rFonts w:cstheme="minorHAnsi"/>
          <w:color w:val="FF0000"/>
        </w:rPr>
        <w:t>(GO TO C1. REMINDER AND THANK YOU)</w:t>
      </w:r>
    </w:p>
    <w:bookmarkEnd w:id="0"/>
    <w:p w:rsidRPr="00485313" w:rsidR="00E44444" w:rsidP="00781E65" w:rsidRDefault="00CF5637" w14:paraId="7F1D4642" w14:textId="16E6B2E5">
      <w:pPr>
        <w:pStyle w:val="Heading1"/>
        <w:rPr>
          <w:rFonts w:asciiTheme="minorHAnsi" w:hAnsiTheme="minorHAnsi" w:cstheme="minorHAnsi"/>
        </w:rPr>
      </w:pPr>
      <w:r w:rsidRPr="00485313">
        <w:rPr>
          <w:rFonts w:asciiTheme="minorHAnsi" w:hAnsiTheme="minorHAnsi" w:cstheme="minorHAnsi"/>
        </w:rPr>
        <w:t xml:space="preserve">C1. </w:t>
      </w:r>
      <w:r w:rsidRPr="00485313" w:rsidR="00025EAB">
        <w:rPr>
          <w:rFonts w:asciiTheme="minorHAnsi" w:hAnsiTheme="minorHAnsi" w:cstheme="minorHAnsi"/>
        </w:rPr>
        <w:t xml:space="preserve">Reminder and Thank You </w:t>
      </w:r>
    </w:p>
    <w:p w:rsidRPr="00485313" w:rsidR="00781E65" w:rsidP="00643671" w:rsidRDefault="0026283F" w14:paraId="52701138" w14:textId="659C405D">
      <w:pPr>
        <w:rPr>
          <w:rFonts w:cstheme="minorHAnsi"/>
        </w:rPr>
      </w:pPr>
      <w:r w:rsidRPr="00485313">
        <w:rPr>
          <w:rFonts w:cstheme="minorHAnsi"/>
        </w:rPr>
        <w:t xml:space="preserve">We </w:t>
      </w:r>
      <w:r w:rsidRPr="00485313" w:rsidR="004F3930">
        <w:rPr>
          <w:rFonts w:cstheme="minorHAnsi"/>
        </w:rPr>
        <w:t>kindly request</w:t>
      </w:r>
      <w:r w:rsidRPr="00485313" w:rsidR="00B23EBB">
        <w:rPr>
          <w:rFonts w:cstheme="minorHAnsi"/>
        </w:rPr>
        <w:t xml:space="preserve"> </w:t>
      </w:r>
      <w:r w:rsidRPr="00485313" w:rsidR="00025EAB">
        <w:rPr>
          <w:rFonts w:cstheme="minorHAnsi"/>
        </w:rPr>
        <w:t xml:space="preserve">you to complete the </w:t>
      </w:r>
      <w:r w:rsidRPr="00485313" w:rsidR="00EC0F53">
        <w:rPr>
          <w:rFonts w:cstheme="minorHAnsi"/>
        </w:rPr>
        <w:t xml:space="preserve">survey </w:t>
      </w:r>
      <w:r w:rsidRPr="00485313" w:rsidR="00025EAB">
        <w:rPr>
          <w:rFonts w:cstheme="minorHAnsi"/>
        </w:rPr>
        <w:t xml:space="preserve">by </w:t>
      </w:r>
      <w:r w:rsidRPr="00485313" w:rsidR="00BA5CED">
        <w:rPr>
          <w:rFonts w:cstheme="minorHAnsi"/>
          <w:b/>
        </w:rPr>
        <w:t>[DATE]</w:t>
      </w:r>
      <w:r w:rsidRPr="00485313" w:rsidR="00BA5CED">
        <w:rPr>
          <w:rFonts w:cstheme="minorHAnsi"/>
        </w:rPr>
        <w:t>.</w:t>
      </w:r>
      <w:r w:rsidRPr="00485313" w:rsidR="00090FF8">
        <w:rPr>
          <w:rFonts w:cstheme="minorHAnsi"/>
        </w:rPr>
        <w:t xml:space="preserve"> </w:t>
      </w:r>
      <w:r w:rsidRPr="00485313" w:rsidR="006B1470">
        <w:rPr>
          <w:rFonts w:cstheme="minorHAnsi"/>
        </w:rPr>
        <w:t>If you have any questions or concerns</w:t>
      </w:r>
      <w:r w:rsidRPr="00485313" w:rsidR="000F1926">
        <w:rPr>
          <w:rFonts w:cstheme="minorHAnsi"/>
        </w:rPr>
        <w:t xml:space="preserve"> about the study, please </w:t>
      </w:r>
      <w:r w:rsidRPr="00485313" w:rsidR="001A60D9">
        <w:rPr>
          <w:rFonts w:cstheme="minorHAnsi"/>
        </w:rPr>
        <w:t>contact</w:t>
      </w:r>
      <w:r w:rsidRPr="00485313" w:rsidR="00382916">
        <w:rPr>
          <w:rFonts w:cstheme="minorHAnsi"/>
        </w:rPr>
        <w:t xml:space="preserve"> the </w:t>
      </w:r>
      <w:r w:rsidRPr="00485313" w:rsidR="00683A92">
        <w:rPr>
          <w:rFonts w:cstheme="minorHAnsi"/>
        </w:rPr>
        <w:t xml:space="preserve">Study Team </w:t>
      </w:r>
      <w:r w:rsidRPr="00485313" w:rsidR="0041620D">
        <w:rPr>
          <w:rFonts w:cstheme="minorHAnsi"/>
        </w:rPr>
        <w:t xml:space="preserve">at 2M Research </w:t>
      </w:r>
      <w:r w:rsidRPr="00485313" w:rsidR="006B1470">
        <w:rPr>
          <w:rFonts w:cstheme="minorHAnsi"/>
        </w:rPr>
        <w:t xml:space="preserve">by email at </w:t>
      </w:r>
      <w:hyperlink w:history="1" r:id="rId11">
        <w:r w:rsidRPr="00485313" w:rsidR="006B1470">
          <w:rPr>
            <w:rStyle w:val="Hyperlink"/>
            <w:rFonts w:cstheme="minorHAnsi"/>
          </w:rPr>
          <w:t>usdawicretention@2mresearch.com</w:t>
        </w:r>
      </w:hyperlink>
      <w:r w:rsidRPr="00485313" w:rsidR="006B1470">
        <w:rPr>
          <w:rFonts w:cstheme="minorHAnsi"/>
        </w:rPr>
        <w:t xml:space="preserve"> or by phone at 1-877-440-0050 (toll-free) </w:t>
      </w:r>
      <w:r w:rsidRPr="00485313" w:rsidR="00C061EC">
        <w:rPr>
          <w:rFonts w:cstheme="minorHAnsi"/>
        </w:rPr>
        <w:t xml:space="preserve">between the hours of </w:t>
      </w:r>
      <w:r w:rsidRPr="00485313" w:rsidR="006B1470">
        <w:rPr>
          <w:rFonts w:cstheme="minorHAnsi"/>
        </w:rPr>
        <w:t xml:space="preserve">9:00 a.m. </w:t>
      </w:r>
      <w:r w:rsidRPr="00485313" w:rsidR="00C43FA7">
        <w:rPr>
          <w:rFonts w:cstheme="minorHAnsi"/>
        </w:rPr>
        <w:t>and</w:t>
      </w:r>
      <w:r w:rsidRPr="00485313" w:rsidR="006B1470">
        <w:rPr>
          <w:rFonts w:cstheme="minorHAnsi"/>
        </w:rPr>
        <w:t xml:space="preserve"> 4:00 p.m. </w:t>
      </w:r>
      <w:r w:rsidRPr="00485313" w:rsidR="002C3466">
        <w:rPr>
          <w:rFonts w:cstheme="minorHAnsi"/>
        </w:rPr>
        <w:t>Eastern Time</w:t>
      </w:r>
      <w:r w:rsidRPr="00485313" w:rsidR="006B1470">
        <w:rPr>
          <w:rFonts w:cstheme="minorHAnsi"/>
        </w:rPr>
        <w:t xml:space="preserve"> Monday</w:t>
      </w:r>
      <w:r w:rsidRPr="00485313" w:rsidR="00C061EC">
        <w:rPr>
          <w:rFonts w:cstheme="minorHAnsi"/>
        </w:rPr>
        <w:t xml:space="preserve"> through </w:t>
      </w:r>
      <w:r w:rsidRPr="00485313" w:rsidR="006B1470">
        <w:rPr>
          <w:rFonts w:cstheme="minorHAnsi"/>
        </w:rPr>
        <w:t xml:space="preserve">Friday. If you call outside of </w:t>
      </w:r>
      <w:r w:rsidRPr="00485313" w:rsidR="00C061EC">
        <w:rPr>
          <w:rFonts w:cstheme="minorHAnsi"/>
        </w:rPr>
        <w:t>these hours</w:t>
      </w:r>
      <w:r w:rsidRPr="00485313" w:rsidR="006B1470">
        <w:rPr>
          <w:rFonts w:cstheme="minorHAnsi"/>
        </w:rPr>
        <w:t xml:space="preserve">, please leave a message, and we will return your call the following business day. </w:t>
      </w:r>
      <w:r w:rsidRPr="00485313" w:rsidR="00025EAB">
        <w:rPr>
          <w:rFonts w:cstheme="minorHAnsi"/>
        </w:rPr>
        <w:t>Thank you for your time.</w:t>
      </w:r>
      <w:r w:rsidRPr="00485313" w:rsidR="00CF5637">
        <w:rPr>
          <w:rFonts w:cstheme="minorHAnsi"/>
        </w:rPr>
        <w:t xml:space="preserve"> </w:t>
      </w:r>
      <w:r w:rsidRPr="00485313" w:rsidR="00D81778">
        <w:rPr>
          <w:rFonts w:cstheme="minorHAnsi"/>
          <w:color w:val="FF0000"/>
        </w:rPr>
        <w:t>(</w:t>
      </w:r>
      <w:r w:rsidRPr="00485313" w:rsidR="00CF5637">
        <w:rPr>
          <w:rFonts w:cstheme="minorHAnsi"/>
          <w:color w:val="FF0000"/>
        </w:rPr>
        <w:t>END OF CALL</w:t>
      </w:r>
      <w:r w:rsidRPr="00485313" w:rsidR="00D81778">
        <w:rPr>
          <w:rFonts w:cstheme="minorHAnsi"/>
          <w:color w:val="FF0000"/>
        </w:rPr>
        <w:t>)</w:t>
      </w:r>
      <w:r w:rsidRPr="00485313" w:rsidR="00210572">
        <w:rPr>
          <w:rFonts w:cstheme="minorHAnsi"/>
          <w:color w:val="FF0000"/>
        </w:rPr>
        <w:tab/>
      </w:r>
    </w:p>
    <w:p w:rsidRPr="00485313" w:rsidR="00781E65" w:rsidP="00781E65" w:rsidRDefault="00B3040C" w14:paraId="0C436D11" w14:textId="425EEFC1">
      <w:pPr>
        <w:pStyle w:val="Heading1"/>
        <w:rPr>
          <w:rFonts w:asciiTheme="minorHAnsi" w:hAnsiTheme="minorHAnsi" w:cstheme="minorHAnsi"/>
        </w:rPr>
      </w:pPr>
      <w:r w:rsidRPr="00485313">
        <w:rPr>
          <w:rFonts w:asciiTheme="minorHAnsi" w:hAnsiTheme="minorHAnsi" w:cstheme="minorHAnsi"/>
        </w:rPr>
        <w:lastRenderedPageBreak/>
        <w:t>D</w:t>
      </w:r>
      <w:r w:rsidRPr="00485313" w:rsidR="006E5FE9">
        <w:rPr>
          <w:rFonts w:asciiTheme="minorHAnsi" w:hAnsiTheme="minorHAnsi" w:cstheme="minorHAnsi"/>
        </w:rPr>
        <w:t>. VOICEMAIL</w:t>
      </w:r>
      <w:r w:rsidRPr="00485313" w:rsidR="00025EAB">
        <w:rPr>
          <w:rFonts w:asciiTheme="minorHAnsi" w:hAnsiTheme="minorHAnsi" w:cstheme="minorHAnsi"/>
        </w:rPr>
        <w:t xml:space="preserve"> SCRIPT</w:t>
      </w:r>
    </w:p>
    <w:p w:rsidRPr="00485313" w:rsidR="00E44444" w:rsidRDefault="004B4235" w14:paraId="7F1D464D" w14:textId="5C3BE88A">
      <w:pPr>
        <w:rPr>
          <w:rFonts w:cstheme="minorHAnsi"/>
          <w:color w:val="FF0000"/>
        </w:rPr>
      </w:pPr>
      <w:r w:rsidRPr="00485313">
        <w:rPr>
          <w:rFonts w:cstheme="minorHAnsi"/>
        </w:rPr>
        <w:t>Hello, my name is [</w:t>
      </w:r>
      <w:r w:rsidRPr="00485313">
        <w:rPr>
          <w:rFonts w:cstheme="minorHAnsi"/>
          <w:b/>
        </w:rPr>
        <w:t>NAME</w:t>
      </w:r>
      <w:r w:rsidRPr="00485313">
        <w:rPr>
          <w:rFonts w:cstheme="minorHAnsi"/>
        </w:rPr>
        <w:t xml:space="preserve">], and I’m calling from 2M Research </w:t>
      </w:r>
      <w:r w:rsidRPr="00485313" w:rsidR="001E1DEE">
        <w:rPr>
          <w:rFonts w:cstheme="minorHAnsi"/>
        </w:rPr>
        <w:t>for</w:t>
      </w:r>
      <w:r w:rsidRPr="00485313" w:rsidR="00980152">
        <w:rPr>
          <w:rFonts w:cstheme="minorHAnsi"/>
        </w:rPr>
        <w:t xml:space="preserve"> the USDA</w:t>
      </w:r>
      <w:r w:rsidRPr="00485313" w:rsidR="00B528C3">
        <w:rPr>
          <w:rFonts w:cstheme="minorHAnsi"/>
        </w:rPr>
        <w:t xml:space="preserve"> Food and Nutrition Service</w:t>
      </w:r>
      <w:r w:rsidRPr="00485313" w:rsidR="00980152">
        <w:rPr>
          <w:rFonts w:cstheme="minorHAnsi"/>
        </w:rPr>
        <w:t xml:space="preserve"> to follow up on the </w:t>
      </w:r>
      <w:r w:rsidRPr="00485313" w:rsidR="00210572">
        <w:rPr>
          <w:rFonts w:cstheme="minorHAnsi"/>
        </w:rPr>
        <w:t>WIC</w:t>
      </w:r>
      <w:r w:rsidRPr="00485313" w:rsidR="005E44DB">
        <w:rPr>
          <w:rFonts w:cstheme="minorHAnsi"/>
        </w:rPr>
        <w:t xml:space="preserve"> Child</w:t>
      </w:r>
      <w:r w:rsidRPr="00485313" w:rsidR="00210572">
        <w:rPr>
          <w:rFonts w:cstheme="minorHAnsi"/>
        </w:rPr>
        <w:t xml:space="preserve"> Retention Survey. </w:t>
      </w:r>
      <w:r w:rsidRPr="00485313" w:rsidR="00980152">
        <w:rPr>
          <w:rFonts w:cstheme="minorHAnsi"/>
        </w:rPr>
        <w:t xml:space="preserve">We </w:t>
      </w:r>
      <w:r w:rsidRPr="00485313" w:rsidR="00730670">
        <w:rPr>
          <w:rFonts w:cstheme="minorHAnsi"/>
        </w:rPr>
        <w:t xml:space="preserve">recently emailed you a link to this survey and </w:t>
      </w:r>
      <w:r w:rsidRPr="00485313" w:rsidR="00980152">
        <w:rPr>
          <w:rFonts w:cstheme="minorHAnsi"/>
        </w:rPr>
        <w:t xml:space="preserve">noticed </w:t>
      </w:r>
      <w:r w:rsidRPr="00485313" w:rsidR="00A1153D">
        <w:rPr>
          <w:rFonts w:cstheme="minorHAnsi"/>
        </w:rPr>
        <w:t>that you</w:t>
      </w:r>
      <w:r w:rsidRPr="00485313" w:rsidR="00643671">
        <w:rPr>
          <w:rFonts w:cstheme="minorHAnsi"/>
        </w:rPr>
        <w:t xml:space="preserve"> have</w:t>
      </w:r>
      <w:r w:rsidRPr="00485313" w:rsidR="00A1153D">
        <w:rPr>
          <w:rFonts w:cstheme="minorHAnsi"/>
        </w:rPr>
        <w:t xml:space="preserve"> not</w:t>
      </w:r>
      <w:r w:rsidRPr="00485313" w:rsidR="00730670">
        <w:rPr>
          <w:rFonts w:cstheme="minorHAnsi"/>
        </w:rPr>
        <w:t xml:space="preserve"> yet</w:t>
      </w:r>
      <w:r w:rsidRPr="00485313" w:rsidR="00A1153D">
        <w:rPr>
          <w:rFonts w:cstheme="minorHAnsi"/>
        </w:rPr>
        <w:t xml:space="preserve"> </w:t>
      </w:r>
      <w:r w:rsidRPr="00485313" w:rsidR="00980152">
        <w:rPr>
          <w:rFonts w:cstheme="minorHAnsi"/>
        </w:rPr>
        <w:t xml:space="preserve">completed </w:t>
      </w:r>
      <w:r w:rsidRPr="00485313" w:rsidR="00730670">
        <w:rPr>
          <w:rFonts w:cstheme="minorHAnsi"/>
        </w:rPr>
        <w:t>it.</w:t>
      </w:r>
      <w:r w:rsidRPr="00485313" w:rsidR="00980152">
        <w:rPr>
          <w:rFonts w:cstheme="minorHAnsi"/>
        </w:rPr>
        <w:t xml:space="preserve"> </w:t>
      </w:r>
      <w:r w:rsidRPr="00485313" w:rsidR="007B5D9B">
        <w:rPr>
          <w:rFonts w:cstheme="minorHAnsi"/>
        </w:rPr>
        <w:t xml:space="preserve">Your </w:t>
      </w:r>
      <w:r w:rsidRPr="00485313" w:rsidR="00F72634">
        <w:rPr>
          <w:rFonts w:cstheme="minorHAnsi"/>
        </w:rPr>
        <w:t xml:space="preserve">opinion </w:t>
      </w:r>
      <w:r w:rsidRPr="00485313" w:rsidR="007B5D9B">
        <w:rPr>
          <w:rFonts w:cstheme="minorHAnsi"/>
        </w:rPr>
        <w:t>is important to us</w:t>
      </w:r>
      <w:r w:rsidRPr="00485313" w:rsidR="00F72634">
        <w:rPr>
          <w:rFonts w:cstheme="minorHAnsi"/>
        </w:rPr>
        <w:t xml:space="preserve"> help improve child retention in WIC. </w:t>
      </w:r>
      <w:r w:rsidRPr="00485313" w:rsidR="00980152">
        <w:rPr>
          <w:rFonts w:cstheme="minorHAnsi"/>
        </w:rPr>
        <w:t xml:space="preserve">If you need us to resend the survey </w:t>
      </w:r>
      <w:r w:rsidRPr="00485313" w:rsidR="00D56433">
        <w:rPr>
          <w:rFonts w:cstheme="minorHAnsi"/>
        </w:rPr>
        <w:t xml:space="preserve">link </w:t>
      </w:r>
      <w:r w:rsidRPr="00485313" w:rsidR="00643671">
        <w:rPr>
          <w:rFonts w:cstheme="minorHAnsi"/>
        </w:rPr>
        <w:t>by</w:t>
      </w:r>
      <w:r w:rsidRPr="00485313" w:rsidR="00980152">
        <w:rPr>
          <w:rFonts w:cstheme="minorHAnsi"/>
        </w:rPr>
        <w:t xml:space="preserve"> email, or </w:t>
      </w:r>
      <w:r w:rsidRPr="00485313" w:rsidR="006B1470">
        <w:rPr>
          <w:rFonts w:cstheme="minorHAnsi"/>
        </w:rPr>
        <w:t xml:space="preserve">if you have any questions or concerns, please contact the Study Team at 2M Research by email at </w:t>
      </w:r>
      <w:hyperlink w:history="1" r:id="rId12">
        <w:r w:rsidRPr="00485313" w:rsidR="006B1470">
          <w:rPr>
            <w:rStyle w:val="Hyperlink"/>
            <w:rFonts w:cstheme="minorHAnsi"/>
          </w:rPr>
          <w:t>usdawicretention@2mresearch.com</w:t>
        </w:r>
      </w:hyperlink>
      <w:r w:rsidRPr="00485313" w:rsidR="006B1470">
        <w:rPr>
          <w:rFonts w:cstheme="minorHAnsi"/>
        </w:rPr>
        <w:t xml:space="preserve"> or by phone at 1-877-440-0050 (toll-free) </w:t>
      </w:r>
      <w:r w:rsidRPr="00485313" w:rsidR="00526FE6">
        <w:rPr>
          <w:rFonts w:cstheme="minorHAnsi"/>
        </w:rPr>
        <w:t xml:space="preserve">between the hours of </w:t>
      </w:r>
      <w:r w:rsidRPr="00485313" w:rsidR="006B1470">
        <w:rPr>
          <w:rFonts w:cstheme="minorHAnsi"/>
        </w:rPr>
        <w:t xml:space="preserve">9:00 a.m. </w:t>
      </w:r>
      <w:r w:rsidRPr="00485313" w:rsidR="009F4796">
        <w:rPr>
          <w:rFonts w:cstheme="minorHAnsi"/>
        </w:rPr>
        <w:t>and</w:t>
      </w:r>
      <w:r w:rsidRPr="00485313" w:rsidR="006B1470">
        <w:rPr>
          <w:rFonts w:cstheme="minorHAnsi"/>
        </w:rPr>
        <w:t xml:space="preserve"> 4:00 p.m. E</w:t>
      </w:r>
      <w:r w:rsidRPr="00485313" w:rsidR="00CB4B61">
        <w:rPr>
          <w:rFonts w:cstheme="minorHAnsi"/>
        </w:rPr>
        <w:t>astern Time</w:t>
      </w:r>
      <w:r w:rsidRPr="00485313" w:rsidR="006B1470">
        <w:rPr>
          <w:rFonts w:cstheme="minorHAnsi"/>
        </w:rPr>
        <w:t xml:space="preserve"> Monday</w:t>
      </w:r>
      <w:r w:rsidRPr="00485313" w:rsidR="00475E83">
        <w:rPr>
          <w:rFonts w:cstheme="minorHAnsi"/>
        </w:rPr>
        <w:t xml:space="preserve"> through </w:t>
      </w:r>
      <w:r w:rsidRPr="00485313" w:rsidR="006B1470">
        <w:rPr>
          <w:rFonts w:cstheme="minorHAnsi"/>
        </w:rPr>
        <w:t xml:space="preserve">Friday. </w:t>
      </w:r>
      <w:r w:rsidRPr="00485313" w:rsidR="00980152">
        <w:rPr>
          <w:rFonts w:cstheme="minorHAnsi"/>
        </w:rPr>
        <w:t xml:space="preserve">Please complete this survey by </w:t>
      </w:r>
      <w:r w:rsidRPr="00485313" w:rsidR="00980152">
        <w:rPr>
          <w:rFonts w:cstheme="minorHAnsi"/>
          <w:b/>
        </w:rPr>
        <w:t>[DATE]</w:t>
      </w:r>
      <w:r w:rsidRPr="00485313" w:rsidR="00980152">
        <w:rPr>
          <w:rFonts w:cstheme="minorHAnsi"/>
        </w:rPr>
        <w:t xml:space="preserve">. </w:t>
      </w:r>
      <w:r w:rsidRPr="00485313" w:rsidR="007F1C94">
        <w:rPr>
          <w:rFonts w:cstheme="minorHAnsi"/>
        </w:rPr>
        <w:t xml:space="preserve">Thank you. </w:t>
      </w:r>
      <w:r w:rsidRPr="00485313" w:rsidR="00DC19E4">
        <w:rPr>
          <w:rFonts w:cstheme="minorHAnsi"/>
          <w:color w:val="FF0000"/>
        </w:rPr>
        <w:t>(</w:t>
      </w:r>
      <w:r w:rsidRPr="00485313" w:rsidR="00CF5637">
        <w:rPr>
          <w:rFonts w:cstheme="minorHAnsi"/>
          <w:color w:val="FF0000"/>
        </w:rPr>
        <w:t>END OF CALL</w:t>
      </w:r>
      <w:r w:rsidRPr="00485313" w:rsidR="00DC19E4">
        <w:rPr>
          <w:rFonts w:cstheme="minorHAnsi"/>
          <w:color w:val="FF0000"/>
        </w:rPr>
        <w:t>)</w:t>
      </w:r>
    </w:p>
    <w:tbl>
      <w:tblPr>
        <w:tblStyle w:val="TableGrid"/>
        <w:tblW w:w="9558" w:type="dxa"/>
        <w:tblLook w:val="04A0" w:firstRow="1" w:lastRow="0" w:firstColumn="1" w:lastColumn="0" w:noHBand="0" w:noVBand="1"/>
      </w:tblPr>
      <w:tblGrid>
        <w:gridCol w:w="9558"/>
      </w:tblGrid>
      <w:tr w:rsidR="0056667A" w:rsidTr="00521E5C" w14:paraId="6878F831" w14:textId="77777777">
        <w:trPr>
          <w:trHeight w:val="2951"/>
        </w:trPr>
        <w:tc>
          <w:tcPr>
            <w:tcW w:w="9558" w:type="dxa"/>
          </w:tcPr>
          <w:p w:rsidRPr="00521E5C" w:rsidR="0056667A" w:rsidP="00521E5C" w:rsidRDefault="00EE1FD4" w14:paraId="697FD771" w14:textId="6C8E6B7B">
            <w:pPr>
              <w:jc w:val="both"/>
              <w:rPr>
                <w:sz w:val="20"/>
                <w:szCs w:val="20"/>
              </w:rPr>
            </w:pPr>
            <w:r w:rsidRPr="00EE1FD4">
              <w:rPr>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Pr="00521E5C" w:rsidR="0056667A">
              <w:rPr>
                <w:sz w:val="20"/>
                <w:szCs w:val="20"/>
              </w:rPr>
              <w:t xml:space="preserve">This collection does not request any personally identifiable information under the Privacy Act of 1974. </w:t>
            </w:r>
            <w:r w:rsidRPr="00521E5C" w:rsidR="0056667A">
              <w:rPr>
                <w:rFonts w:eastAsia="Times New Roman" w:cstheme="minorHAnsi"/>
                <w:sz w:val="20"/>
                <w:szCs w:val="20"/>
              </w:rPr>
              <w:t xml:space="preserve">According to the Paperwork Reduction Act of 1995, an agency may not conduct or sponsor, and a person is not required to respond to, a collection of information unless it displays a valid OMB control number. The valid OMB control number for this </w:t>
            </w:r>
            <w:r w:rsidR="009775DE">
              <w:rPr>
                <w:rFonts w:eastAsia="Times New Roman" w:cstheme="minorHAnsi"/>
                <w:sz w:val="20"/>
                <w:szCs w:val="20"/>
              </w:rPr>
              <w:t>information collection is 0584-0613</w:t>
            </w:r>
            <w:r w:rsidRPr="00521E5C" w:rsidR="0056667A">
              <w:rPr>
                <w:rFonts w:eastAsia="Times New Roman" w:cstheme="minorHAnsi"/>
                <w:sz w:val="20"/>
                <w:szCs w:val="20"/>
              </w:rPr>
              <w:t xml:space="preserve">. The time required to complete this information collection is estimated to average </w:t>
            </w:r>
            <w:r w:rsidR="007B3F34">
              <w:rPr>
                <w:rFonts w:eastAsia="Times New Roman" w:cstheme="minorHAnsi"/>
                <w:sz w:val="20"/>
                <w:szCs w:val="20"/>
              </w:rPr>
              <w:t>0.16</w:t>
            </w:r>
            <w:r w:rsidRPr="00521E5C" w:rsidR="0056667A">
              <w:rPr>
                <w:rFonts w:eastAsia="Times New Roman" w:cstheme="minorHAnsi"/>
                <w:sz w:val="20"/>
                <w:szCs w:val="20"/>
              </w:rPr>
              <w:t xml:space="preserve"> hours per response, including the time for reviewing instructions, searching existing data sources, gathering and maintaining the data needed, and completing and reviewing the collection of information. </w:t>
            </w:r>
            <w:r w:rsidRPr="00521E5C" w:rsidR="0056667A">
              <w:rPr>
                <w:sz w:val="20"/>
                <w:szCs w:val="20"/>
              </w:rPr>
              <w:t xml:space="preserve">Send comments regarding this burden estimate or any other aspect of this collection of information, including suggestions for reducing this burden, to U.S. Department of Agriculture, Food and Nutrition Service, Office of Policy Support, </w:t>
            </w:r>
            <w:r w:rsidR="00773E8F">
              <w:rPr>
                <w:sz w:val="20"/>
                <w:szCs w:val="20"/>
              </w:rPr>
              <w:t>1320 Braddock Place, Room 555, Alexandria, VA 22314</w:t>
            </w:r>
            <w:r w:rsidR="009775DE">
              <w:rPr>
                <w:sz w:val="20"/>
                <w:szCs w:val="20"/>
              </w:rPr>
              <w:t xml:space="preserve"> ATTN: PRA (0584-0613</w:t>
            </w:r>
            <w:r w:rsidRPr="00521E5C" w:rsidR="0056667A">
              <w:rPr>
                <w:sz w:val="20"/>
                <w:szCs w:val="20"/>
              </w:rPr>
              <w:t>). Do not return the completed form to this address.</w:t>
            </w:r>
          </w:p>
        </w:tc>
      </w:tr>
    </w:tbl>
    <w:p w:rsidRPr="00485313" w:rsidR="003D574C" w:rsidP="00781E65" w:rsidRDefault="003D574C" w14:paraId="2CB008D4" w14:textId="77777777">
      <w:pPr>
        <w:rPr>
          <w:rFonts w:cstheme="minorHAnsi"/>
        </w:rPr>
      </w:pPr>
    </w:p>
    <w:sectPr w:rsidRPr="00485313" w:rsidR="003D574C" w:rsidSect="00320022">
      <w:head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6C0D6" w14:textId="77777777" w:rsidR="00A72CEC" w:rsidRDefault="00A72CEC" w:rsidP="000C31C0">
      <w:pPr>
        <w:spacing w:after="0" w:line="240" w:lineRule="auto"/>
      </w:pPr>
      <w:r>
        <w:separator/>
      </w:r>
    </w:p>
  </w:endnote>
  <w:endnote w:type="continuationSeparator" w:id="0">
    <w:p w14:paraId="3F5C66F1" w14:textId="77777777" w:rsidR="00A72CEC" w:rsidRDefault="00A72CEC" w:rsidP="000C31C0">
      <w:pPr>
        <w:spacing w:after="0" w:line="240" w:lineRule="auto"/>
      </w:pPr>
      <w:r>
        <w:continuationSeparator/>
      </w:r>
    </w:p>
  </w:endnote>
  <w:endnote w:type="continuationNotice" w:id="1">
    <w:p w14:paraId="536947FB" w14:textId="77777777" w:rsidR="00A72CEC" w:rsidRDefault="00A72C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1BD5A" w14:textId="77777777" w:rsidR="00A72CEC" w:rsidRDefault="00A72CEC" w:rsidP="000C31C0">
      <w:pPr>
        <w:spacing w:after="0" w:line="240" w:lineRule="auto"/>
      </w:pPr>
      <w:r>
        <w:separator/>
      </w:r>
    </w:p>
  </w:footnote>
  <w:footnote w:type="continuationSeparator" w:id="0">
    <w:p w14:paraId="3E75E8AC" w14:textId="77777777" w:rsidR="00A72CEC" w:rsidRDefault="00A72CEC" w:rsidP="000C31C0">
      <w:pPr>
        <w:spacing w:after="0" w:line="240" w:lineRule="auto"/>
      </w:pPr>
      <w:r>
        <w:continuationSeparator/>
      </w:r>
    </w:p>
  </w:footnote>
  <w:footnote w:type="continuationNotice" w:id="1">
    <w:p w14:paraId="612A1BEE" w14:textId="77777777" w:rsidR="00A72CEC" w:rsidRDefault="00A72C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B8BEC" w14:textId="4E1CDE98" w:rsidR="005E793B" w:rsidRPr="009775DE" w:rsidRDefault="007B1381" w:rsidP="005E793B">
    <w:pPr>
      <w:pStyle w:val="Header"/>
      <w:rPr>
        <w:rFonts w:cstheme="minorHAnsi"/>
      </w:rPr>
    </w:pPr>
    <w:r w:rsidRPr="009775DE">
      <w:rPr>
        <w:rFonts w:cstheme="minorHAnsi"/>
      </w:rPr>
      <w:t xml:space="preserve">Appendix </w:t>
    </w:r>
    <w:r w:rsidR="00790590" w:rsidRPr="009775DE">
      <w:rPr>
        <w:rFonts w:cstheme="minorHAnsi"/>
      </w:rPr>
      <w:t>A.1</w:t>
    </w:r>
    <w:r w:rsidR="00EF0D60" w:rsidRPr="009775DE">
      <w:rPr>
        <w:rFonts w:cstheme="minorHAnsi"/>
      </w:rPr>
      <w:t>1</w:t>
    </w:r>
    <w:r w:rsidR="00790590" w:rsidRPr="009775DE">
      <w:rPr>
        <w:rFonts w:cstheme="minorHAnsi"/>
      </w:rPr>
      <w:t xml:space="preserve"> Survey Reminder Phone Calls to Clinic-Level Staff Member</w:t>
    </w:r>
    <w:r w:rsidR="00CF6510" w:rsidRPr="009775DE">
      <w:rPr>
        <w:rFonts w:cstheme="minorHAnsi"/>
      </w:rPr>
      <w:t xml:space="preserve"> </w:t>
    </w:r>
    <w:r w:rsidR="00143D11" w:rsidRPr="009775DE">
      <w:rPr>
        <w:rFonts w:cstheme="minorHAnsi"/>
      </w:rPr>
      <w:tab/>
    </w:r>
    <w:r w:rsidR="005E793B" w:rsidRPr="009775DE">
      <w:rPr>
        <w:rFonts w:cstheme="minorHAnsi"/>
      </w:rPr>
      <w:t>OMB Number: 0584-</w:t>
    </w:r>
    <w:r w:rsidR="009775DE">
      <w:rPr>
        <w:rFonts w:cstheme="minorHAnsi"/>
      </w:rPr>
      <w:t>0613</w:t>
    </w:r>
  </w:p>
  <w:p w14:paraId="48418FDF" w14:textId="0C8CD839" w:rsidR="005E793B" w:rsidRPr="00B67427" w:rsidRDefault="005E793B" w:rsidP="005E793B">
    <w:pPr>
      <w:pStyle w:val="Header"/>
      <w:rPr>
        <w:rFonts w:cstheme="minorHAnsi"/>
      </w:rPr>
    </w:pPr>
    <w:r w:rsidRPr="009775DE">
      <w:rPr>
        <w:rFonts w:cstheme="minorHAnsi"/>
      </w:rPr>
      <w:tab/>
    </w:r>
    <w:r w:rsidRPr="009775DE">
      <w:rPr>
        <w:rFonts w:cstheme="minorHAnsi"/>
      </w:rPr>
      <w:tab/>
      <w:t xml:space="preserve">Expiration Date: </w:t>
    </w:r>
    <w:r w:rsidR="009775DE">
      <w:rPr>
        <w:rFonts w:cstheme="minorHAnsi"/>
      </w:rPr>
      <w:t>02/28/2021</w:t>
    </w:r>
  </w:p>
  <w:p w14:paraId="7B8974B3" w14:textId="77777777" w:rsidR="005E793B" w:rsidRPr="00EF0D60" w:rsidRDefault="005E793B">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E4D5F"/>
    <w:multiLevelType w:val="hybridMultilevel"/>
    <w:tmpl w:val="F1027F78"/>
    <w:lvl w:ilvl="0" w:tplc="EADA446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2"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9F558BC"/>
    <w:multiLevelType w:val="hybridMultilevel"/>
    <w:tmpl w:val="DE4E00E4"/>
    <w:lvl w:ilvl="0" w:tplc="4022C63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7" w15:restartNumberingAfterBreak="0">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6"/>
  </w:num>
  <w:num w:numId="3">
    <w:abstractNumId w:val="5"/>
  </w:num>
  <w:num w:numId="4">
    <w:abstractNumId w:val="5"/>
  </w:num>
  <w:num w:numId="5">
    <w:abstractNumId w:val="8"/>
  </w:num>
  <w:num w:numId="6">
    <w:abstractNumId w:val="5"/>
  </w:num>
  <w:num w:numId="7">
    <w:abstractNumId w:val="2"/>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TYytTC0MDc2MTJW0lEKTi0uzszPAykwNK8FALINIIctAAAA"/>
  </w:docVars>
  <w:rsids>
    <w:rsidRoot w:val="00E44444"/>
    <w:rsid w:val="00000DE1"/>
    <w:rsid w:val="00003908"/>
    <w:rsid w:val="00005E8E"/>
    <w:rsid w:val="000071FD"/>
    <w:rsid w:val="00010D6D"/>
    <w:rsid w:val="00014F84"/>
    <w:rsid w:val="00015108"/>
    <w:rsid w:val="00015F98"/>
    <w:rsid w:val="00025EAB"/>
    <w:rsid w:val="00032BB4"/>
    <w:rsid w:val="00034CF2"/>
    <w:rsid w:val="0003658E"/>
    <w:rsid w:val="00040AD0"/>
    <w:rsid w:val="0004685B"/>
    <w:rsid w:val="0006358C"/>
    <w:rsid w:val="00063D93"/>
    <w:rsid w:val="000643B4"/>
    <w:rsid w:val="000730C2"/>
    <w:rsid w:val="00073243"/>
    <w:rsid w:val="00083C1C"/>
    <w:rsid w:val="00090FF8"/>
    <w:rsid w:val="000A03DC"/>
    <w:rsid w:val="000A2C3A"/>
    <w:rsid w:val="000A44BB"/>
    <w:rsid w:val="000A5DD5"/>
    <w:rsid w:val="000A7E98"/>
    <w:rsid w:val="000B2067"/>
    <w:rsid w:val="000B36D3"/>
    <w:rsid w:val="000B41F6"/>
    <w:rsid w:val="000B7C75"/>
    <w:rsid w:val="000C31C0"/>
    <w:rsid w:val="000D2522"/>
    <w:rsid w:val="000D278D"/>
    <w:rsid w:val="000D589E"/>
    <w:rsid w:val="000E312F"/>
    <w:rsid w:val="000F0782"/>
    <w:rsid w:val="000F1725"/>
    <w:rsid w:val="000F1926"/>
    <w:rsid w:val="000F209F"/>
    <w:rsid w:val="000F330F"/>
    <w:rsid w:val="000F37F0"/>
    <w:rsid w:val="000F5529"/>
    <w:rsid w:val="000F70E3"/>
    <w:rsid w:val="000F77CB"/>
    <w:rsid w:val="000F7D7F"/>
    <w:rsid w:val="00116816"/>
    <w:rsid w:val="00117DD7"/>
    <w:rsid w:val="001205EA"/>
    <w:rsid w:val="00126FD5"/>
    <w:rsid w:val="00130D99"/>
    <w:rsid w:val="0013382B"/>
    <w:rsid w:val="00143D11"/>
    <w:rsid w:val="00144355"/>
    <w:rsid w:val="00144A00"/>
    <w:rsid w:val="00155B38"/>
    <w:rsid w:val="00164F09"/>
    <w:rsid w:val="001653F9"/>
    <w:rsid w:val="001663F0"/>
    <w:rsid w:val="00170ADC"/>
    <w:rsid w:val="00170BD6"/>
    <w:rsid w:val="001736A5"/>
    <w:rsid w:val="001762FF"/>
    <w:rsid w:val="001812F6"/>
    <w:rsid w:val="00185184"/>
    <w:rsid w:val="00187B2C"/>
    <w:rsid w:val="00190665"/>
    <w:rsid w:val="0019184C"/>
    <w:rsid w:val="001A4557"/>
    <w:rsid w:val="001A60D9"/>
    <w:rsid w:val="001B3D2D"/>
    <w:rsid w:val="001B404F"/>
    <w:rsid w:val="001B4F91"/>
    <w:rsid w:val="001B57DF"/>
    <w:rsid w:val="001C58C4"/>
    <w:rsid w:val="001D0750"/>
    <w:rsid w:val="001D2C7E"/>
    <w:rsid w:val="001D5FDE"/>
    <w:rsid w:val="001E03BA"/>
    <w:rsid w:val="001E08A0"/>
    <w:rsid w:val="001E1DEE"/>
    <w:rsid w:val="001E3BAE"/>
    <w:rsid w:val="001F09E4"/>
    <w:rsid w:val="00201339"/>
    <w:rsid w:val="00202851"/>
    <w:rsid w:val="00206865"/>
    <w:rsid w:val="0020687A"/>
    <w:rsid w:val="00210572"/>
    <w:rsid w:val="00214DA6"/>
    <w:rsid w:val="00217484"/>
    <w:rsid w:val="0022231C"/>
    <w:rsid w:val="00222E89"/>
    <w:rsid w:val="00237372"/>
    <w:rsid w:val="002375CD"/>
    <w:rsid w:val="0024197F"/>
    <w:rsid w:val="002453A5"/>
    <w:rsid w:val="00246E3E"/>
    <w:rsid w:val="002512DC"/>
    <w:rsid w:val="00253B3A"/>
    <w:rsid w:val="00256695"/>
    <w:rsid w:val="0026283F"/>
    <w:rsid w:val="00263447"/>
    <w:rsid w:val="00265128"/>
    <w:rsid w:val="002674F2"/>
    <w:rsid w:val="0028189C"/>
    <w:rsid w:val="00285A1E"/>
    <w:rsid w:val="00287041"/>
    <w:rsid w:val="00287966"/>
    <w:rsid w:val="00291545"/>
    <w:rsid w:val="00293778"/>
    <w:rsid w:val="00294468"/>
    <w:rsid w:val="002A13E1"/>
    <w:rsid w:val="002A2DE9"/>
    <w:rsid w:val="002A3739"/>
    <w:rsid w:val="002A6E9F"/>
    <w:rsid w:val="002B5544"/>
    <w:rsid w:val="002C3466"/>
    <w:rsid w:val="002C56B6"/>
    <w:rsid w:val="002D17A0"/>
    <w:rsid w:val="002D2A8F"/>
    <w:rsid w:val="002D34CC"/>
    <w:rsid w:val="002D3FD8"/>
    <w:rsid w:val="002E44DD"/>
    <w:rsid w:val="002F078C"/>
    <w:rsid w:val="002F2DA9"/>
    <w:rsid w:val="002F31EF"/>
    <w:rsid w:val="002F618D"/>
    <w:rsid w:val="003004E5"/>
    <w:rsid w:val="0030321B"/>
    <w:rsid w:val="00306D88"/>
    <w:rsid w:val="0031285F"/>
    <w:rsid w:val="00313CAF"/>
    <w:rsid w:val="00313D51"/>
    <w:rsid w:val="00314845"/>
    <w:rsid w:val="003169BE"/>
    <w:rsid w:val="00320022"/>
    <w:rsid w:val="00326424"/>
    <w:rsid w:val="00327196"/>
    <w:rsid w:val="00327CB1"/>
    <w:rsid w:val="00334078"/>
    <w:rsid w:val="003415DD"/>
    <w:rsid w:val="003422E9"/>
    <w:rsid w:val="00345B84"/>
    <w:rsid w:val="00351513"/>
    <w:rsid w:val="00355093"/>
    <w:rsid w:val="00357206"/>
    <w:rsid w:val="00357ABB"/>
    <w:rsid w:val="00357F5B"/>
    <w:rsid w:val="0036318C"/>
    <w:rsid w:val="00364387"/>
    <w:rsid w:val="0036586C"/>
    <w:rsid w:val="00366312"/>
    <w:rsid w:val="00370756"/>
    <w:rsid w:val="00376DF5"/>
    <w:rsid w:val="00380363"/>
    <w:rsid w:val="00382916"/>
    <w:rsid w:val="00383631"/>
    <w:rsid w:val="0038450A"/>
    <w:rsid w:val="00384C3D"/>
    <w:rsid w:val="003910A4"/>
    <w:rsid w:val="00391ADC"/>
    <w:rsid w:val="00394037"/>
    <w:rsid w:val="003A20D8"/>
    <w:rsid w:val="003A7B19"/>
    <w:rsid w:val="003B2990"/>
    <w:rsid w:val="003C23DE"/>
    <w:rsid w:val="003C3BAA"/>
    <w:rsid w:val="003D067D"/>
    <w:rsid w:val="003D3950"/>
    <w:rsid w:val="003D4DDE"/>
    <w:rsid w:val="003D574C"/>
    <w:rsid w:val="003D70D8"/>
    <w:rsid w:val="003E10F0"/>
    <w:rsid w:val="003E331A"/>
    <w:rsid w:val="003E3961"/>
    <w:rsid w:val="003E3DF3"/>
    <w:rsid w:val="003E60B1"/>
    <w:rsid w:val="003F28D0"/>
    <w:rsid w:val="003F3FA6"/>
    <w:rsid w:val="003F50FE"/>
    <w:rsid w:val="003F6B28"/>
    <w:rsid w:val="003F785A"/>
    <w:rsid w:val="00404436"/>
    <w:rsid w:val="00406171"/>
    <w:rsid w:val="00410C00"/>
    <w:rsid w:val="00414072"/>
    <w:rsid w:val="0041620D"/>
    <w:rsid w:val="0042102B"/>
    <w:rsid w:val="00422A80"/>
    <w:rsid w:val="004256E2"/>
    <w:rsid w:val="004274AE"/>
    <w:rsid w:val="004326C3"/>
    <w:rsid w:val="00435063"/>
    <w:rsid w:val="00440A6C"/>
    <w:rsid w:val="00442858"/>
    <w:rsid w:val="004436E3"/>
    <w:rsid w:val="0044517E"/>
    <w:rsid w:val="0044599F"/>
    <w:rsid w:val="00461383"/>
    <w:rsid w:val="004616FF"/>
    <w:rsid w:val="00465622"/>
    <w:rsid w:val="00467633"/>
    <w:rsid w:val="00473600"/>
    <w:rsid w:val="00475E83"/>
    <w:rsid w:val="00477061"/>
    <w:rsid w:val="00481E0F"/>
    <w:rsid w:val="00482BA4"/>
    <w:rsid w:val="00483167"/>
    <w:rsid w:val="00485313"/>
    <w:rsid w:val="004868AD"/>
    <w:rsid w:val="00497186"/>
    <w:rsid w:val="004A57AC"/>
    <w:rsid w:val="004B4235"/>
    <w:rsid w:val="004B4493"/>
    <w:rsid w:val="004B60ED"/>
    <w:rsid w:val="004C2673"/>
    <w:rsid w:val="004C4272"/>
    <w:rsid w:val="004C69B7"/>
    <w:rsid w:val="004D1AAA"/>
    <w:rsid w:val="004E0565"/>
    <w:rsid w:val="004E1A14"/>
    <w:rsid w:val="004E4182"/>
    <w:rsid w:val="004E62F5"/>
    <w:rsid w:val="004E77DC"/>
    <w:rsid w:val="004F2E7F"/>
    <w:rsid w:val="004F34E0"/>
    <w:rsid w:val="004F3930"/>
    <w:rsid w:val="005077A0"/>
    <w:rsid w:val="00517B8E"/>
    <w:rsid w:val="00521E5C"/>
    <w:rsid w:val="00525BF4"/>
    <w:rsid w:val="00526FE6"/>
    <w:rsid w:val="005347F8"/>
    <w:rsid w:val="005365C7"/>
    <w:rsid w:val="005367E0"/>
    <w:rsid w:val="00542FDB"/>
    <w:rsid w:val="00543536"/>
    <w:rsid w:val="00547F49"/>
    <w:rsid w:val="00551FDA"/>
    <w:rsid w:val="00552202"/>
    <w:rsid w:val="005529CF"/>
    <w:rsid w:val="00553EAD"/>
    <w:rsid w:val="00554E4C"/>
    <w:rsid w:val="005578D4"/>
    <w:rsid w:val="0056381A"/>
    <w:rsid w:val="005659E6"/>
    <w:rsid w:val="0056667A"/>
    <w:rsid w:val="005667C7"/>
    <w:rsid w:val="00576EE1"/>
    <w:rsid w:val="00581F31"/>
    <w:rsid w:val="005841C2"/>
    <w:rsid w:val="0058588A"/>
    <w:rsid w:val="005865D6"/>
    <w:rsid w:val="00586DF1"/>
    <w:rsid w:val="005900C1"/>
    <w:rsid w:val="00590580"/>
    <w:rsid w:val="00592733"/>
    <w:rsid w:val="00593D17"/>
    <w:rsid w:val="0059666E"/>
    <w:rsid w:val="005A1695"/>
    <w:rsid w:val="005A7962"/>
    <w:rsid w:val="005A7B69"/>
    <w:rsid w:val="005B17E1"/>
    <w:rsid w:val="005C294C"/>
    <w:rsid w:val="005C432F"/>
    <w:rsid w:val="005C449F"/>
    <w:rsid w:val="005C4984"/>
    <w:rsid w:val="005C781A"/>
    <w:rsid w:val="005D1A5D"/>
    <w:rsid w:val="005D2AA3"/>
    <w:rsid w:val="005D3BD1"/>
    <w:rsid w:val="005D648C"/>
    <w:rsid w:val="005D78E1"/>
    <w:rsid w:val="005E31FD"/>
    <w:rsid w:val="005E44DB"/>
    <w:rsid w:val="005E793B"/>
    <w:rsid w:val="005F3E70"/>
    <w:rsid w:val="005F4801"/>
    <w:rsid w:val="005F48C1"/>
    <w:rsid w:val="005F6DC3"/>
    <w:rsid w:val="00601CE9"/>
    <w:rsid w:val="00601F19"/>
    <w:rsid w:val="00606E1D"/>
    <w:rsid w:val="0061397F"/>
    <w:rsid w:val="006357A9"/>
    <w:rsid w:val="00635E44"/>
    <w:rsid w:val="00643671"/>
    <w:rsid w:val="00651568"/>
    <w:rsid w:val="006533D1"/>
    <w:rsid w:val="00661512"/>
    <w:rsid w:val="006636B1"/>
    <w:rsid w:val="00667641"/>
    <w:rsid w:val="006714FE"/>
    <w:rsid w:val="00671D19"/>
    <w:rsid w:val="0067268D"/>
    <w:rsid w:val="00673D79"/>
    <w:rsid w:val="00674B41"/>
    <w:rsid w:val="00676AA6"/>
    <w:rsid w:val="0068190B"/>
    <w:rsid w:val="00682E5F"/>
    <w:rsid w:val="00683A92"/>
    <w:rsid w:val="00690BB5"/>
    <w:rsid w:val="006910C6"/>
    <w:rsid w:val="00695DA1"/>
    <w:rsid w:val="00695DB9"/>
    <w:rsid w:val="00696AFD"/>
    <w:rsid w:val="006A009F"/>
    <w:rsid w:val="006B1470"/>
    <w:rsid w:val="006B4F00"/>
    <w:rsid w:val="006C2422"/>
    <w:rsid w:val="006D0E61"/>
    <w:rsid w:val="006D1FA2"/>
    <w:rsid w:val="006D5327"/>
    <w:rsid w:val="006D6357"/>
    <w:rsid w:val="006D744B"/>
    <w:rsid w:val="006D79DA"/>
    <w:rsid w:val="006E46CF"/>
    <w:rsid w:val="006E5FE9"/>
    <w:rsid w:val="006F26D2"/>
    <w:rsid w:val="006F453D"/>
    <w:rsid w:val="006F49D3"/>
    <w:rsid w:val="006F5B1A"/>
    <w:rsid w:val="00700FB3"/>
    <w:rsid w:val="007055F2"/>
    <w:rsid w:val="0070610E"/>
    <w:rsid w:val="00706B68"/>
    <w:rsid w:val="00707472"/>
    <w:rsid w:val="00707985"/>
    <w:rsid w:val="00710681"/>
    <w:rsid w:val="00717180"/>
    <w:rsid w:val="00717895"/>
    <w:rsid w:val="00721EED"/>
    <w:rsid w:val="00722769"/>
    <w:rsid w:val="007278AE"/>
    <w:rsid w:val="00730670"/>
    <w:rsid w:val="0073489F"/>
    <w:rsid w:val="0073691C"/>
    <w:rsid w:val="0074005A"/>
    <w:rsid w:val="00740251"/>
    <w:rsid w:val="00741A72"/>
    <w:rsid w:val="00744D79"/>
    <w:rsid w:val="0074675F"/>
    <w:rsid w:val="007471D5"/>
    <w:rsid w:val="00750683"/>
    <w:rsid w:val="00751AB7"/>
    <w:rsid w:val="00755395"/>
    <w:rsid w:val="007603F1"/>
    <w:rsid w:val="007605BD"/>
    <w:rsid w:val="0076271D"/>
    <w:rsid w:val="007677E4"/>
    <w:rsid w:val="007711F3"/>
    <w:rsid w:val="00773E8F"/>
    <w:rsid w:val="00774BA5"/>
    <w:rsid w:val="00781E65"/>
    <w:rsid w:val="00783485"/>
    <w:rsid w:val="00784F1F"/>
    <w:rsid w:val="007854E1"/>
    <w:rsid w:val="00785A34"/>
    <w:rsid w:val="0078656B"/>
    <w:rsid w:val="00790590"/>
    <w:rsid w:val="007931BB"/>
    <w:rsid w:val="00796287"/>
    <w:rsid w:val="00796D04"/>
    <w:rsid w:val="007A078C"/>
    <w:rsid w:val="007A10F2"/>
    <w:rsid w:val="007A375B"/>
    <w:rsid w:val="007A7538"/>
    <w:rsid w:val="007B023B"/>
    <w:rsid w:val="007B1381"/>
    <w:rsid w:val="007B25E8"/>
    <w:rsid w:val="007B28FF"/>
    <w:rsid w:val="007B36DD"/>
    <w:rsid w:val="007B3F34"/>
    <w:rsid w:val="007B4F7F"/>
    <w:rsid w:val="007B5CF2"/>
    <w:rsid w:val="007B5D9B"/>
    <w:rsid w:val="007B7A29"/>
    <w:rsid w:val="007B7DFC"/>
    <w:rsid w:val="007C0C45"/>
    <w:rsid w:val="007C2870"/>
    <w:rsid w:val="007C4325"/>
    <w:rsid w:val="007C49D9"/>
    <w:rsid w:val="007C4A93"/>
    <w:rsid w:val="007C7B47"/>
    <w:rsid w:val="007D51A2"/>
    <w:rsid w:val="007F0168"/>
    <w:rsid w:val="007F1C94"/>
    <w:rsid w:val="007F1CFA"/>
    <w:rsid w:val="007F764C"/>
    <w:rsid w:val="00801EB0"/>
    <w:rsid w:val="008037D4"/>
    <w:rsid w:val="0080419C"/>
    <w:rsid w:val="00814344"/>
    <w:rsid w:val="00830869"/>
    <w:rsid w:val="00840C34"/>
    <w:rsid w:val="00841132"/>
    <w:rsid w:val="008414C2"/>
    <w:rsid w:val="00842668"/>
    <w:rsid w:val="008472E9"/>
    <w:rsid w:val="00847C2C"/>
    <w:rsid w:val="00857E28"/>
    <w:rsid w:val="00860085"/>
    <w:rsid w:val="00861D5D"/>
    <w:rsid w:val="00863DC2"/>
    <w:rsid w:val="00864A3C"/>
    <w:rsid w:val="00865A62"/>
    <w:rsid w:val="008744B4"/>
    <w:rsid w:val="0087501E"/>
    <w:rsid w:val="00877EB6"/>
    <w:rsid w:val="00883340"/>
    <w:rsid w:val="00885829"/>
    <w:rsid w:val="0088630C"/>
    <w:rsid w:val="0088634D"/>
    <w:rsid w:val="00892B9C"/>
    <w:rsid w:val="00893105"/>
    <w:rsid w:val="00894E3B"/>
    <w:rsid w:val="008A03B8"/>
    <w:rsid w:val="008A1D05"/>
    <w:rsid w:val="008B3260"/>
    <w:rsid w:val="008B4D5A"/>
    <w:rsid w:val="008B51EA"/>
    <w:rsid w:val="008C4CCD"/>
    <w:rsid w:val="008C570F"/>
    <w:rsid w:val="008C61E8"/>
    <w:rsid w:val="008C6343"/>
    <w:rsid w:val="008C65DD"/>
    <w:rsid w:val="008C6BF6"/>
    <w:rsid w:val="008C7408"/>
    <w:rsid w:val="008D52BD"/>
    <w:rsid w:val="008D6AC4"/>
    <w:rsid w:val="008E0362"/>
    <w:rsid w:val="008E272E"/>
    <w:rsid w:val="008E2833"/>
    <w:rsid w:val="008F3C9D"/>
    <w:rsid w:val="008F479A"/>
    <w:rsid w:val="008F6083"/>
    <w:rsid w:val="00905B88"/>
    <w:rsid w:val="00905B8E"/>
    <w:rsid w:val="00914542"/>
    <w:rsid w:val="00917AE2"/>
    <w:rsid w:val="00921262"/>
    <w:rsid w:val="00922EE6"/>
    <w:rsid w:val="00923483"/>
    <w:rsid w:val="00926CF9"/>
    <w:rsid w:val="00930257"/>
    <w:rsid w:val="009428A9"/>
    <w:rsid w:val="00951600"/>
    <w:rsid w:val="00952125"/>
    <w:rsid w:val="00955BCF"/>
    <w:rsid w:val="00955D11"/>
    <w:rsid w:val="0096015A"/>
    <w:rsid w:val="0096059D"/>
    <w:rsid w:val="009648DC"/>
    <w:rsid w:val="00970D61"/>
    <w:rsid w:val="009737CA"/>
    <w:rsid w:val="00975EFB"/>
    <w:rsid w:val="009774A2"/>
    <w:rsid w:val="009775DE"/>
    <w:rsid w:val="00980152"/>
    <w:rsid w:val="00983225"/>
    <w:rsid w:val="009848CF"/>
    <w:rsid w:val="00987034"/>
    <w:rsid w:val="009871E1"/>
    <w:rsid w:val="00991FF0"/>
    <w:rsid w:val="0099328A"/>
    <w:rsid w:val="00993B84"/>
    <w:rsid w:val="009A6A61"/>
    <w:rsid w:val="009A71C3"/>
    <w:rsid w:val="009B494D"/>
    <w:rsid w:val="009B5FD6"/>
    <w:rsid w:val="009C02F7"/>
    <w:rsid w:val="009D136A"/>
    <w:rsid w:val="009D533F"/>
    <w:rsid w:val="009D777D"/>
    <w:rsid w:val="009E48FB"/>
    <w:rsid w:val="009F4796"/>
    <w:rsid w:val="00A05ABA"/>
    <w:rsid w:val="00A06FB3"/>
    <w:rsid w:val="00A1153D"/>
    <w:rsid w:val="00A14CE0"/>
    <w:rsid w:val="00A154B5"/>
    <w:rsid w:val="00A22DAA"/>
    <w:rsid w:val="00A23F2E"/>
    <w:rsid w:val="00A254AF"/>
    <w:rsid w:val="00A3010C"/>
    <w:rsid w:val="00A31614"/>
    <w:rsid w:val="00A4219C"/>
    <w:rsid w:val="00A45CB6"/>
    <w:rsid w:val="00A5170B"/>
    <w:rsid w:val="00A527FE"/>
    <w:rsid w:val="00A53144"/>
    <w:rsid w:val="00A65E6E"/>
    <w:rsid w:val="00A709E6"/>
    <w:rsid w:val="00A71DE0"/>
    <w:rsid w:val="00A72CEC"/>
    <w:rsid w:val="00A758D5"/>
    <w:rsid w:val="00A77F0B"/>
    <w:rsid w:val="00A85588"/>
    <w:rsid w:val="00A90D80"/>
    <w:rsid w:val="00A927EB"/>
    <w:rsid w:val="00A93161"/>
    <w:rsid w:val="00AA17D5"/>
    <w:rsid w:val="00AA5CE5"/>
    <w:rsid w:val="00AA7CA0"/>
    <w:rsid w:val="00AB5EC5"/>
    <w:rsid w:val="00AB6E5C"/>
    <w:rsid w:val="00AB7EAE"/>
    <w:rsid w:val="00AC33D7"/>
    <w:rsid w:val="00AC37EE"/>
    <w:rsid w:val="00AC53C3"/>
    <w:rsid w:val="00AD1D56"/>
    <w:rsid w:val="00AD5918"/>
    <w:rsid w:val="00AE08AE"/>
    <w:rsid w:val="00AE41C3"/>
    <w:rsid w:val="00AF0E47"/>
    <w:rsid w:val="00AF26B6"/>
    <w:rsid w:val="00AF5FE3"/>
    <w:rsid w:val="00AF62D5"/>
    <w:rsid w:val="00AF7D73"/>
    <w:rsid w:val="00B02A8A"/>
    <w:rsid w:val="00B07032"/>
    <w:rsid w:val="00B070A3"/>
    <w:rsid w:val="00B146AC"/>
    <w:rsid w:val="00B15650"/>
    <w:rsid w:val="00B175B8"/>
    <w:rsid w:val="00B17A2B"/>
    <w:rsid w:val="00B20E86"/>
    <w:rsid w:val="00B23EBB"/>
    <w:rsid w:val="00B25035"/>
    <w:rsid w:val="00B3040C"/>
    <w:rsid w:val="00B30FB9"/>
    <w:rsid w:val="00B3469C"/>
    <w:rsid w:val="00B37CD3"/>
    <w:rsid w:val="00B457D9"/>
    <w:rsid w:val="00B528C3"/>
    <w:rsid w:val="00B53BA5"/>
    <w:rsid w:val="00B57C31"/>
    <w:rsid w:val="00B61D4D"/>
    <w:rsid w:val="00B6348F"/>
    <w:rsid w:val="00B6457B"/>
    <w:rsid w:val="00B67427"/>
    <w:rsid w:val="00B67DB2"/>
    <w:rsid w:val="00B705CD"/>
    <w:rsid w:val="00B70B68"/>
    <w:rsid w:val="00B710CB"/>
    <w:rsid w:val="00B72018"/>
    <w:rsid w:val="00B74EF2"/>
    <w:rsid w:val="00B754F3"/>
    <w:rsid w:val="00B76F40"/>
    <w:rsid w:val="00B8243D"/>
    <w:rsid w:val="00B824B8"/>
    <w:rsid w:val="00B83024"/>
    <w:rsid w:val="00B83A73"/>
    <w:rsid w:val="00B84654"/>
    <w:rsid w:val="00B867CD"/>
    <w:rsid w:val="00B91663"/>
    <w:rsid w:val="00B916EC"/>
    <w:rsid w:val="00B91AFC"/>
    <w:rsid w:val="00B950E4"/>
    <w:rsid w:val="00B96E0F"/>
    <w:rsid w:val="00BA0BE0"/>
    <w:rsid w:val="00BA283B"/>
    <w:rsid w:val="00BA29A6"/>
    <w:rsid w:val="00BA400C"/>
    <w:rsid w:val="00BA5CED"/>
    <w:rsid w:val="00BC2003"/>
    <w:rsid w:val="00BC4050"/>
    <w:rsid w:val="00BC5595"/>
    <w:rsid w:val="00BD668B"/>
    <w:rsid w:val="00BD799B"/>
    <w:rsid w:val="00BE2179"/>
    <w:rsid w:val="00BE31DB"/>
    <w:rsid w:val="00BE35CF"/>
    <w:rsid w:val="00BE6993"/>
    <w:rsid w:val="00BE6D31"/>
    <w:rsid w:val="00BE6FCE"/>
    <w:rsid w:val="00BE78B0"/>
    <w:rsid w:val="00BF12A2"/>
    <w:rsid w:val="00BF3146"/>
    <w:rsid w:val="00C0304B"/>
    <w:rsid w:val="00C061EC"/>
    <w:rsid w:val="00C14493"/>
    <w:rsid w:val="00C1506B"/>
    <w:rsid w:val="00C179C4"/>
    <w:rsid w:val="00C220AC"/>
    <w:rsid w:val="00C2413B"/>
    <w:rsid w:val="00C25A59"/>
    <w:rsid w:val="00C318C9"/>
    <w:rsid w:val="00C3550E"/>
    <w:rsid w:val="00C36579"/>
    <w:rsid w:val="00C3683D"/>
    <w:rsid w:val="00C42852"/>
    <w:rsid w:val="00C43EA3"/>
    <w:rsid w:val="00C43FA7"/>
    <w:rsid w:val="00C4544B"/>
    <w:rsid w:val="00C47D89"/>
    <w:rsid w:val="00C50C16"/>
    <w:rsid w:val="00C57E72"/>
    <w:rsid w:val="00C64496"/>
    <w:rsid w:val="00C65B31"/>
    <w:rsid w:val="00C67574"/>
    <w:rsid w:val="00C70456"/>
    <w:rsid w:val="00C7164F"/>
    <w:rsid w:val="00C72AD6"/>
    <w:rsid w:val="00C75DB7"/>
    <w:rsid w:val="00C80B5F"/>
    <w:rsid w:val="00C81B50"/>
    <w:rsid w:val="00C847F1"/>
    <w:rsid w:val="00C85363"/>
    <w:rsid w:val="00C870BF"/>
    <w:rsid w:val="00C94E2E"/>
    <w:rsid w:val="00C94F94"/>
    <w:rsid w:val="00CA49A6"/>
    <w:rsid w:val="00CA7F56"/>
    <w:rsid w:val="00CB2B1F"/>
    <w:rsid w:val="00CB3911"/>
    <w:rsid w:val="00CB4B61"/>
    <w:rsid w:val="00CB5FD9"/>
    <w:rsid w:val="00CB6248"/>
    <w:rsid w:val="00CC0494"/>
    <w:rsid w:val="00CC1737"/>
    <w:rsid w:val="00CC39EA"/>
    <w:rsid w:val="00CD41C6"/>
    <w:rsid w:val="00CD4272"/>
    <w:rsid w:val="00CD7C55"/>
    <w:rsid w:val="00CE0142"/>
    <w:rsid w:val="00CE21DB"/>
    <w:rsid w:val="00CE2A57"/>
    <w:rsid w:val="00CE3479"/>
    <w:rsid w:val="00CE4D89"/>
    <w:rsid w:val="00CE520E"/>
    <w:rsid w:val="00CE6639"/>
    <w:rsid w:val="00CF1AC6"/>
    <w:rsid w:val="00CF39CA"/>
    <w:rsid w:val="00CF5637"/>
    <w:rsid w:val="00CF5B77"/>
    <w:rsid w:val="00CF6510"/>
    <w:rsid w:val="00D052C7"/>
    <w:rsid w:val="00D072AC"/>
    <w:rsid w:val="00D0792C"/>
    <w:rsid w:val="00D10F18"/>
    <w:rsid w:val="00D113B1"/>
    <w:rsid w:val="00D11B6B"/>
    <w:rsid w:val="00D16EA9"/>
    <w:rsid w:val="00D177CD"/>
    <w:rsid w:val="00D2339D"/>
    <w:rsid w:val="00D3200D"/>
    <w:rsid w:val="00D32362"/>
    <w:rsid w:val="00D32EFC"/>
    <w:rsid w:val="00D33F62"/>
    <w:rsid w:val="00D35B81"/>
    <w:rsid w:val="00D4245E"/>
    <w:rsid w:val="00D42A6D"/>
    <w:rsid w:val="00D443F9"/>
    <w:rsid w:val="00D45022"/>
    <w:rsid w:val="00D46C66"/>
    <w:rsid w:val="00D46F73"/>
    <w:rsid w:val="00D52D2B"/>
    <w:rsid w:val="00D56433"/>
    <w:rsid w:val="00D569DA"/>
    <w:rsid w:val="00D57954"/>
    <w:rsid w:val="00D60590"/>
    <w:rsid w:val="00D62057"/>
    <w:rsid w:val="00D62F8B"/>
    <w:rsid w:val="00D63ABC"/>
    <w:rsid w:val="00D7494A"/>
    <w:rsid w:val="00D75A90"/>
    <w:rsid w:val="00D8028F"/>
    <w:rsid w:val="00D8138F"/>
    <w:rsid w:val="00D81778"/>
    <w:rsid w:val="00D843F3"/>
    <w:rsid w:val="00D869B5"/>
    <w:rsid w:val="00D94D1D"/>
    <w:rsid w:val="00D9739C"/>
    <w:rsid w:val="00DA2C1F"/>
    <w:rsid w:val="00DA48B6"/>
    <w:rsid w:val="00DA61FE"/>
    <w:rsid w:val="00DA6907"/>
    <w:rsid w:val="00DA726D"/>
    <w:rsid w:val="00DA7AC0"/>
    <w:rsid w:val="00DB1550"/>
    <w:rsid w:val="00DB2044"/>
    <w:rsid w:val="00DB7831"/>
    <w:rsid w:val="00DC13A6"/>
    <w:rsid w:val="00DC19E4"/>
    <w:rsid w:val="00DC24B7"/>
    <w:rsid w:val="00DC2905"/>
    <w:rsid w:val="00DC41C3"/>
    <w:rsid w:val="00DD030F"/>
    <w:rsid w:val="00DD4F62"/>
    <w:rsid w:val="00DD6045"/>
    <w:rsid w:val="00DD7062"/>
    <w:rsid w:val="00DD7600"/>
    <w:rsid w:val="00DE0831"/>
    <w:rsid w:val="00DE3D8B"/>
    <w:rsid w:val="00DE7C64"/>
    <w:rsid w:val="00DF24F7"/>
    <w:rsid w:val="00E0013B"/>
    <w:rsid w:val="00E005B4"/>
    <w:rsid w:val="00E02E27"/>
    <w:rsid w:val="00E1112F"/>
    <w:rsid w:val="00E20965"/>
    <w:rsid w:val="00E21131"/>
    <w:rsid w:val="00E21544"/>
    <w:rsid w:val="00E2165B"/>
    <w:rsid w:val="00E2502E"/>
    <w:rsid w:val="00E26E94"/>
    <w:rsid w:val="00E317FA"/>
    <w:rsid w:val="00E31B6C"/>
    <w:rsid w:val="00E32367"/>
    <w:rsid w:val="00E32D10"/>
    <w:rsid w:val="00E41108"/>
    <w:rsid w:val="00E42701"/>
    <w:rsid w:val="00E43AF7"/>
    <w:rsid w:val="00E44444"/>
    <w:rsid w:val="00E519E9"/>
    <w:rsid w:val="00E539D8"/>
    <w:rsid w:val="00E747CB"/>
    <w:rsid w:val="00E7718F"/>
    <w:rsid w:val="00E77719"/>
    <w:rsid w:val="00E875E2"/>
    <w:rsid w:val="00E87865"/>
    <w:rsid w:val="00E91170"/>
    <w:rsid w:val="00E91423"/>
    <w:rsid w:val="00E92F20"/>
    <w:rsid w:val="00E93BB8"/>
    <w:rsid w:val="00E96C03"/>
    <w:rsid w:val="00EA0A12"/>
    <w:rsid w:val="00EA1231"/>
    <w:rsid w:val="00EB259D"/>
    <w:rsid w:val="00EB495F"/>
    <w:rsid w:val="00EC0F53"/>
    <w:rsid w:val="00EC260B"/>
    <w:rsid w:val="00EC57A3"/>
    <w:rsid w:val="00EC57CA"/>
    <w:rsid w:val="00EC7125"/>
    <w:rsid w:val="00ED0FC8"/>
    <w:rsid w:val="00ED17F7"/>
    <w:rsid w:val="00ED22F5"/>
    <w:rsid w:val="00ED2A89"/>
    <w:rsid w:val="00ED3505"/>
    <w:rsid w:val="00ED606E"/>
    <w:rsid w:val="00ED6A34"/>
    <w:rsid w:val="00EE1FD4"/>
    <w:rsid w:val="00EE2F67"/>
    <w:rsid w:val="00EE4C4E"/>
    <w:rsid w:val="00EF0D60"/>
    <w:rsid w:val="00EF1FCE"/>
    <w:rsid w:val="00EF2D19"/>
    <w:rsid w:val="00EF70AC"/>
    <w:rsid w:val="00EF7DB3"/>
    <w:rsid w:val="00F024E9"/>
    <w:rsid w:val="00F02531"/>
    <w:rsid w:val="00F03B33"/>
    <w:rsid w:val="00F03C2C"/>
    <w:rsid w:val="00F1067E"/>
    <w:rsid w:val="00F227B2"/>
    <w:rsid w:val="00F24A05"/>
    <w:rsid w:val="00F327FA"/>
    <w:rsid w:val="00F3777A"/>
    <w:rsid w:val="00F44ED0"/>
    <w:rsid w:val="00F45A35"/>
    <w:rsid w:val="00F46D48"/>
    <w:rsid w:val="00F47D3D"/>
    <w:rsid w:val="00F53409"/>
    <w:rsid w:val="00F550B2"/>
    <w:rsid w:val="00F62298"/>
    <w:rsid w:val="00F624B6"/>
    <w:rsid w:val="00F6366C"/>
    <w:rsid w:val="00F66D6E"/>
    <w:rsid w:val="00F72634"/>
    <w:rsid w:val="00F733DC"/>
    <w:rsid w:val="00F76DBE"/>
    <w:rsid w:val="00F8077F"/>
    <w:rsid w:val="00F84207"/>
    <w:rsid w:val="00F90B9E"/>
    <w:rsid w:val="00F920A6"/>
    <w:rsid w:val="00F95906"/>
    <w:rsid w:val="00FA6659"/>
    <w:rsid w:val="00FA7CAD"/>
    <w:rsid w:val="00FB01D1"/>
    <w:rsid w:val="00FB0D6B"/>
    <w:rsid w:val="00FB1F13"/>
    <w:rsid w:val="00FB298B"/>
    <w:rsid w:val="00FB41FA"/>
    <w:rsid w:val="00FB4691"/>
    <w:rsid w:val="00FB553F"/>
    <w:rsid w:val="00FB5615"/>
    <w:rsid w:val="00FB591B"/>
    <w:rsid w:val="00FB638C"/>
    <w:rsid w:val="00FC0A46"/>
    <w:rsid w:val="00FC5B9E"/>
    <w:rsid w:val="00FD2B9C"/>
    <w:rsid w:val="00FD4759"/>
    <w:rsid w:val="00FD542B"/>
    <w:rsid w:val="00FD7DE8"/>
    <w:rsid w:val="00FE1443"/>
    <w:rsid w:val="00FE1CFD"/>
    <w:rsid w:val="00FE4310"/>
    <w:rsid w:val="00FF00FC"/>
    <w:rsid w:val="00FF0735"/>
    <w:rsid w:val="00FF097C"/>
    <w:rsid w:val="00FF28B8"/>
    <w:rsid w:val="794202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D45E5"/>
  <w15:docId w15:val="{2A26421C-944D-466C-B273-31AB41FEE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641"/>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character" w:customStyle="1" w:styleId="UnresolvedMention2">
    <w:name w:val="Unresolved Mention2"/>
    <w:basedOn w:val="DefaultParagraphFont"/>
    <w:uiPriority w:val="99"/>
    <w:semiHidden/>
    <w:unhideWhenUsed/>
    <w:rsid w:val="004B4235"/>
    <w:rPr>
      <w:color w:val="605E5C"/>
      <w:shd w:val="clear" w:color="auto" w:fill="E1DFDD"/>
    </w:rPr>
  </w:style>
  <w:style w:type="character" w:customStyle="1" w:styleId="UnresolvedMention3">
    <w:name w:val="Unresolved Mention3"/>
    <w:basedOn w:val="DefaultParagraphFont"/>
    <w:uiPriority w:val="99"/>
    <w:semiHidden/>
    <w:unhideWhenUsed/>
    <w:rsid w:val="006B1470"/>
    <w:rPr>
      <w:color w:val="605E5C"/>
      <w:shd w:val="clear" w:color="auto" w:fill="E1DFDD"/>
    </w:rPr>
  </w:style>
  <w:style w:type="table" w:styleId="TableGrid">
    <w:name w:val="Table Grid"/>
    <w:basedOn w:val="TableNormal"/>
    <w:uiPriority w:val="39"/>
    <w:rsid w:val="00566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usdawicretention@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sdawicretention@2mresearch.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usdawicretention@2mresearc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UserInfo>
        <DisplayName>Hiren Nisar, PhD</DisplayName>
        <AccountId>2534</AccountId>
        <AccountType/>
      </UserInfo>
      <UserInfo>
        <DisplayName>Paul Ruggiere, PhD</DisplayName>
        <AccountId>5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B39FEC-3212-4793-8A49-826DE93F4ACB}">
  <ds:schemaRefs>
    <ds:schemaRef ds:uri="http://schemas.microsoft.com/sharepoint/v3/contenttype/forms"/>
  </ds:schemaRefs>
</ds:datastoreItem>
</file>

<file path=customXml/itemProps2.xml><?xml version="1.0" encoding="utf-8"?>
<ds:datastoreItem xmlns:ds="http://schemas.openxmlformats.org/officeDocument/2006/customXml" ds:itemID="{E6D3AE26-3FB0-4460-A845-D28A2E74C2F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B792A84D-D606-4DC5-9640-1DB7F813A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Crowe, James M. EOP/OMB</cp:lastModifiedBy>
  <cp:revision>2</cp:revision>
  <dcterms:created xsi:type="dcterms:W3CDTF">2020-02-07T22:28:00Z</dcterms:created>
  <dcterms:modified xsi:type="dcterms:W3CDTF">2020-02-0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5CF044ADA0AE014D884B4045070FD780</vt:lpwstr>
  </property>
  <property fmtid="{D5CDD505-2E9C-101B-9397-08002B2CF9AE}" pid="4" name="Task">
    <vt:lpwstr>3.1</vt:lpwstr>
  </property>
  <property fmtid="{D5CDD505-2E9C-101B-9397-08002B2CF9AE}" pid="5" name="AuthorIds_UIVersion_1024">
    <vt:lpwstr>1124</vt:lpwstr>
  </property>
</Properties>
</file>